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ECF6DE"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44ECF822" wp14:editId="44ECF823">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44ECF6DF"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44ECF6E0"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44ECF6E1"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44ECF6E4"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44ECF6E2"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44ECF6E3" w14:textId="77777777" w:rsidR="00D2559D" w:rsidRPr="00996FAF" w:rsidRDefault="0017145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Regis Frankston</w:t>
            </w:r>
          </w:p>
        </w:tc>
      </w:tr>
      <w:tr w:rsidR="00CA37CB" w:rsidRPr="00996FAF" w14:paraId="44ECF6E7"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4ECF6E5"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44ECF6E6" w14:textId="77777777" w:rsidR="00CA37CB" w:rsidRPr="00996FAF" w:rsidRDefault="0017145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93 Ashleigh Avenue</w:t>
            </w:r>
            <w:r w:rsidR="00F045F4" w:rsidRPr="00602258">
              <w:rPr>
                <w:rFonts w:ascii="Arial" w:hAnsi="Arial" w:cs="Arial"/>
                <w:color w:val="auto"/>
              </w:rPr>
              <w:t xml:space="preserve"> </w:t>
            </w:r>
            <w:r>
              <w:rPr>
                <w:rFonts w:ascii="Arial" w:hAnsi="Arial" w:cs="Arial"/>
                <w:color w:val="auto"/>
              </w:rPr>
              <w:t>FRANKSTON</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199</w:t>
            </w:r>
          </w:p>
        </w:tc>
      </w:tr>
      <w:tr w:rsidR="00CA37CB" w:rsidRPr="00996FAF" w14:paraId="44ECF6EA"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4ECF6E8"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44ECF6E9" w14:textId="77777777" w:rsidR="00CA37CB" w:rsidRPr="00996FAF" w:rsidRDefault="0017145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3708</w:t>
            </w:r>
          </w:p>
        </w:tc>
      </w:tr>
      <w:tr w:rsidR="00D2559D" w:rsidRPr="00996FAF" w14:paraId="44ECF6ED"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4ECF6EB"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44ECF6EC" w14:textId="77777777" w:rsidR="00D2559D" w:rsidRPr="00996FAF" w:rsidRDefault="0017145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Regis Aged Care Pty Ltd</w:t>
            </w:r>
          </w:p>
        </w:tc>
      </w:tr>
      <w:tr w:rsidR="00D2559D" w:rsidRPr="00996FAF" w14:paraId="44ECF6F0"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4ECF6E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44ECF6EF" w14:textId="77777777" w:rsidR="00D2559D" w:rsidRPr="00996FAF" w:rsidRDefault="0017145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44ECF6F3"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4ECF6F1"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44ECF6F2" w14:textId="77777777" w:rsidR="00D2559D" w:rsidRPr="00996FAF" w:rsidRDefault="0017145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5 November 2022 to 17 November 2022</w:t>
            </w:r>
          </w:p>
        </w:tc>
      </w:tr>
      <w:tr w:rsidR="00D2559D" w:rsidRPr="00996FAF" w14:paraId="44ECF6F6"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44ECF6F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4ECF6F5" w14:textId="17D024DD" w:rsidR="00D2559D" w:rsidRPr="00996FAF" w:rsidRDefault="00F14EC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F14EC0">
              <w:rPr>
                <w:rFonts w:ascii="Arial" w:hAnsi="Arial" w:cs="Arial"/>
                <w:color w:val="auto"/>
              </w:rPr>
              <w:t>13 December 2022</w:t>
            </w:r>
          </w:p>
        </w:tc>
      </w:tr>
    </w:tbl>
    <w:bookmarkEnd w:id="0"/>
    <w:p w14:paraId="44ECF6F7"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44ECF6F8"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44ECF6F9" w14:textId="0DF2932A" w:rsidR="000078F8" w:rsidRPr="00996FAF" w:rsidRDefault="000078F8" w:rsidP="0036130C">
      <w:pPr>
        <w:pStyle w:val="NormalArial"/>
      </w:pPr>
      <w:r w:rsidRPr="00996FAF">
        <w:t xml:space="preserve">This performance report for </w:t>
      </w:r>
      <w:r w:rsidR="0017145F">
        <w:rPr>
          <w:color w:val="auto"/>
        </w:rPr>
        <w:t>Regis Frankston</w:t>
      </w:r>
      <w:r w:rsidRPr="00996FAF">
        <w:rPr>
          <w:color w:val="auto"/>
        </w:rPr>
        <w:t xml:space="preserve"> (</w:t>
      </w:r>
      <w:r w:rsidRPr="00996FAF">
        <w:rPr>
          <w:b/>
          <w:color w:val="auto"/>
        </w:rPr>
        <w:t>the service</w:t>
      </w:r>
      <w:r w:rsidRPr="00996FAF">
        <w:rPr>
          <w:color w:val="auto"/>
        </w:rPr>
        <w:t>) has been prepared by</w:t>
      </w:r>
      <w:r w:rsidRPr="00996FAF">
        <w:rPr>
          <w:color w:val="0000FF"/>
        </w:rPr>
        <w:t xml:space="preserve"> </w:t>
      </w:r>
      <w:r w:rsidR="00F60828" w:rsidRPr="00F60828">
        <w:rPr>
          <w:color w:val="auto"/>
        </w:rPr>
        <w:t>D</w:t>
      </w:r>
      <w:r w:rsidR="00154CF3">
        <w:rPr>
          <w:color w:val="auto"/>
        </w:rPr>
        <w:t xml:space="preserve">. </w:t>
      </w:r>
      <w:r w:rsidR="00F60828" w:rsidRPr="00F60828">
        <w:rPr>
          <w:color w:val="auto"/>
        </w:rPr>
        <w:t>McDonald</w:t>
      </w:r>
      <w:r w:rsidRPr="00F60828">
        <w:rPr>
          <w:color w:val="auto"/>
        </w:rPr>
        <w:t xml:space="preserve">, </w:t>
      </w:r>
      <w:r w:rsidRPr="00996FAF">
        <w:t>delegate of the Aged Care Quality and Safety Commissioner (Commissioner)</w:t>
      </w:r>
      <w:r w:rsidRPr="00996FAF">
        <w:rPr>
          <w:rStyle w:val="FootnoteReference"/>
        </w:rPr>
        <w:footnoteReference w:id="1"/>
      </w:r>
      <w:r w:rsidRPr="00996FAF">
        <w:t xml:space="preserve">. </w:t>
      </w:r>
    </w:p>
    <w:p w14:paraId="44ECF6FA"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44ECF6FB"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44ECF6FC"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44ECF6FD" w14:textId="77777777" w:rsidR="00DF37F2" w:rsidRPr="00996FAF" w:rsidRDefault="00DF37F2" w:rsidP="0036130C">
      <w:pPr>
        <w:pStyle w:val="NormalArial"/>
      </w:pPr>
      <w:r w:rsidRPr="00996FAF">
        <w:t>The following information has been considered in preparing the performance report:</w:t>
      </w:r>
    </w:p>
    <w:p w14:paraId="46B6B3D1" w14:textId="2475AA0C" w:rsidR="001A651E" w:rsidRPr="001A651E" w:rsidRDefault="00DF37F2" w:rsidP="001A651E">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17145F">
        <w:rPr>
          <w:rFonts w:ascii="Arial" w:hAnsi="Arial" w:cs="Arial"/>
          <w:color w:val="auto"/>
        </w:rPr>
        <w:t>Site Audit</w:t>
      </w:r>
      <w:r w:rsidRPr="00996FAF">
        <w:rPr>
          <w:rFonts w:ascii="Arial" w:hAnsi="Arial" w:cs="Arial"/>
          <w:color w:val="auto"/>
        </w:rPr>
        <w:t xml:space="preserve">; the </w:t>
      </w:r>
      <w:r w:rsidR="0017145F">
        <w:rPr>
          <w:rFonts w:ascii="Arial" w:hAnsi="Arial" w:cs="Arial"/>
          <w:color w:val="auto"/>
        </w:rPr>
        <w:t>Site Audit</w:t>
      </w:r>
      <w:r w:rsidRPr="00996FAF">
        <w:rPr>
          <w:rFonts w:ascii="Arial" w:hAnsi="Arial" w:cs="Arial"/>
          <w:color w:val="auto"/>
        </w:rPr>
        <w:t xml:space="preserve"> report was informed by </w:t>
      </w:r>
      <w:r w:rsidRPr="00F60828">
        <w:rPr>
          <w:rFonts w:ascii="Arial" w:hAnsi="Arial" w:cs="Arial"/>
          <w:color w:val="auto"/>
        </w:rPr>
        <w:t>a site assessment, observations at the service, review of documents and interviews with staff, consumers/</w:t>
      </w:r>
      <w:r w:rsidR="00F60828" w:rsidRPr="00F60828">
        <w:rPr>
          <w:rFonts w:ascii="Arial" w:hAnsi="Arial" w:cs="Arial"/>
          <w:color w:val="auto"/>
        </w:rPr>
        <w:t>representatives,</w:t>
      </w:r>
      <w:r w:rsidRPr="00F60828">
        <w:rPr>
          <w:rFonts w:ascii="Arial" w:hAnsi="Arial" w:cs="Arial"/>
          <w:color w:val="auto"/>
        </w:rPr>
        <w:t xml:space="preserve"> and others</w:t>
      </w:r>
      <w:r w:rsidR="00F60828" w:rsidRPr="00F60828">
        <w:rPr>
          <w:rFonts w:ascii="Arial" w:hAnsi="Arial" w:cs="Arial"/>
          <w:color w:val="auto"/>
        </w:rPr>
        <w:t>.</w:t>
      </w:r>
    </w:p>
    <w:p w14:paraId="44ECF702" w14:textId="551440D2"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44ECF703"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8394"/>
        <w:gridCol w:w="2020"/>
      </w:tblGrid>
      <w:tr w:rsidR="00996FAF" w:rsidRPr="00996FAF" w14:paraId="44ECF706" w14:textId="77777777" w:rsidTr="00715260">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030" w:type="pct"/>
            <w:shd w:val="clear" w:color="auto" w:fill="auto"/>
            <w:vAlign w:val="top"/>
          </w:tcPr>
          <w:p w14:paraId="44ECF704"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970" w:type="pct"/>
            <w:shd w:val="clear" w:color="auto" w:fill="auto"/>
          </w:tcPr>
          <w:p w14:paraId="44ECF705" w14:textId="5D98D044" w:rsidR="00FC045E" w:rsidRPr="00996FAF" w:rsidRDefault="007E2D14"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11851">
                  <w:rPr>
                    <w:rFonts w:ascii="Arial" w:hAnsi="Arial" w:cs="Arial"/>
                  </w:rPr>
                  <w:t>Compliant</w:t>
                </w:r>
              </w:sdtContent>
            </w:sdt>
          </w:p>
        </w:tc>
      </w:tr>
      <w:tr w:rsidR="00996FAF" w:rsidRPr="00996FAF" w14:paraId="44ECF709" w14:textId="77777777" w:rsidTr="00715260">
        <w:trPr>
          <w:trHeight w:val="227"/>
        </w:trPr>
        <w:tc>
          <w:tcPr>
            <w:cnfStyle w:val="001000000000" w:firstRow="0" w:lastRow="0" w:firstColumn="1" w:lastColumn="0" w:oddVBand="0" w:evenVBand="0" w:oddHBand="0" w:evenHBand="0" w:firstRowFirstColumn="0" w:firstRowLastColumn="0" w:lastRowFirstColumn="0" w:lastRowLastColumn="0"/>
            <w:tcW w:w="4030" w:type="pct"/>
            <w:shd w:val="clear" w:color="auto" w:fill="auto"/>
          </w:tcPr>
          <w:p w14:paraId="44ECF707"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970" w:type="pct"/>
            <w:shd w:val="clear" w:color="auto" w:fill="auto"/>
          </w:tcPr>
          <w:p w14:paraId="44ECF708" w14:textId="5E8D00E3" w:rsidR="00FC045E" w:rsidRPr="00996FAF" w:rsidRDefault="007E2D1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11851">
                  <w:rPr>
                    <w:rFonts w:ascii="Arial" w:hAnsi="Arial" w:cs="Arial"/>
                    <w:b/>
                  </w:rPr>
                  <w:t>Compliant</w:t>
                </w:r>
              </w:sdtContent>
            </w:sdt>
            <w:r w:rsidR="00FC045E" w:rsidRPr="00996FAF" w:rsidDel="00BA10E1">
              <w:rPr>
                <w:rFonts w:ascii="Arial" w:hAnsi="Arial" w:cs="Arial"/>
                <w:b/>
              </w:rPr>
              <w:t xml:space="preserve"> </w:t>
            </w:r>
          </w:p>
        </w:tc>
      </w:tr>
      <w:tr w:rsidR="00996FAF" w:rsidRPr="00996FAF" w14:paraId="44ECF70C" w14:textId="77777777" w:rsidTr="0071526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030" w:type="pct"/>
            <w:shd w:val="clear" w:color="auto" w:fill="auto"/>
          </w:tcPr>
          <w:p w14:paraId="44ECF70A"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970" w:type="pct"/>
            <w:shd w:val="clear" w:color="auto" w:fill="auto"/>
          </w:tcPr>
          <w:p w14:paraId="44ECF70B" w14:textId="49883CD0" w:rsidR="00FC045E" w:rsidRPr="00996FAF" w:rsidRDefault="007E2D14"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11851">
                  <w:rPr>
                    <w:rFonts w:ascii="Arial" w:hAnsi="Arial" w:cs="Arial"/>
                    <w:b/>
                  </w:rPr>
                  <w:t>Compliant</w:t>
                </w:r>
              </w:sdtContent>
            </w:sdt>
            <w:r w:rsidR="00FC045E" w:rsidRPr="00996FAF" w:rsidDel="00D03094">
              <w:rPr>
                <w:rFonts w:ascii="Arial" w:hAnsi="Arial" w:cs="Arial"/>
                <w:b/>
              </w:rPr>
              <w:t xml:space="preserve"> </w:t>
            </w:r>
          </w:p>
        </w:tc>
      </w:tr>
      <w:tr w:rsidR="00996FAF" w:rsidRPr="00996FAF" w14:paraId="44ECF70F" w14:textId="77777777" w:rsidTr="00715260">
        <w:trPr>
          <w:trHeight w:val="227"/>
        </w:trPr>
        <w:tc>
          <w:tcPr>
            <w:cnfStyle w:val="001000000000" w:firstRow="0" w:lastRow="0" w:firstColumn="1" w:lastColumn="0" w:oddVBand="0" w:evenVBand="0" w:oddHBand="0" w:evenHBand="0" w:firstRowFirstColumn="0" w:firstRowLastColumn="0" w:lastRowFirstColumn="0" w:lastRowLastColumn="0"/>
            <w:tcW w:w="4030" w:type="pct"/>
            <w:shd w:val="clear" w:color="auto" w:fill="auto"/>
          </w:tcPr>
          <w:p w14:paraId="44ECF70D"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970" w:type="pct"/>
            <w:shd w:val="clear" w:color="auto" w:fill="auto"/>
          </w:tcPr>
          <w:p w14:paraId="44ECF70E" w14:textId="17BC26DA" w:rsidR="00FC045E" w:rsidRPr="00996FAF" w:rsidRDefault="007E2D1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11851">
                  <w:rPr>
                    <w:rFonts w:ascii="Arial" w:hAnsi="Arial" w:cs="Arial"/>
                    <w:b/>
                  </w:rPr>
                  <w:t>Compliant</w:t>
                </w:r>
              </w:sdtContent>
            </w:sdt>
            <w:r w:rsidR="00FC045E" w:rsidRPr="00996FAF" w:rsidDel="00D03094">
              <w:rPr>
                <w:rFonts w:ascii="Arial" w:hAnsi="Arial" w:cs="Arial"/>
                <w:b/>
              </w:rPr>
              <w:t xml:space="preserve"> </w:t>
            </w:r>
          </w:p>
        </w:tc>
      </w:tr>
      <w:tr w:rsidR="00996FAF" w:rsidRPr="00996FAF" w14:paraId="44ECF712" w14:textId="77777777" w:rsidTr="0071526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030" w:type="pct"/>
            <w:shd w:val="clear" w:color="auto" w:fill="auto"/>
          </w:tcPr>
          <w:p w14:paraId="44ECF71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970" w:type="pct"/>
            <w:shd w:val="clear" w:color="auto" w:fill="auto"/>
          </w:tcPr>
          <w:p w14:paraId="44ECF711" w14:textId="1B3555F8" w:rsidR="00FC045E" w:rsidRPr="00996FAF" w:rsidRDefault="007E2D14"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11851">
                  <w:rPr>
                    <w:rFonts w:ascii="Arial" w:hAnsi="Arial" w:cs="Arial"/>
                    <w:b/>
                  </w:rPr>
                  <w:t>Compliant</w:t>
                </w:r>
              </w:sdtContent>
            </w:sdt>
            <w:r w:rsidR="00FC045E" w:rsidRPr="00996FAF" w:rsidDel="00D03094">
              <w:rPr>
                <w:rFonts w:ascii="Arial" w:hAnsi="Arial" w:cs="Arial"/>
                <w:b/>
              </w:rPr>
              <w:t xml:space="preserve"> </w:t>
            </w:r>
          </w:p>
        </w:tc>
      </w:tr>
      <w:tr w:rsidR="00996FAF" w:rsidRPr="00996FAF" w14:paraId="44ECF715" w14:textId="77777777" w:rsidTr="00715260">
        <w:trPr>
          <w:trHeight w:val="227"/>
        </w:trPr>
        <w:tc>
          <w:tcPr>
            <w:cnfStyle w:val="001000000000" w:firstRow="0" w:lastRow="0" w:firstColumn="1" w:lastColumn="0" w:oddVBand="0" w:evenVBand="0" w:oddHBand="0" w:evenHBand="0" w:firstRowFirstColumn="0" w:firstRowLastColumn="0" w:lastRowFirstColumn="0" w:lastRowLastColumn="0"/>
            <w:tcW w:w="4030" w:type="pct"/>
            <w:shd w:val="clear" w:color="auto" w:fill="auto"/>
          </w:tcPr>
          <w:p w14:paraId="44ECF71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970" w:type="pct"/>
            <w:shd w:val="clear" w:color="auto" w:fill="auto"/>
          </w:tcPr>
          <w:p w14:paraId="44ECF714" w14:textId="0D831820" w:rsidR="00FC045E" w:rsidRPr="00996FAF" w:rsidRDefault="007E2D1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11851">
                  <w:rPr>
                    <w:rFonts w:ascii="Arial" w:hAnsi="Arial" w:cs="Arial"/>
                    <w:b/>
                  </w:rPr>
                  <w:t>Compliant</w:t>
                </w:r>
              </w:sdtContent>
            </w:sdt>
            <w:r w:rsidR="00FC045E" w:rsidRPr="00996FAF" w:rsidDel="00D03094">
              <w:rPr>
                <w:rFonts w:ascii="Arial" w:hAnsi="Arial" w:cs="Arial"/>
                <w:b/>
              </w:rPr>
              <w:t xml:space="preserve"> </w:t>
            </w:r>
          </w:p>
        </w:tc>
      </w:tr>
      <w:tr w:rsidR="00996FAF" w:rsidRPr="00996FAF" w14:paraId="44ECF718" w14:textId="77777777" w:rsidTr="0071526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030" w:type="pct"/>
            <w:shd w:val="clear" w:color="auto" w:fill="auto"/>
          </w:tcPr>
          <w:p w14:paraId="44ECF716"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970" w:type="pct"/>
            <w:shd w:val="clear" w:color="auto" w:fill="auto"/>
          </w:tcPr>
          <w:p w14:paraId="44ECF717" w14:textId="5572F78C" w:rsidR="00FC045E" w:rsidRPr="00996FAF" w:rsidRDefault="007E2D14"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11851">
                  <w:rPr>
                    <w:rFonts w:ascii="Arial" w:hAnsi="Arial" w:cs="Arial"/>
                    <w:b/>
                  </w:rPr>
                  <w:t>Compliant</w:t>
                </w:r>
              </w:sdtContent>
            </w:sdt>
            <w:r w:rsidR="00FC045E" w:rsidRPr="00996FAF" w:rsidDel="00D03094">
              <w:rPr>
                <w:rFonts w:ascii="Arial" w:hAnsi="Arial" w:cs="Arial"/>
                <w:b/>
              </w:rPr>
              <w:t xml:space="preserve"> </w:t>
            </w:r>
          </w:p>
        </w:tc>
      </w:tr>
      <w:tr w:rsidR="00996FAF" w:rsidRPr="00996FAF" w14:paraId="44ECF71B" w14:textId="77777777" w:rsidTr="00715260">
        <w:trPr>
          <w:trHeight w:val="227"/>
        </w:trPr>
        <w:tc>
          <w:tcPr>
            <w:cnfStyle w:val="001000000000" w:firstRow="0" w:lastRow="0" w:firstColumn="1" w:lastColumn="0" w:oddVBand="0" w:evenVBand="0" w:oddHBand="0" w:evenHBand="0" w:firstRowFirstColumn="0" w:firstRowLastColumn="0" w:lastRowFirstColumn="0" w:lastRowLastColumn="0"/>
            <w:tcW w:w="4030" w:type="pct"/>
            <w:shd w:val="clear" w:color="auto" w:fill="auto"/>
          </w:tcPr>
          <w:p w14:paraId="44ECF719"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970" w:type="pct"/>
            <w:shd w:val="clear" w:color="auto" w:fill="auto"/>
          </w:tcPr>
          <w:p w14:paraId="44ECF71A" w14:textId="3F687698" w:rsidR="00FC045E" w:rsidRPr="00996FAF" w:rsidRDefault="007E2D1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11851">
                  <w:rPr>
                    <w:rFonts w:ascii="Arial" w:hAnsi="Arial" w:cs="Arial"/>
                    <w:b/>
                  </w:rPr>
                  <w:t>Compliant</w:t>
                </w:r>
              </w:sdtContent>
            </w:sdt>
            <w:r w:rsidR="00FC045E" w:rsidRPr="00996FAF" w:rsidDel="00D03094">
              <w:rPr>
                <w:rFonts w:ascii="Arial" w:hAnsi="Arial" w:cs="Arial"/>
                <w:b/>
              </w:rPr>
              <w:t xml:space="preserve"> </w:t>
            </w:r>
          </w:p>
        </w:tc>
      </w:tr>
    </w:tbl>
    <w:p w14:paraId="44ECF71C"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ECF71D"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44ECF71F"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44ECF724" w14:textId="259A6B6E" w:rsidR="00FC045E" w:rsidRPr="00996FAF" w:rsidRDefault="00FC045E" w:rsidP="0036130C">
      <w:pPr>
        <w:pStyle w:val="NormalArial"/>
      </w:pPr>
      <w:r w:rsidRPr="00996FAF">
        <w:br w:type="page"/>
      </w:r>
    </w:p>
    <w:p w14:paraId="44ECF725"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104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437"/>
        <w:gridCol w:w="2268"/>
      </w:tblGrid>
      <w:tr w:rsidR="00FC045E" w:rsidRPr="00996FAF" w14:paraId="44ECF728" w14:textId="77777777" w:rsidTr="007152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7" w:type="dxa"/>
            <w:gridSpan w:val="2"/>
            <w:tcBorders>
              <w:bottom w:val="single" w:sz="4" w:space="0" w:color="BFBFBF" w:themeColor="background1" w:themeShade="BF"/>
              <w:right w:val="none" w:sz="0" w:space="0" w:color="auto"/>
            </w:tcBorders>
          </w:tcPr>
          <w:p w14:paraId="44ECF726"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268" w:type="dxa"/>
            <w:tcBorders>
              <w:bottom w:val="single" w:sz="4" w:space="0" w:color="BFBFBF" w:themeColor="background1" w:themeShade="BF"/>
            </w:tcBorders>
          </w:tcPr>
          <w:p w14:paraId="44ECF727"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4ECF72C"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29"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437" w:type="dxa"/>
            <w:shd w:val="clear" w:color="auto" w:fill="auto"/>
            <w:vAlign w:val="top"/>
          </w:tcPr>
          <w:p w14:paraId="44ECF72A"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268" w:type="dxa"/>
            <w:shd w:val="clear" w:color="auto" w:fill="auto"/>
            <w:vAlign w:val="top"/>
          </w:tcPr>
          <w:p w14:paraId="44ECF72B" w14:textId="6286C48E" w:rsidR="00FC045E" w:rsidRPr="00996FAF" w:rsidRDefault="007E2D14"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3B25E5">
                  <w:rPr>
                    <w:rFonts w:ascii="Arial" w:hAnsi="Arial" w:cs="Arial"/>
                    <w:color w:val="auto"/>
                  </w:rPr>
                  <w:t>Compliant</w:t>
                </w:r>
              </w:sdtContent>
            </w:sdt>
          </w:p>
        </w:tc>
      </w:tr>
      <w:tr w:rsidR="00FC045E" w:rsidRPr="00996FAF" w14:paraId="44ECF730" w14:textId="77777777" w:rsidTr="00715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2D"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b)</w:t>
            </w:r>
          </w:p>
        </w:tc>
        <w:tc>
          <w:tcPr>
            <w:tcW w:w="6437" w:type="dxa"/>
            <w:shd w:val="clear" w:color="auto" w:fill="auto"/>
            <w:vAlign w:val="top"/>
          </w:tcPr>
          <w:p w14:paraId="44ECF72E"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268" w:type="dxa"/>
            <w:shd w:val="clear" w:color="auto" w:fill="auto"/>
            <w:vAlign w:val="top"/>
          </w:tcPr>
          <w:p w14:paraId="44ECF72F" w14:textId="205CCC35" w:rsidR="00FC045E" w:rsidRPr="00996FAF" w:rsidRDefault="007E2D14"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3B25E5">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4ECF738"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31"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c)</w:t>
            </w:r>
          </w:p>
        </w:tc>
        <w:tc>
          <w:tcPr>
            <w:tcW w:w="6437" w:type="dxa"/>
            <w:shd w:val="clear" w:color="auto" w:fill="auto"/>
            <w:vAlign w:val="top"/>
          </w:tcPr>
          <w:p w14:paraId="44ECF732"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44ECF733"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44ECF734"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44ECF735"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44ECF736" w14:textId="77777777" w:rsidR="00FC045E" w:rsidRPr="00996FAF" w:rsidRDefault="00FC045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268" w:type="dxa"/>
            <w:shd w:val="clear" w:color="auto" w:fill="auto"/>
            <w:vAlign w:val="top"/>
          </w:tcPr>
          <w:p w14:paraId="44ECF737" w14:textId="255E0ABB" w:rsidR="00FC045E" w:rsidRPr="00996FAF" w:rsidRDefault="007E2D14"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3B25E5">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4ECF73C" w14:textId="77777777" w:rsidTr="00715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39"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d)</w:t>
            </w:r>
          </w:p>
        </w:tc>
        <w:tc>
          <w:tcPr>
            <w:tcW w:w="6437" w:type="dxa"/>
            <w:shd w:val="clear" w:color="auto" w:fill="auto"/>
            <w:vAlign w:val="top"/>
          </w:tcPr>
          <w:p w14:paraId="44ECF73A"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268" w:type="dxa"/>
            <w:shd w:val="clear" w:color="auto" w:fill="auto"/>
            <w:vAlign w:val="top"/>
          </w:tcPr>
          <w:p w14:paraId="44ECF73B" w14:textId="42AECD9D" w:rsidR="00FC045E" w:rsidRPr="00996FAF" w:rsidRDefault="007E2D14"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3B25E5">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4ECF740"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3D"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e)</w:t>
            </w:r>
          </w:p>
        </w:tc>
        <w:tc>
          <w:tcPr>
            <w:tcW w:w="6437" w:type="dxa"/>
            <w:shd w:val="clear" w:color="auto" w:fill="auto"/>
            <w:vAlign w:val="top"/>
          </w:tcPr>
          <w:p w14:paraId="44ECF73E" w14:textId="77777777" w:rsidR="00FC045E" w:rsidRPr="00996FAF" w:rsidRDefault="00FC045E"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268" w:type="dxa"/>
            <w:shd w:val="clear" w:color="auto" w:fill="auto"/>
            <w:vAlign w:val="top"/>
          </w:tcPr>
          <w:p w14:paraId="44ECF73F" w14:textId="37F866A9" w:rsidR="00FC045E" w:rsidRPr="00996FAF" w:rsidRDefault="007E2D14"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3B25E5">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4ECF744" w14:textId="77777777" w:rsidTr="00715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41"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437" w:type="dxa"/>
            <w:shd w:val="clear" w:color="auto" w:fill="auto"/>
            <w:vAlign w:val="top"/>
          </w:tcPr>
          <w:p w14:paraId="44ECF742"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268" w:type="dxa"/>
            <w:shd w:val="clear" w:color="auto" w:fill="auto"/>
            <w:vAlign w:val="top"/>
          </w:tcPr>
          <w:p w14:paraId="44ECF743" w14:textId="12B31611" w:rsidR="00FC045E" w:rsidRPr="00996FAF" w:rsidRDefault="007E2D14"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3B25E5">
                  <w:rPr>
                    <w:rFonts w:ascii="Arial" w:hAnsi="Arial" w:cs="Arial"/>
                    <w:color w:val="auto"/>
                  </w:rPr>
                  <w:t>Compliant</w:t>
                </w:r>
              </w:sdtContent>
            </w:sdt>
            <w:r w:rsidR="00FC045E" w:rsidRPr="00996FAF" w:rsidDel="00201C79">
              <w:rPr>
                <w:rFonts w:ascii="Arial" w:hAnsi="Arial" w:cs="Arial"/>
                <w:color w:val="0000FF"/>
              </w:rPr>
              <w:t xml:space="preserve"> </w:t>
            </w:r>
          </w:p>
        </w:tc>
      </w:tr>
    </w:tbl>
    <w:p w14:paraId="44ECF745" w14:textId="77777777" w:rsidR="001A5684" w:rsidRDefault="001A5684" w:rsidP="00715260">
      <w:pPr>
        <w:pStyle w:val="Heading20"/>
        <w:spacing w:before="240"/>
      </w:pPr>
      <w:r w:rsidRPr="00996FAF">
        <w:t>Findings</w:t>
      </w:r>
    </w:p>
    <w:p w14:paraId="5D7076BB" w14:textId="40E2E683" w:rsidR="00831C28" w:rsidRDefault="00831C28" w:rsidP="0036130C">
      <w:pPr>
        <w:pStyle w:val="NormalArial"/>
      </w:pPr>
      <w:r w:rsidRPr="00831C28">
        <w:t>Consumers s</w:t>
      </w:r>
      <w:r w:rsidR="00CB6ADD">
        <w:t>tated</w:t>
      </w:r>
      <w:r w:rsidRPr="00831C28">
        <w:t xml:space="preserve"> they were treated with dignity and respect by staff, with their identity and culture valued.</w:t>
      </w:r>
      <w:r w:rsidRPr="00831C28">
        <w:rPr>
          <w:rFonts w:eastAsia="Times New Roman"/>
          <w:lang w:eastAsia="en-AU"/>
        </w:rPr>
        <w:t xml:space="preserve"> </w:t>
      </w:r>
      <w:r w:rsidRPr="00831C28">
        <w:t xml:space="preserve">Staff </w:t>
      </w:r>
      <w:r w:rsidR="004F7F3D" w:rsidRPr="00831C28">
        <w:t xml:space="preserve">interactions </w:t>
      </w:r>
      <w:r w:rsidR="004F7F3D">
        <w:t xml:space="preserve">with consumers </w:t>
      </w:r>
      <w:r w:rsidRPr="00831C28">
        <w:t>were observed to be</w:t>
      </w:r>
      <w:r w:rsidR="009833E6">
        <w:t xml:space="preserve"> </w:t>
      </w:r>
      <w:r w:rsidR="00F5634A">
        <w:t>respectful</w:t>
      </w:r>
      <w:r>
        <w:t>.</w:t>
      </w:r>
      <w:r w:rsidRPr="00831C28">
        <w:rPr>
          <w:rFonts w:eastAsia="Times New Roman"/>
          <w:lang w:eastAsia="en-AU"/>
        </w:rPr>
        <w:t xml:space="preserve"> </w:t>
      </w:r>
      <w:r w:rsidR="008E4161">
        <w:t>S</w:t>
      </w:r>
      <w:r w:rsidR="008E4161" w:rsidRPr="00831C28">
        <w:t>taff practice</w:t>
      </w:r>
      <w:r w:rsidR="008E4161">
        <w:t xml:space="preserve"> was guided by a </w:t>
      </w:r>
      <w:r w:rsidRPr="00831C28">
        <w:t xml:space="preserve">documented policy on diversity </w:t>
      </w:r>
      <w:r w:rsidR="005B2D84">
        <w:t xml:space="preserve">which included </w:t>
      </w:r>
      <w:r w:rsidRPr="00831C28">
        <w:t xml:space="preserve">references to legislation and guidelines. </w:t>
      </w:r>
    </w:p>
    <w:p w14:paraId="72DE074A" w14:textId="5020301A" w:rsidR="00143F8B" w:rsidRPr="00143F8B" w:rsidRDefault="00143F8B" w:rsidP="00143F8B">
      <w:pPr>
        <w:pStyle w:val="NormalArial"/>
      </w:pPr>
      <w:r w:rsidRPr="00143F8B">
        <w:t>Consumers from culturally diverse backgrounds said their culture was respected</w:t>
      </w:r>
      <w:r w:rsidR="00575C22">
        <w:t xml:space="preserve"> and</w:t>
      </w:r>
      <w:r w:rsidRPr="00143F8B">
        <w:t xml:space="preserve"> they could express their identity and interests</w:t>
      </w:r>
      <w:r>
        <w:t xml:space="preserve">. </w:t>
      </w:r>
      <w:r w:rsidRPr="00143F8B">
        <w:t>Staff describe</w:t>
      </w:r>
      <w:r>
        <w:t>d</w:t>
      </w:r>
      <w:r w:rsidRPr="00143F8B">
        <w:t xml:space="preserve"> cultural, religious, and personal preferences for consumers and what matter</w:t>
      </w:r>
      <w:r>
        <w:t>ed</w:t>
      </w:r>
      <w:r w:rsidRPr="00143F8B">
        <w:t xml:space="preserve"> most to them</w:t>
      </w:r>
      <w:r>
        <w:t>.</w:t>
      </w:r>
      <w:r w:rsidRPr="00143F8B">
        <w:rPr>
          <w:color w:val="auto"/>
          <w:lang w:eastAsia="en-AU"/>
        </w:rPr>
        <w:t xml:space="preserve"> </w:t>
      </w:r>
      <w:r w:rsidR="001A651E">
        <w:t>Consumer files</w:t>
      </w:r>
      <w:r w:rsidRPr="00143F8B">
        <w:t xml:space="preserve"> demonstrated the service ha</w:t>
      </w:r>
      <w:r>
        <w:t>d</w:t>
      </w:r>
      <w:r w:rsidRPr="00143F8B">
        <w:t xml:space="preserve"> personalised information relat</w:t>
      </w:r>
      <w:r w:rsidR="00346B6B">
        <w:t>ed</w:t>
      </w:r>
      <w:r w:rsidRPr="00143F8B">
        <w:t xml:space="preserve"> to consumers’ religious, spiritual, cultural needs</w:t>
      </w:r>
      <w:r w:rsidR="00346B6B">
        <w:t>,</w:t>
      </w:r>
      <w:r w:rsidRPr="00143F8B">
        <w:t xml:space="preserve"> and personal preferences.</w:t>
      </w:r>
    </w:p>
    <w:p w14:paraId="79002D86" w14:textId="2BF023A4" w:rsidR="00DC19DD" w:rsidRDefault="00DC19DD" w:rsidP="00DC19DD">
      <w:pPr>
        <w:pStyle w:val="NormalArial"/>
      </w:pPr>
      <w:r w:rsidRPr="001B675B">
        <w:t xml:space="preserve">Consumers </w:t>
      </w:r>
      <w:r w:rsidR="000D1190" w:rsidRPr="001B675B">
        <w:t xml:space="preserve">felt they </w:t>
      </w:r>
      <w:r w:rsidRPr="001B675B">
        <w:t>were</w:t>
      </w:r>
      <w:r w:rsidRPr="00DC19DD">
        <w:t xml:space="preserve"> supported to exercise choice and independence regarding how their care and services </w:t>
      </w:r>
      <w:r>
        <w:t>were</w:t>
      </w:r>
      <w:r w:rsidRPr="00DC19DD">
        <w:t xml:space="preserve"> delivered and to maintain connections and relationships. Staff describe</w:t>
      </w:r>
      <w:r>
        <w:t>d</w:t>
      </w:r>
      <w:r w:rsidRPr="00DC19DD">
        <w:t xml:space="preserve"> ways in which each consumer </w:t>
      </w:r>
      <w:r>
        <w:t>wa</w:t>
      </w:r>
      <w:r w:rsidRPr="00DC19DD">
        <w:t>s supported to maintain relationships of choice. Consumer’s care plan</w:t>
      </w:r>
      <w:r w:rsidR="001A651E">
        <w:t xml:space="preserve">s </w:t>
      </w:r>
      <w:r w:rsidRPr="00DC19DD">
        <w:t>identified individualised consumer choices for care</w:t>
      </w:r>
      <w:r w:rsidR="001504FB">
        <w:t xml:space="preserve">, </w:t>
      </w:r>
      <w:r w:rsidRPr="00DC19DD">
        <w:t>services and supports for maintaining independence.</w:t>
      </w:r>
    </w:p>
    <w:p w14:paraId="4E3AEAF0" w14:textId="15E4370D" w:rsidR="007E029C" w:rsidRDefault="007E029C" w:rsidP="007E029C">
      <w:pPr>
        <w:pStyle w:val="NormalArial"/>
      </w:pPr>
      <w:r w:rsidRPr="007E029C">
        <w:t>Consumers said the service enable</w:t>
      </w:r>
      <w:r>
        <w:t>d</w:t>
      </w:r>
      <w:r w:rsidRPr="007E029C">
        <w:t xml:space="preserve"> them to take risks</w:t>
      </w:r>
      <w:r w:rsidR="00F20A37">
        <w:t xml:space="preserve"> and</w:t>
      </w:r>
      <w:r w:rsidRPr="007E029C">
        <w:t xml:space="preserve"> encourage</w:t>
      </w:r>
      <w:r w:rsidR="00F20A37">
        <w:t>d</w:t>
      </w:r>
      <w:r w:rsidRPr="007E029C">
        <w:t xml:space="preserve"> </w:t>
      </w:r>
      <w:r>
        <w:t>them</w:t>
      </w:r>
      <w:r w:rsidRPr="007E029C">
        <w:t xml:space="preserve"> to live their best life. Staff </w:t>
      </w:r>
      <w:r>
        <w:t>were</w:t>
      </w:r>
      <w:r w:rsidRPr="007E029C">
        <w:t xml:space="preserve"> aware of consumers who want</w:t>
      </w:r>
      <w:r>
        <w:t>ed</w:t>
      </w:r>
      <w:r w:rsidRPr="007E029C">
        <w:t xml:space="preserve"> to take risks and demonstrated how they </w:t>
      </w:r>
      <w:r w:rsidRPr="007E029C">
        <w:lastRenderedPageBreak/>
        <w:t>support</w:t>
      </w:r>
      <w:r>
        <w:t>ed</w:t>
      </w:r>
      <w:r w:rsidRPr="007E029C">
        <w:t xml:space="preserve"> them. Care planning documentation describe</w:t>
      </w:r>
      <w:r>
        <w:t>d</w:t>
      </w:r>
      <w:r w:rsidRPr="007E029C">
        <w:t xml:space="preserve"> areas in which consumers </w:t>
      </w:r>
      <w:r>
        <w:t>were</w:t>
      </w:r>
      <w:r w:rsidRPr="007E029C">
        <w:t xml:space="preserve"> supported to take risks</w:t>
      </w:r>
      <w:r>
        <w:t xml:space="preserve">. </w:t>
      </w:r>
      <w:r w:rsidR="00553286">
        <w:t>Policies and procedures guided staff on supporting risk taking.</w:t>
      </w:r>
      <w:r w:rsidRPr="007E029C">
        <w:t xml:space="preserve"> </w:t>
      </w:r>
    </w:p>
    <w:p w14:paraId="4130845E" w14:textId="172AB4DE" w:rsidR="007E029C" w:rsidRDefault="007E029C" w:rsidP="007E029C">
      <w:pPr>
        <w:pStyle w:val="NormalArial"/>
      </w:pPr>
      <w:r>
        <w:t>C</w:t>
      </w:r>
      <w:r w:rsidRPr="007E029C">
        <w:t xml:space="preserve">onsumers described how they </w:t>
      </w:r>
      <w:r>
        <w:t>were</w:t>
      </w:r>
      <w:r w:rsidRPr="007E029C">
        <w:t xml:space="preserve"> provided with information to assist them in making choices about their care and lifestyle. Staff describe</w:t>
      </w:r>
      <w:r>
        <w:t>d</w:t>
      </w:r>
      <w:r w:rsidRPr="007E029C">
        <w:t xml:space="preserve"> various ways they provide</w:t>
      </w:r>
      <w:r>
        <w:t>d</w:t>
      </w:r>
      <w:r w:rsidRPr="007E029C">
        <w:t xml:space="preserve"> information to consumers and established different strategies required for communicating with consumers. </w:t>
      </w:r>
      <w:r>
        <w:t>Activity</w:t>
      </w:r>
      <w:r w:rsidRPr="007E029C">
        <w:t xml:space="preserve"> planner</w:t>
      </w:r>
      <w:r w:rsidR="002B52DC">
        <w:t>s</w:t>
      </w:r>
      <w:r w:rsidRPr="007E029C">
        <w:t xml:space="preserve"> </w:t>
      </w:r>
      <w:r w:rsidR="002B52DC">
        <w:t xml:space="preserve">were </w:t>
      </w:r>
      <w:r w:rsidR="00AB2724">
        <w:t>display</w:t>
      </w:r>
      <w:r w:rsidR="00553286">
        <w:t>ed</w:t>
      </w:r>
      <w:r w:rsidR="00AB2724">
        <w:t xml:space="preserve"> </w:t>
      </w:r>
      <w:r w:rsidRPr="007E029C">
        <w:t xml:space="preserve">in all </w:t>
      </w:r>
      <w:r w:rsidRPr="00C7261F">
        <w:t>houses</w:t>
      </w:r>
      <w:r w:rsidRPr="007E029C">
        <w:t xml:space="preserve"> and common areas. </w:t>
      </w:r>
    </w:p>
    <w:p w14:paraId="6430F49A" w14:textId="585BD636" w:rsidR="007E029C" w:rsidRPr="007E029C" w:rsidRDefault="007E029C" w:rsidP="007E029C">
      <w:pPr>
        <w:pStyle w:val="NormalArial"/>
      </w:pPr>
      <w:r>
        <w:t>C</w:t>
      </w:r>
      <w:r w:rsidRPr="007E029C">
        <w:t xml:space="preserve">onsumers said their privacy </w:t>
      </w:r>
      <w:r>
        <w:t>was</w:t>
      </w:r>
      <w:r w:rsidRPr="007E029C">
        <w:t xml:space="preserve"> respected</w:t>
      </w:r>
      <w:r>
        <w:t>.</w:t>
      </w:r>
      <w:r w:rsidRPr="007E029C">
        <w:rPr>
          <w:color w:val="000000"/>
          <w:lang w:eastAsia="en-AU"/>
        </w:rPr>
        <w:t xml:space="preserve"> </w:t>
      </w:r>
      <w:r>
        <w:t>S</w:t>
      </w:r>
      <w:r w:rsidRPr="007E029C">
        <w:t>taff</w:t>
      </w:r>
      <w:r>
        <w:t xml:space="preserve"> </w:t>
      </w:r>
      <w:r w:rsidR="00553286">
        <w:t>applied</w:t>
      </w:r>
      <w:r w:rsidRPr="007E029C">
        <w:t xml:space="preserve"> practices to ensure consumer privacy </w:t>
      </w:r>
      <w:r w:rsidR="00413BB8">
        <w:t>was</w:t>
      </w:r>
      <w:r w:rsidRPr="007E029C">
        <w:t xml:space="preserve"> respected, including knocking on consumer</w:t>
      </w:r>
      <w:r w:rsidR="002D6EA2">
        <w:t>s’</w:t>
      </w:r>
      <w:r w:rsidRPr="007E029C">
        <w:t xml:space="preserve"> </w:t>
      </w:r>
      <w:r w:rsidRPr="00685448">
        <w:t>doors</w:t>
      </w:r>
      <w:r w:rsidR="00D03C38" w:rsidRPr="00685448">
        <w:t xml:space="preserve"> and</w:t>
      </w:r>
      <w:r w:rsidR="00D03C38">
        <w:t xml:space="preserve"> </w:t>
      </w:r>
      <w:r w:rsidRPr="007E029C">
        <w:t>waiting for a response before entering.</w:t>
      </w:r>
      <w:r w:rsidRPr="007E029C">
        <w:rPr>
          <w:rFonts w:eastAsia="Arial"/>
          <w:color w:val="000000"/>
          <w:lang w:eastAsia="en-AU"/>
        </w:rPr>
        <w:t xml:space="preserve"> </w:t>
      </w:r>
      <w:r w:rsidR="00553286">
        <w:rPr>
          <w:rFonts w:eastAsia="Arial"/>
          <w:color w:val="000000"/>
          <w:lang w:eastAsia="en-AU"/>
        </w:rPr>
        <w:t>P</w:t>
      </w:r>
      <w:r w:rsidRPr="007E029C">
        <w:t xml:space="preserve">olicies and procedures regarding privacy and the protection of personal information </w:t>
      </w:r>
      <w:r w:rsidR="00C75DAE">
        <w:t>guided</w:t>
      </w:r>
      <w:r w:rsidRPr="007E029C">
        <w:t xml:space="preserve"> staff practice</w:t>
      </w:r>
      <w:r w:rsidR="00C75DAE">
        <w:t>.</w:t>
      </w:r>
    </w:p>
    <w:p w14:paraId="44ECF747" w14:textId="77777777" w:rsidR="001A5684" w:rsidRPr="00712752" w:rsidRDefault="001A5684" w:rsidP="0036130C">
      <w:pPr>
        <w:pStyle w:val="NormalArial"/>
      </w:pPr>
      <w:r w:rsidRPr="00996FAF">
        <w:br w:type="page"/>
      </w:r>
    </w:p>
    <w:p w14:paraId="44ECF74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14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0"/>
        <w:gridCol w:w="6749"/>
        <w:gridCol w:w="2127"/>
      </w:tblGrid>
      <w:tr w:rsidR="00FC045E" w:rsidRPr="00996FAF" w14:paraId="44ECF74B" w14:textId="77777777" w:rsidTr="007152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6" w:type="pct"/>
            <w:gridSpan w:val="2"/>
            <w:tcBorders>
              <w:right w:val="none" w:sz="0" w:space="0" w:color="auto"/>
            </w:tcBorders>
          </w:tcPr>
          <w:p w14:paraId="44ECF749"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14" w:type="pct"/>
          </w:tcPr>
          <w:p w14:paraId="44ECF74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4ECF74F" w14:textId="77777777" w:rsidTr="00715260">
        <w:tc>
          <w:tcPr>
            <w:cnfStyle w:val="001000000000" w:firstRow="0" w:lastRow="0" w:firstColumn="1" w:lastColumn="0" w:oddVBand="0" w:evenVBand="0" w:oddHBand="0" w:evenHBand="0" w:firstRowFirstColumn="0" w:firstRowLastColumn="0" w:lastRowFirstColumn="0" w:lastRowLastColumn="0"/>
            <w:tcW w:w="768" w:type="pct"/>
            <w:tcBorders>
              <w:right w:val="none" w:sz="0" w:space="0" w:color="auto"/>
            </w:tcBorders>
            <w:shd w:val="clear" w:color="auto" w:fill="auto"/>
            <w:vAlign w:val="top"/>
          </w:tcPr>
          <w:p w14:paraId="44ECF74C"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218" w:type="pct"/>
            <w:shd w:val="clear" w:color="auto" w:fill="auto"/>
            <w:vAlign w:val="top"/>
          </w:tcPr>
          <w:p w14:paraId="44ECF74D"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14" w:type="pct"/>
            <w:shd w:val="clear" w:color="auto" w:fill="auto"/>
            <w:vAlign w:val="top"/>
          </w:tcPr>
          <w:p w14:paraId="44ECF74E" w14:textId="565377C1" w:rsidR="00FC045E" w:rsidRPr="00996FAF" w:rsidRDefault="007E2D1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F97DA3">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4ECF753" w14:textId="77777777" w:rsidTr="00715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8" w:type="pct"/>
            <w:tcBorders>
              <w:right w:val="none" w:sz="0" w:space="0" w:color="auto"/>
            </w:tcBorders>
            <w:shd w:val="clear" w:color="auto" w:fill="auto"/>
            <w:vAlign w:val="top"/>
          </w:tcPr>
          <w:p w14:paraId="44ECF750"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b)</w:t>
            </w:r>
          </w:p>
        </w:tc>
        <w:tc>
          <w:tcPr>
            <w:tcW w:w="3218" w:type="pct"/>
            <w:shd w:val="clear" w:color="auto" w:fill="auto"/>
            <w:vAlign w:val="top"/>
          </w:tcPr>
          <w:p w14:paraId="44ECF751"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14" w:type="pct"/>
            <w:shd w:val="clear" w:color="auto" w:fill="auto"/>
            <w:vAlign w:val="top"/>
          </w:tcPr>
          <w:p w14:paraId="44ECF752" w14:textId="5FDF15B2" w:rsidR="00FC045E" w:rsidRPr="00996FAF" w:rsidRDefault="007E2D14"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F97DA3">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4ECF759" w14:textId="77777777" w:rsidTr="00715260">
        <w:tc>
          <w:tcPr>
            <w:cnfStyle w:val="001000000000" w:firstRow="0" w:lastRow="0" w:firstColumn="1" w:lastColumn="0" w:oddVBand="0" w:evenVBand="0" w:oddHBand="0" w:evenHBand="0" w:firstRowFirstColumn="0" w:firstRowLastColumn="0" w:lastRowFirstColumn="0" w:lastRowLastColumn="0"/>
            <w:tcW w:w="768" w:type="pct"/>
            <w:tcBorders>
              <w:right w:val="none" w:sz="0" w:space="0" w:color="auto"/>
            </w:tcBorders>
            <w:shd w:val="clear" w:color="auto" w:fill="auto"/>
            <w:vAlign w:val="top"/>
          </w:tcPr>
          <w:p w14:paraId="44ECF754"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c)</w:t>
            </w:r>
          </w:p>
        </w:tc>
        <w:tc>
          <w:tcPr>
            <w:tcW w:w="3218" w:type="pct"/>
            <w:shd w:val="clear" w:color="auto" w:fill="auto"/>
            <w:vAlign w:val="top"/>
          </w:tcPr>
          <w:p w14:paraId="44ECF755"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44ECF756"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44ECF757"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14" w:type="pct"/>
            <w:shd w:val="clear" w:color="auto" w:fill="auto"/>
            <w:vAlign w:val="top"/>
          </w:tcPr>
          <w:p w14:paraId="44ECF758" w14:textId="799DF651" w:rsidR="00FC045E" w:rsidRPr="00996FAF" w:rsidRDefault="007E2D1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F97DA3">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4ECF75D" w14:textId="77777777" w:rsidTr="00715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8" w:type="pct"/>
            <w:tcBorders>
              <w:right w:val="none" w:sz="0" w:space="0" w:color="auto"/>
            </w:tcBorders>
            <w:shd w:val="clear" w:color="auto" w:fill="auto"/>
            <w:vAlign w:val="top"/>
          </w:tcPr>
          <w:p w14:paraId="44ECF75A"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d)</w:t>
            </w:r>
          </w:p>
        </w:tc>
        <w:tc>
          <w:tcPr>
            <w:tcW w:w="3218" w:type="pct"/>
            <w:shd w:val="clear" w:color="auto" w:fill="auto"/>
            <w:vAlign w:val="top"/>
          </w:tcPr>
          <w:p w14:paraId="44ECF75B"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14" w:type="pct"/>
            <w:shd w:val="clear" w:color="auto" w:fill="auto"/>
            <w:vAlign w:val="top"/>
          </w:tcPr>
          <w:p w14:paraId="44ECF75C" w14:textId="53E6319E" w:rsidR="00FC045E" w:rsidRPr="00996FAF" w:rsidRDefault="007E2D14"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F97DA3">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4ECF761" w14:textId="77777777" w:rsidTr="00715260">
        <w:tc>
          <w:tcPr>
            <w:cnfStyle w:val="001000000000" w:firstRow="0" w:lastRow="0" w:firstColumn="1" w:lastColumn="0" w:oddVBand="0" w:evenVBand="0" w:oddHBand="0" w:evenHBand="0" w:firstRowFirstColumn="0" w:firstRowLastColumn="0" w:lastRowFirstColumn="0" w:lastRowLastColumn="0"/>
            <w:tcW w:w="768" w:type="pct"/>
            <w:tcBorders>
              <w:right w:val="none" w:sz="0" w:space="0" w:color="auto"/>
            </w:tcBorders>
            <w:shd w:val="clear" w:color="auto" w:fill="auto"/>
            <w:vAlign w:val="top"/>
          </w:tcPr>
          <w:p w14:paraId="44ECF75E"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218" w:type="pct"/>
            <w:shd w:val="clear" w:color="auto" w:fill="auto"/>
            <w:vAlign w:val="top"/>
          </w:tcPr>
          <w:p w14:paraId="44ECF75F"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14" w:type="pct"/>
            <w:shd w:val="clear" w:color="auto" w:fill="auto"/>
            <w:vAlign w:val="top"/>
          </w:tcPr>
          <w:p w14:paraId="44ECF760" w14:textId="447997E4" w:rsidR="00FC045E" w:rsidRPr="00996FAF" w:rsidRDefault="007E2D1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F97DA3">
                  <w:rPr>
                    <w:rFonts w:ascii="Arial" w:hAnsi="Arial" w:cs="Arial"/>
                    <w:color w:val="auto"/>
                  </w:rPr>
                  <w:t>Compliant</w:t>
                </w:r>
              </w:sdtContent>
            </w:sdt>
            <w:r w:rsidR="00FC045E" w:rsidRPr="00996FAF" w:rsidDel="00201C79">
              <w:rPr>
                <w:rFonts w:ascii="Arial" w:hAnsi="Arial" w:cs="Arial"/>
                <w:color w:val="0000FF"/>
              </w:rPr>
              <w:t xml:space="preserve"> </w:t>
            </w:r>
          </w:p>
        </w:tc>
      </w:tr>
    </w:tbl>
    <w:p w14:paraId="44ECF762" w14:textId="77777777" w:rsidR="00D87E7C" w:rsidRDefault="00D87E7C" w:rsidP="00715260">
      <w:pPr>
        <w:pStyle w:val="Heading20"/>
        <w:spacing w:before="240"/>
      </w:pPr>
      <w:r w:rsidRPr="00996FAF">
        <w:t>Findings</w:t>
      </w:r>
    </w:p>
    <w:p w14:paraId="23343E09" w14:textId="5E19423A" w:rsidR="00F97DA3" w:rsidRDefault="00F97DA3" w:rsidP="00F97DA3">
      <w:pPr>
        <w:pStyle w:val="NormalArial"/>
      </w:pPr>
      <w:r w:rsidRPr="00F97DA3">
        <w:t xml:space="preserve">Consumers </w:t>
      </w:r>
      <w:r w:rsidR="00880661">
        <w:t>said</w:t>
      </w:r>
      <w:r w:rsidRPr="00F97DA3">
        <w:t xml:space="preserve"> their assessment and care planning was adequate, consider</w:t>
      </w:r>
      <w:r w:rsidR="00E52807">
        <w:t>ed</w:t>
      </w:r>
      <w:r w:rsidRPr="00F97DA3">
        <w:t xml:space="preserve"> risks</w:t>
      </w:r>
      <w:r w:rsidR="00AD2192">
        <w:t>,</w:t>
      </w:r>
      <w:r w:rsidRPr="00F97DA3">
        <w:t xml:space="preserve"> and inform</w:t>
      </w:r>
      <w:r w:rsidR="00880661">
        <w:t>ed</w:t>
      </w:r>
      <w:r w:rsidRPr="00F97DA3">
        <w:t xml:space="preserve"> the delivery of safe and effective care</w:t>
      </w:r>
      <w:r w:rsidR="00880661">
        <w:t xml:space="preserve">. </w:t>
      </w:r>
      <w:r w:rsidR="00880661" w:rsidRPr="00880661">
        <w:t>Staff detailed the assessment and planning processes undertaken for new and continuing consumers and how they consider</w:t>
      </w:r>
      <w:r w:rsidR="00880661">
        <w:t xml:space="preserve">ed </w:t>
      </w:r>
      <w:r w:rsidR="00880661" w:rsidRPr="00880661">
        <w:t xml:space="preserve">risks. </w:t>
      </w:r>
      <w:r w:rsidR="00553286">
        <w:t>P</w:t>
      </w:r>
      <w:r w:rsidR="00880661" w:rsidRPr="00880661">
        <w:t>olicies and procedures</w:t>
      </w:r>
      <w:r w:rsidR="00DD77F6">
        <w:t>, including validated assessment tools,</w:t>
      </w:r>
      <w:r w:rsidR="00880661" w:rsidRPr="00880661">
        <w:t xml:space="preserve"> guide</w:t>
      </w:r>
      <w:r w:rsidR="00880661">
        <w:t>d</w:t>
      </w:r>
      <w:r w:rsidR="00880661" w:rsidRPr="00880661">
        <w:t xml:space="preserve"> staff practice </w:t>
      </w:r>
      <w:r w:rsidR="00553286">
        <w:t>in the</w:t>
      </w:r>
      <w:r w:rsidR="00880661" w:rsidRPr="00880661">
        <w:t xml:space="preserve"> completion of assessments</w:t>
      </w:r>
      <w:r w:rsidR="00880661">
        <w:t>,</w:t>
      </w:r>
      <w:r w:rsidR="00880661" w:rsidRPr="00880661">
        <w:t xml:space="preserve"> care plans</w:t>
      </w:r>
      <w:r w:rsidR="00AD2192">
        <w:t>,</w:t>
      </w:r>
      <w:r w:rsidR="00880661" w:rsidRPr="00880661">
        <w:t xml:space="preserve"> and the assessment of risk.</w:t>
      </w:r>
    </w:p>
    <w:p w14:paraId="136E6A19" w14:textId="5BE6DCAA" w:rsidR="009B600D" w:rsidRPr="009B600D" w:rsidRDefault="007673BC" w:rsidP="009B600D">
      <w:pPr>
        <w:pStyle w:val="NormalArial"/>
      </w:pPr>
      <w:r>
        <w:t>Staff described how a</w:t>
      </w:r>
      <w:r w:rsidR="009B600D" w:rsidRPr="009B600D">
        <w:t>ssessment and planning identifie</w:t>
      </w:r>
      <w:r w:rsidR="009B600D">
        <w:t>d</w:t>
      </w:r>
      <w:r w:rsidR="009B600D" w:rsidRPr="009B600D">
        <w:t xml:space="preserve"> and addresse</w:t>
      </w:r>
      <w:r w:rsidR="009B600D">
        <w:t>d</w:t>
      </w:r>
      <w:r w:rsidR="009B600D" w:rsidRPr="009B600D">
        <w:t xml:space="preserve"> the consumer’s current needs, goals, and preferences, including advance care and end</w:t>
      </w:r>
      <w:r w:rsidR="00AD2192">
        <w:t>-of-</w:t>
      </w:r>
      <w:r w:rsidR="009B600D" w:rsidRPr="009B600D">
        <w:t>life planning</w:t>
      </w:r>
      <w:r w:rsidR="00553286">
        <w:t>,</w:t>
      </w:r>
      <w:r w:rsidR="009B600D" w:rsidRPr="009B600D">
        <w:t xml:space="preserve"> if the consumer wishe</w:t>
      </w:r>
      <w:r w:rsidR="009B600D">
        <w:t>d</w:t>
      </w:r>
      <w:r w:rsidR="009B600D" w:rsidRPr="009B600D">
        <w:t xml:space="preserve">. </w:t>
      </w:r>
      <w:r w:rsidR="009B600D">
        <w:t>C</w:t>
      </w:r>
      <w:r w:rsidR="009B600D" w:rsidRPr="009B600D">
        <w:t xml:space="preserve">onsumers </w:t>
      </w:r>
      <w:r w:rsidR="009B600D">
        <w:t>said</w:t>
      </w:r>
      <w:r w:rsidR="009B600D" w:rsidRPr="009B600D">
        <w:t xml:space="preserve"> the service consider</w:t>
      </w:r>
      <w:r w:rsidR="00A82C81">
        <w:t>ed</w:t>
      </w:r>
      <w:r w:rsidR="009B600D" w:rsidRPr="009B600D">
        <w:t xml:space="preserve"> their needs, goals</w:t>
      </w:r>
      <w:r w:rsidR="00EC7F7F">
        <w:t>,</w:t>
      </w:r>
      <w:r w:rsidR="009B600D" w:rsidRPr="009B600D">
        <w:t xml:space="preserve"> and preferences </w:t>
      </w:r>
      <w:r w:rsidR="009B600D">
        <w:t xml:space="preserve">and </w:t>
      </w:r>
      <w:r w:rsidR="009B600D" w:rsidRPr="009B600D">
        <w:t>they</w:t>
      </w:r>
      <w:r w:rsidR="00281E5C">
        <w:t xml:space="preserve"> </w:t>
      </w:r>
      <w:r w:rsidR="009B600D" w:rsidRPr="009B600D">
        <w:t>ha</w:t>
      </w:r>
      <w:r w:rsidR="00281E5C">
        <w:t>d</w:t>
      </w:r>
      <w:r w:rsidR="009B600D" w:rsidRPr="009B600D">
        <w:t xml:space="preserve"> participated in conversations </w:t>
      </w:r>
      <w:r w:rsidR="00EC7F7F">
        <w:t>about</w:t>
      </w:r>
      <w:r w:rsidR="00D43A0A">
        <w:t xml:space="preserve"> </w:t>
      </w:r>
      <w:r w:rsidR="009B600D" w:rsidRPr="009B600D">
        <w:t>advance care and end</w:t>
      </w:r>
      <w:r w:rsidR="00D43A0A">
        <w:t>-of-</w:t>
      </w:r>
      <w:r w:rsidR="009B600D" w:rsidRPr="009B600D">
        <w:t xml:space="preserve">life planning. </w:t>
      </w:r>
      <w:r w:rsidR="00553286">
        <w:t>Po</w:t>
      </w:r>
      <w:r w:rsidR="009B600D" w:rsidRPr="00062ABA">
        <w:t>licie</w:t>
      </w:r>
      <w:r w:rsidR="009B600D" w:rsidRPr="009B600D">
        <w:t>s and procedures</w:t>
      </w:r>
      <w:r w:rsidR="004C6CA3">
        <w:t xml:space="preserve"> </w:t>
      </w:r>
      <w:r w:rsidR="009B600D" w:rsidRPr="009B600D">
        <w:t>guide</w:t>
      </w:r>
      <w:r w:rsidR="009B600D">
        <w:t>d</w:t>
      </w:r>
      <w:r w:rsidR="009B600D" w:rsidRPr="009B600D">
        <w:t xml:space="preserve"> staff practice </w:t>
      </w:r>
      <w:r w:rsidR="00430CD9">
        <w:t>concerning</w:t>
      </w:r>
      <w:r w:rsidR="009B600D" w:rsidRPr="009B600D">
        <w:t xml:space="preserve"> assessment and planning</w:t>
      </w:r>
      <w:r w:rsidR="009B600D">
        <w:t>.</w:t>
      </w:r>
    </w:p>
    <w:p w14:paraId="20E23D29" w14:textId="2630169E" w:rsidR="009B600D" w:rsidRPr="009B600D" w:rsidRDefault="009B600D" w:rsidP="009B600D">
      <w:pPr>
        <w:pStyle w:val="NormalArial"/>
        <w:rPr>
          <w:bCs/>
        </w:rPr>
      </w:pPr>
      <w:r w:rsidRPr="009B600D">
        <w:rPr>
          <w:bCs/>
        </w:rPr>
        <w:t>Consumers fe</w:t>
      </w:r>
      <w:r>
        <w:rPr>
          <w:bCs/>
        </w:rPr>
        <w:t xml:space="preserve">lt </w:t>
      </w:r>
      <w:r w:rsidRPr="009B600D">
        <w:rPr>
          <w:bCs/>
        </w:rPr>
        <w:t>involved and partne</w:t>
      </w:r>
      <w:r w:rsidR="00553286">
        <w:rPr>
          <w:bCs/>
        </w:rPr>
        <w:t>rs</w:t>
      </w:r>
      <w:r w:rsidRPr="009B600D">
        <w:rPr>
          <w:bCs/>
        </w:rPr>
        <w:t xml:space="preserve"> in the assessment, planning</w:t>
      </w:r>
      <w:r w:rsidR="007B58A2">
        <w:rPr>
          <w:bCs/>
        </w:rPr>
        <w:t>,</w:t>
      </w:r>
      <w:r w:rsidRPr="009B600D">
        <w:rPr>
          <w:bCs/>
        </w:rPr>
        <w:t xml:space="preserve"> and review of their care and services and </w:t>
      </w:r>
      <w:r w:rsidR="00553286">
        <w:rPr>
          <w:bCs/>
        </w:rPr>
        <w:t>confirmed</w:t>
      </w:r>
      <w:r w:rsidRPr="009B600D">
        <w:rPr>
          <w:bCs/>
        </w:rPr>
        <w:t xml:space="preserve"> other organisations or providers</w:t>
      </w:r>
      <w:r w:rsidR="00553286">
        <w:rPr>
          <w:bCs/>
        </w:rPr>
        <w:t xml:space="preserve"> were included</w:t>
      </w:r>
      <w:r w:rsidRPr="009B600D">
        <w:rPr>
          <w:bCs/>
        </w:rPr>
        <w:t xml:space="preserve">. Staff detailed processes </w:t>
      </w:r>
      <w:r w:rsidR="00553286">
        <w:rPr>
          <w:bCs/>
        </w:rPr>
        <w:t xml:space="preserve">demonstrating a partnership approach with </w:t>
      </w:r>
      <w:r w:rsidRPr="009B600D">
        <w:rPr>
          <w:bCs/>
        </w:rPr>
        <w:t>assessment and planning process</w:t>
      </w:r>
      <w:r w:rsidR="00553286">
        <w:rPr>
          <w:bCs/>
        </w:rPr>
        <w:t>es</w:t>
      </w:r>
      <w:r w:rsidRPr="009B600D">
        <w:rPr>
          <w:bCs/>
        </w:rPr>
        <w:t xml:space="preserve">. Care </w:t>
      </w:r>
      <w:r w:rsidR="002573A1">
        <w:rPr>
          <w:bCs/>
        </w:rPr>
        <w:t>planning</w:t>
      </w:r>
      <w:r w:rsidR="000911CE">
        <w:rPr>
          <w:bCs/>
        </w:rPr>
        <w:t xml:space="preserve"> </w:t>
      </w:r>
      <w:r w:rsidRPr="009B600D">
        <w:rPr>
          <w:bCs/>
        </w:rPr>
        <w:t xml:space="preserve">documentation </w:t>
      </w:r>
      <w:r w:rsidR="00553286">
        <w:rPr>
          <w:bCs/>
        </w:rPr>
        <w:t>evidenced</w:t>
      </w:r>
      <w:r w:rsidRPr="009B600D">
        <w:rPr>
          <w:bCs/>
        </w:rPr>
        <w:t xml:space="preserve"> other organisations and individuals </w:t>
      </w:r>
      <w:r w:rsidR="00413BB8">
        <w:rPr>
          <w:bCs/>
        </w:rPr>
        <w:t>were</w:t>
      </w:r>
      <w:r w:rsidRPr="009B600D">
        <w:rPr>
          <w:bCs/>
        </w:rPr>
        <w:t xml:space="preserve"> involved in the assessment and planning process for consumers </w:t>
      </w:r>
      <w:r w:rsidR="00357359">
        <w:rPr>
          <w:bCs/>
        </w:rPr>
        <w:t>when</w:t>
      </w:r>
      <w:r w:rsidRPr="009B600D">
        <w:rPr>
          <w:bCs/>
        </w:rPr>
        <w:t xml:space="preserve"> required. </w:t>
      </w:r>
    </w:p>
    <w:p w14:paraId="0799D01F" w14:textId="632F2E89" w:rsidR="00FC7953" w:rsidRDefault="0006622E" w:rsidP="00FC7953">
      <w:pPr>
        <w:pStyle w:val="NormalArial"/>
        <w:rPr>
          <w:bCs/>
        </w:rPr>
      </w:pPr>
      <w:r>
        <w:t>The consumer handbook informed consumers and representatives, a care and service plan, was readily available and offered during care consultations. C</w:t>
      </w:r>
      <w:r w:rsidR="009B600D">
        <w:t xml:space="preserve">onsumers and representatives </w:t>
      </w:r>
      <w:r>
        <w:t>said the</w:t>
      </w:r>
      <w:r w:rsidR="009B600D">
        <w:t xml:space="preserve"> outcomes of assessment and planning were effectively communicated</w:t>
      </w:r>
      <w:r>
        <w:t xml:space="preserve"> and were aware </w:t>
      </w:r>
      <w:r>
        <w:lastRenderedPageBreak/>
        <w:t xml:space="preserve">they could request a copy of the consumer’s care plan. Care documentation evidenced, inconsistencies in providing or offering a copy of the care plan during scheduled care reviews, with staff being provided with additional training. </w:t>
      </w:r>
    </w:p>
    <w:p w14:paraId="4E798CAE" w14:textId="11E53B66" w:rsidR="00FC7953" w:rsidRDefault="00FC7953" w:rsidP="00FC7953">
      <w:pPr>
        <w:pStyle w:val="NormalArial"/>
        <w:rPr>
          <w:bCs/>
        </w:rPr>
      </w:pPr>
      <w:r>
        <w:rPr>
          <w:bCs/>
        </w:rPr>
        <w:t>P</w:t>
      </w:r>
      <w:r w:rsidRPr="00FC7953">
        <w:rPr>
          <w:bCs/>
        </w:rPr>
        <w:t>rocesses</w:t>
      </w:r>
      <w:r>
        <w:rPr>
          <w:bCs/>
        </w:rPr>
        <w:t xml:space="preserve"> were</w:t>
      </w:r>
      <w:r w:rsidRPr="00FC7953">
        <w:rPr>
          <w:bCs/>
        </w:rPr>
        <w:t xml:space="preserve"> in place for regular review of care and services for effectiveness, when circumstances change</w:t>
      </w:r>
      <w:r w:rsidR="006572E2">
        <w:rPr>
          <w:bCs/>
        </w:rPr>
        <w:t>d</w:t>
      </w:r>
      <w:r w:rsidRPr="00FC7953">
        <w:rPr>
          <w:bCs/>
        </w:rPr>
        <w:t xml:space="preserve"> or when incidents impact</w:t>
      </w:r>
      <w:r w:rsidR="006572E2">
        <w:rPr>
          <w:bCs/>
        </w:rPr>
        <w:t>ed</w:t>
      </w:r>
      <w:r w:rsidRPr="00FC7953">
        <w:rPr>
          <w:bCs/>
        </w:rPr>
        <w:t xml:space="preserve"> the needs, goals, or preferences of the consumer. Staff detailed the processes </w:t>
      </w:r>
      <w:r w:rsidR="006572E2">
        <w:rPr>
          <w:bCs/>
        </w:rPr>
        <w:t xml:space="preserve">for </w:t>
      </w:r>
      <w:r w:rsidRPr="00FC7953">
        <w:rPr>
          <w:bCs/>
        </w:rPr>
        <w:t xml:space="preserve">how often care plans </w:t>
      </w:r>
      <w:r>
        <w:rPr>
          <w:bCs/>
        </w:rPr>
        <w:t>were</w:t>
      </w:r>
      <w:r w:rsidRPr="00FC7953">
        <w:rPr>
          <w:bCs/>
        </w:rPr>
        <w:t xml:space="preserve"> reviewed and </w:t>
      </w:r>
      <w:r w:rsidR="009E2032">
        <w:rPr>
          <w:bCs/>
        </w:rPr>
        <w:t xml:space="preserve">provided </w:t>
      </w:r>
      <w:r w:rsidRPr="00FC7953">
        <w:rPr>
          <w:bCs/>
        </w:rPr>
        <w:t xml:space="preserve">examples </w:t>
      </w:r>
      <w:r w:rsidR="00A12A53">
        <w:rPr>
          <w:bCs/>
        </w:rPr>
        <w:t xml:space="preserve">of </w:t>
      </w:r>
      <w:r w:rsidRPr="00FC7953">
        <w:rPr>
          <w:bCs/>
        </w:rPr>
        <w:t>where care plan</w:t>
      </w:r>
      <w:r w:rsidR="006572E2">
        <w:rPr>
          <w:bCs/>
        </w:rPr>
        <w:t>s</w:t>
      </w:r>
      <w:r w:rsidRPr="00FC7953">
        <w:rPr>
          <w:bCs/>
        </w:rPr>
        <w:t xml:space="preserve"> had been reviewed following an incident or change in care needs.</w:t>
      </w:r>
      <w:r w:rsidRPr="00FC7953">
        <w:rPr>
          <w:rFonts w:eastAsia="Times New Roman"/>
          <w:bCs/>
          <w:color w:val="000000"/>
          <w:szCs w:val="22"/>
          <w:lang w:eastAsia="en-AU"/>
        </w:rPr>
        <w:t xml:space="preserve"> </w:t>
      </w:r>
      <w:r w:rsidR="00EF709A">
        <w:rPr>
          <w:rFonts w:eastAsia="Times New Roman"/>
          <w:bCs/>
          <w:color w:val="000000"/>
          <w:szCs w:val="22"/>
          <w:lang w:eastAsia="en-AU"/>
        </w:rPr>
        <w:t>C</w:t>
      </w:r>
      <w:r w:rsidR="009621C7">
        <w:rPr>
          <w:rFonts w:eastAsia="Times New Roman"/>
          <w:bCs/>
          <w:color w:val="000000"/>
          <w:szCs w:val="22"/>
          <w:lang w:eastAsia="en-AU"/>
        </w:rPr>
        <w:t xml:space="preserve">are </w:t>
      </w:r>
      <w:r w:rsidRPr="00FC7953">
        <w:rPr>
          <w:bCs/>
        </w:rPr>
        <w:t>and service</w:t>
      </w:r>
      <w:r w:rsidR="009621C7">
        <w:rPr>
          <w:bCs/>
        </w:rPr>
        <w:t>s</w:t>
      </w:r>
      <w:r w:rsidR="006572E2">
        <w:rPr>
          <w:bCs/>
        </w:rPr>
        <w:t xml:space="preserve"> </w:t>
      </w:r>
      <w:r w:rsidR="0006622E">
        <w:rPr>
          <w:bCs/>
        </w:rPr>
        <w:t xml:space="preserve">were </w:t>
      </w:r>
      <w:r w:rsidR="00EF709A">
        <w:rPr>
          <w:bCs/>
        </w:rPr>
        <w:t>review</w:t>
      </w:r>
      <w:r w:rsidR="0006622E">
        <w:rPr>
          <w:bCs/>
        </w:rPr>
        <w:t xml:space="preserve">ed </w:t>
      </w:r>
      <w:r w:rsidR="002236FA" w:rsidRPr="002236FA">
        <w:rPr>
          <w:bCs/>
        </w:rPr>
        <w:t>post falls</w:t>
      </w:r>
      <w:r w:rsidR="0006622E">
        <w:rPr>
          <w:bCs/>
        </w:rPr>
        <w:t xml:space="preserve"> and included reassessment of falls risk.</w:t>
      </w:r>
      <w:r>
        <w:rPr>
          <w:bCs/>
        </w:rPr>
        <w:t xml:space="preserve"> </w:t>
      </w:r>
    </w:p>
    <w:p w14:paraId="44ECF764" w14:textId="32D1DBED" w:rsidR="0087700C" w:rsidRPr="00334B7D" w:rsidRDefault="00D87E7C" w:rsidP="0036130C">
      <w:pPr>
        <w:pStyle w:val="NormalArial"/>
      </w:pPr>
      <w:r w:rsidRPr="00996FAF">
        <w:br w:type="page"/>
      </w:r>
    </w:p>
    <w:p w14:paraId="44ECF765"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4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2126"/>
      </w:tblGrid>
      <w:tr w:rsidR="00FC045E" w:rsidRPr="00996FAF" w14:paraId="44ECF768" w14:textId="77777777" w:rsidTr="007152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44ECF766"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6" w:type="dxa"/>
          </w:tcPr>
          <w:p w14:paraId="44ECF767"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4ECF76F"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69"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44ECF76A"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44ECF76B"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44ECF76C"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44ECF76D"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6" w:type="dxa"/>
            <w:shd w:val="clear" w:color="auto" w:fill="auto"/>
            <w:vAlign w:val="top"/>
          </w:tcPr>
          <w:p w14:paraId="44ECF76E" w14:textId="5DC142FB" w:rsidR="00FC045E" w:rsidRPr="00996FAF" w:rsidRDefault="007E2D1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6572E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4ECF773" w14:textId="77777777" w:rsidTr="00715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70"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44ECF771"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6" w:type="dxa"/>
            <w:shd w:val="clear" w:color="auto" w:fill="auto"/>
            <w:vAlign w:val="top"/>
          </w:tcPr>
          <w:p w14:paraId="44ECF772" w14:textId="01EB6BB6" w:rsidR="00FC045E" w:rsidRPr="00996FAF" w:rsidRDefault="007E2D14"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6572E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4ECF777"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74" w14:textId="77777777" w:rsidR="00FC045E" w:rsidRPr="00996FAF" w:rsidRDefault="00FC04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44ECF775" w14:textId="77777777" w:rsidR="00FC045E" w:rsidRPr="00996FAF" w:rsidRDefault="00FC04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6" w:type="dxa"/>
            <w:shd w:val="clear" w:color="auto" w:fill="auto"/>
            <w:vAlign w:val="top"/>
          </w:tcPr>
          <w:p w14:paraId="44ECF776" w14:textId="0AA085FA" w:rsidR="00FC045E" w:rsidRPr="00996FAF" w:rsidRDefault="007E2D1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6572E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4ECF77B" w14:textId="77777777" w:rsidTr="00715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78"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44ECF779"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6" w:type="dxa"/>
            <w:shd w:val="clear" w:color="auto" w:fill="auto"/>
            <w:vAlign w:val="top"/>
          </w:tcPr>
          <w:p w14:paraId="44ECF77A" w14:textId="04569DD2" w:rsidR="00FC045E" w:rsidRPr="00996FAF" w:rsidRDefault="007E2D14"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6572E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4ECF77F"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7C"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44ECF77D"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6" w:type="dxa"/>
            <w:shd w:val="clear" w:color="auto" w:fill="auto"/>
            <w:vAlign w:val="top"/>
          </w:tcPr>
          <w:p w14:paraId="44ECF77E" w14:textId="034EAE3A" w:rsidR="00FC045E" w:rsidRPr="00996FAF" w:rsidRDefault="007E2D1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6572E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4ECF783" w14:textId="77777777" w:rsidTr="00715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80"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44ECF781"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6" w:type="dxa"/>
            <w:shd w:val="clear" w:color="auto" w:fill="auto"/>
            <w:vAlign w:val="top"/>
          </w:tcPr>
          <w:p w14:paraId="44ECF782" w14:textId="203AFBB1" w:rsidR="00FC045E" w:rsidRPr="00996FAF" w:rsidRDefault="007E2D14"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6572E2">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4ECF789"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84"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44ECF785"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44ECF786"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44ECF787"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6" w:type="dxa"/>
            <w:shd w:val="clear" w:color="auto" w:fill="auto"/>
            <w:vAlign w:val="top"/>
          </w:tcPr>
          <w:p w14:paraId="44ECF788" w14:textId="6ACBDCF6" w:rsidR="00FC045E" w:rsidRPr="00996FAF" w:rsidRDefault="007E2D1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6572E2">
                  <w:rPr>
                    <w:rFonts w:ascii="Arial" w:hAnsi="Arial" w:cs="Arial"/>
                    <w:color w:val="auto"/>
                  </w:rPr>
                  <w:t>Compliant</w:t>
                </w:r>
              </w:sdtContent>
            </w:sdt>
            <w:r w:rsidR="00FC045E" w:rsidRPr="00996FAF" w:rsidDel="00640D2A">
              <w:rPr>
                <w:rFonts w:ascii="Arial" w:hAnsi="Arial" w:cs="Arial"/>
                <w:color w:val="0000FF"/>
              </w:rPr>
              <w:t xml:space="preserve"> </w:t>
            </w:r>
          </w:p>
        </w:tc>
      </w:tr>
    </w:tbl>
    <w:p w14:paraId="44ECF78A" w14:textId="77777777" w:rsidR="00D87E7C" w:rsidRDefault="00D87E7C" w:rsidP="00715260">
      <w:pPr>
        <w:pStyle w:val="Heading20"/>
        <w:spacing w:before="240"/>
      </w:pPr>
      <w:r w:rsidRPr="00996FAF">
        <w:t>Findings</w:t>
      </w:r>
    </w:p>
    <w:p w14:paraId="44ECF78B" w14:textId="1074C3A4" w:rsidR="00117022" w:rsidRDefault="006572E2" w:rsidP="0036130C">
      <w:pPr>
        <w:pStyle w:val="NormalArial"/>
      </w:pPr>
      <w:r>
        <w:t>R</w:t>
      </w:r>
      <w:r w:rsidRPr="006572E2">
        <w:t xml:space="preserve">epresentatives </w:t>
      </w:r>
      <w:r w:rsidR="008A5CEA">
        <w:t>provided positive feedbac</w:t>
      </w:r>
      <w:r w:rsidR="00D44E71">
        <w:t>k</w:t>
      </w:r>
      <w:r w:rsidR="0006622E">
        <w:t xml:space="preserve"> on</w:t>
      </w:r>
      <w:r w:rsidR="00D44E71">
        <w:t xml:space="preserve"> </w:t>
      </w:r>
      <w:r w:rsidRPr="006572E2">
        <w:t>the care and services provided to consumers at the service</w:t>
      </w:r>
      <w:r>
        <w:t>.</w:t>
      </w:r>
      <w:r w:rsidRPr="006572E2">
        <w:rPr>
          <w:rFonts w:eastAsia="Times New Roman"/>
          <w:color w:val="auto"/>
          <w:szCs w:val="22"/>
          <w:lang w:eastAsia="en-AU"/>
        </w:rPr>
        <w:t xml:space="preserve"> </w:t>
      </w:r>
      <w:r>
        <w:t>S</w:t>
      </w:r>
      <w:r w:rsidRPr="006572E2">
        <w:t xml:space="preserve">taff </w:t>
      </w:r>
      <w:r w:rsidR="00D44E71">
        <w:t>demo</w:t>
      </w:r>
      <w:r w:rsidR="008A175A">
        <w:t xml:space="preserve">nstrated </w:t>
      </w:r>
      <w:r w:rsidR="009544B8">
        <w:t xml:space="preserve">an </w:t>
      </w:r>
      <w:r w:rsidR="008A175A">
        <w:t xml:space="preserve">understanding of </w:t>
      </w:r>
      <w:r w:rsidR="00A82DF6">
        <w:t>t</w:t>
      </w:r>
      <w:r w:rsidRPr="006572E2">
        <w:t xml:space="preserve">he individualised personal and clinical needs of consumers. Care planning documentation for consumers reflected individualised care safe and tailored to their needs. </w:t>
      </w:r>
      <w:r w:rsidR="0022130A">
        <w:t>P</w:t>
      </w:r>
      <w:r w:rsidRPr="006572E2">
        <w:t xml:space="preserve">olicies and procedures </w:t>
      </w:r>
      <w:r w:rsidR="0022130A">
        <w:t xml:space="preserve">were </w:t>
      </w:r>
      <w:r w:rsidRPr="006572E2">
        <w:t>in place to support the delivery of care provided such as wound management, restrictive practices</w:t>
      </w:r>
      <w:r w:rsidR="00B57A91">
        <w:t>,</w:t>
      </w:r>
      <w:r w:rsidRPr="006572E2">
        <w:t xml:space="preserve"> skin integrity and pressure injury prevention.</w:t>
      </w:r>
    </w:p>
    <w:p w14:paraId="6F6E7AA1" w14:textId="780A3CE9" w:rsidR="0022130A" w:rsidRDefault="0022130A" w:rsidP="0022130A">
      <w:pPr>
        <w:pStyle w:val="NormalArial"/>
      </w:pPr>
      <w:r>
        <w:t>C</w:t>
      </w:r>
      <w:r w:rsidRPr="0022130A">
        <w:t xml:space="preserve">onsumers </w:t>
      </w:r>
      <w:r>
        <w:t>confirmed</w:t>
      </w:r>
      <w:r w:rsidRPr="0022130A">
        <w:t xml:space="preserve"> high impact or high prevalence risks for consumers </w:t>
      </w:r>
      <w:r>
        <w:t>were</w:t>
      </w:r>
      <w:r w:rsidRPr="0022130A">
        <w:t xml:space="preserve"> effectively managed. Care planning documentation </w:t>
      </w:r>
      <w:r w:rsidR="00FF4F83">
        <w:t xml:space="preserve">reviewed </w:t>
      </w:r>
      <w:r w:rsidRPr="0022130A">
        <w:t xml:space="preserve">identified effective strategies to manage key risks </w:t>
      </w:r>
      <w:r w:rsidRPr="0006622E">
        <w:t xml:space="preserve">and </w:t>
      </w:r>
      <w:r w:rsidRPr="0022130A">
        <w:t>were recorded in assessment tools</w:t>
      </w:r>
      <w:r>
        <w:t>.</w:t>
      </w:r>
      <w:r w:rsidRPr="0022130A">
        <w:t xml:space="preserve"> </w:t>
      </w:r>
      <w:r>
        <w:t>P</w:t>
      </w:r>
      <w:r w:rsidRPr="0022130A">
        <w:t>olicies and procedures guide</w:t>
      </w:r>
      <w:r>
        <w:t>d</w:t>
      </w:r>
      <w:r w:rsidRPr="0022130A">
        <w:t xml:space="preserve"> staff practice </w:t>
      </w:r>
      <w:r w:rsidR="00FB6A5C">
        <w:t>in relation to</w:t>
      </w:r>
      <w:r w:rsidRPr="0022130A">
        <w:t xml:space="preserve"> high</w:t>
      </w:r>
      <w:r w:rsidR="007721D9">
        <w:t>-</w:t>
      </w:r>
      <w:r w:rsidRPr="0022130A">
        <w:t>impact or high</w:t>
      </w:r>
      <w:r w:rsidR="007721D9">
        <w:t>-</w:t>
      </w:r>
      <w:r w:rsidRPr="0022130A">
        <w:t>prevalence risk management.</w:t>
      </w:r>
    </w:p>
    <w:p w14:paraId="34A347B7" w14:textId="3E7D3925" w:rsidR="00E829AD" w:rsidRDefault="0022130A" w:rsidP="0022130A">
      <w:pPr>
        <w:pStyle w:val="NormalArial"/>
      </w:pPr>
      <w:r>
        <w:t>C</w:t>
      </w:r>
      <w:r w:rsidRPr="0022130A">
        <w:t>are documentation for consumers nearing end of life evidence</w:t>
      </w:r>
      <w:r>
        <w:t>d</w:t>
      </w:r>
      <w:r w:rsidRPr="0022130A">
        <w:t xml:space="preserve"> the needs, goals</w:t>
      </w:r>
      <w:r w:rsidR="007721D9">
        <w:t>,</w:t>
      </w:r>
      <w:r w:rsidRPr="0022130A">
        <w:t xml:space="preserve"> and preferences of consumers w</w:t>
      </w:r>
      <w:r>
        <w:t>ere</w:t>
      </w:r>
      <w:r w:rsidRPr="0022130A">
        <w:t xml:space="preserve"> recognised and addressed with their comfort maximised and their dignity preserved. Staff explained processes in relation to the assessment of consumers nearing end of life and detailed procedural requirements for those requiring this assessment. </w:t>
      </w:r>
      <w:r>
        <w:lastRenderedPageBreak/>
        <w:t>A</w:t>
      </w:r>
      <w:r w:rsidRPr="0022130A">
        <w:t>dvance care planning and palliative care polic</w:t>
      </w:r>
      <w:r w:rsidR="0006622E">
        <w:t>ies</w:t>
      </w:r>
      <w:r w:rsidRPr="0022130A">
        <w:t xml:space="preserve"> and procedure</w:t>
      </w:r>
      <w:r>
        <w:t>s were in place</w:t>
      </w:r>
      <w:r w:rsidR="003406DF">
        <w:t xml:space="preserve"> and included the involvement of specialist</w:t>
      </w:r>
      <w:r w:rsidR="00160891">
        <w:t xml:space="preserve"> interventions and support</w:t>
      </w:r>
      <w:r>
        <w:t>.</w:t>
      </w:r>
    </w:p>
    <w:p w14:paraId="35598EC7" w14:textId="3DA545CF" w:rsidR="0022130A" w:rsidRDefault="00C45E37" w:rsidP="0022130A">
      <w:pPr>
        <w:pStyle w:val="NormalArial"/>
      </w:pPr>
      <w:r>
        <w:t>R</w:t>
      </w:r>
      <w:r w:rsidR="00E829AD" w:rsidRPr="00E829AD">
        <w:t xml:space="preserve">epresentatives of consumers who had experienced deterioration </w:t>
      </w:r>
      <w:r>
        <w:t>said</w:t>
      </w:r>
      <w:r w:rsidR="00E829AD" w:rsidRPr="00E829AD">
        <w:t xml:space="preserve"> the service identified the deterioration and responded to it </w:t>
      </w:r>
      <w:r w:rsidR="00160891">
        <w:t>promptly</w:t>
      </w:r>
      <w:r w:rsidR="00E829AD" w:rsidRPr="00E829AD">
        <w:t xml:space="preserve">. </w:t>
      </w:r>
      <w:r w:rsidR="00E829AD">
        <w:t>P</w:t>
      </w:r>
      <w:r w:rsidR="00E829AD" w:rsidRPr="00E829AD">
        <w:t>olicies and procedures</w:t>
      </w:r>
      <w:r w:rsidR="00E829AD">
        <w:t xml:space="preserve"> were in place</w:t>
      </w:r>
      <w:r w:rsidR="00E829AD" w:rsidRPr="00E829AD">
        <w:t xml:space="preserve"> to guide staff practice</w:t>
      </w:r>
      <w:r w:rsidRPr="00C45E37">
        <w:rPr>
          <w:rFonts w:ascii="Fira Sans Light" w:hAnsi="Fira Sans Light" w:cstheme="minorBidi"/>
        </w:rPr>
        <w:t xml:space="preserve"> </w:t>
      </w:r>
      <w:r w:rsidRPr="00C45E37">
        <w:t>in relation to the management of consumer health status deterioration</w:t>
      </w:r>
      <w:r w:rsidR="00E829AD" w:rsidRPr="00E829AD">
        <w:t>. Staff describe</w:t>
      </w:r>
      <w:r w:rsidR="00E829AD">
        <w:t>d</w:t>
      </w:r>
      <w:r w:rsidR="00E829AD" w:rsidRPr="00E829AD">
        <w:t xml:space="preserve"> steps undertaken </w:t>
      </w:r>
      <w:r w:rsidR="00E829AD">
        <w:t xml:space="preserve">when </w:t>
      </w:r>
      <w:r w:rsidR="00E829AD" w:rsidRPr="00E829AD">
        <w:t xml:space="preserve">consumer deterioration </w:t>
      </w:r>
      <w:r w:rsidR="00E829AD">
        <w:t>wa</w:t>
      </w:r>
      <w:r w:rsidR="00E829AD" w:rsidRPr="00E829AD">
        <w:t xml:space="preserve">s identified such as referring to the </w:t>
      </w:r>
      <w:r w:rsidR="00CD05D5">
        <w:t>r</w:t>
      </w:r>
      <w:r w:rsidR="00E829AD" w:rsidRPr="00E829AD">
        <w:t xml:space="preserve">egistered </w:t>
      </w:r>
      <w:r w:rsidR="00CD05D5">
        <w:t>n</w:t>
      </w:r>
      <w:r w:rsidR="00E829AD" w:rsidRPr="00E829AD">
        <w:t xml:space="preserve">urse, </w:t>
      </w:r>
      <w:r w:rsidR="00CD05D5">
        <w:t>m</w:t>
      </w:r>
      <w:r w:rsidR="00E829AD" w:rsidRPr="00E829AD">
        <w:t xml:space="preserve">edical </w:t>
      </w:r>
      <w:r w:rsidR="0006622E">
        <w:t>officer</w:t>
      </w:r>
      <w:r w:rsidRPr="00E829AD">
        <w:t>,</w:t>
      </w:r>
      <w:r w:rsidR="00E829AD" w:rsidRPr="00E829AD">
        <w:t xml:space="preserve"> and representatives.</w:t>
      </w:r>
    </w:p>
    <w:p w14:paraId="33443D13" w14:textId="1869C922" w:rsidR="00C45E37" w:rsidRPr="0022130A" w:rsidRDefault="00C45E37" w:rsidP="0022130A">
      <w:pPr>
        <w:pStyle w:val="NormalArial"/>
      </w:pPr>
      <w:r>
        <w:rPr>
          <w:iCs/>
        </w:rPr>
        <w:t>C</w:t>
      </w:r>
      <w:r w:rsidRPr="00C45E37">
        <w:rPr>
          <w:iCs/>
        </w:rPr>
        <w:t xml:space="preserve">onsumers and representatives </w:t>
      </w:r>
      <w:r w:rsidR="00A21FCD" w:rsidRPr="00446AF5">
        <w:rPr>
          <w:iCs/>
        </w:rPr>
        <w:t xml:space="preserve">offered positive feedback about </w:t>
      </w:r>
      <w:r w:rsidRPr="00446AF5">
        <w:rPr>
          <w:iCs/>
        </w:rPr>
        <w:t>the communication of changes to consumers’ condition.</w:t>
      </w:r>
      <w:r w:rsidRPr="00446AF5">
        <w:t xml:space="preserve"> Staff</w:t>
      </w:r>
      <w:r w:rsidRPr="00C45E37">
        <w:t xml:space="preserve"> described how changes in consumer</w:t>
      </w:r>
      <w:r w:rsidR="00D63D08">
        <w:t>'</w:t>
      </w:r>
      <w:r w:rsidRPr="00C45E37">
        <w:t xml:space="preserve">s care and services </w:t>
      </w:r>
      <w:r>
        <w:t>were</w:t>
      </w:r>
      <w:r w:rsidRPr="00C45E37">
        <w:t xml:space="preserve"> communicated through verbal handover, meetings, </w:t>
      </w:r>
      <w:r w:rsidR="00980307">
        <w:t xml:space="preserve">care system </w:t>
      </w:r>
      <w:r w:rsidRPr="00C45E37">
        <w:t>alerts</w:t>
      </w:r>
      <w:r w:rsidR="00837B9A">
        <w:t>,</w:t>
      </w:r>
      <w:r w:rsidRPr="00C45E37">
        <w:t xml:space="preserve"> and accessing care plans.</w:t>
      </w:r>
      <w:r w:rsidRPr="00C45E37">
        <w:rPr>
          <w:rFonts w:eastAsia="Calibri"/>
          <w:color w:val="000000"/>
        </w:rPr>
        <w:t xml:space="preserve"> </w:t>
      </w:r>
      <w:r w:rsidR="00980307">
        <w:rPr>
          <w:rFonts w:eastAsia="Calibri"/>
          <w:color w:val="000000"/>
        </w:rPr>
        <w:t>Care d</w:t>
      </w:r>
      <w:r w:rsidRPr="00135F72">
        <w:t>ocumentation</w:t>
      </w:r>
      <w:r w:rsidR="000323AE" w:rsidRPr="00135F72">
        <w:t xml:space="preserve"> </w:t>
      </w:r>
      <w:r w:rsidR="00980307">
        <w:t>evidenced</w:t>
      </w:r>
      <w:r w:rsidRPr="00C45E37">
        <w:t xml:space="preserve"> adequate and accurate information to support effective and safe sharing of the consumer’s care.</w:t>
      </w:r>
    </w:p>
    <w:p w14:paraId="2EBDE191" w14:textId="30CFC667" w:rsidR="00C45E37" w:rsidRDefault="00C45E37" w:rsidP="00C45E37">
      <w:pPr>
        <w:pStyle w:val="NormalArial"/>
        <w:rPr>
          <w:bCs/>
        </w:rPr>
      </w:pPr>
      <w:r w:rsidRPr="00C45E37">
        <w:rPr>
          <w:bCs/>
        </w:rPr>
        <w:t xml:space="preserve">Consumers and representatives </w:t>
      </w:r>
      <w:r w:rsidR="00980307">
        <w:rPr>
          <w:bCs/>
        </w:rPr>
        <w:t>said consumers were referred to others in a timely manner, when required.</w:t>
      </w:r>
      <w:r w:rsidRPr="00C45E37">
        <w:rPr>
          <w:bCs/>
        </w:rPr>
        <w:t xml:space="preserve"> Staff </w:t>
      </w:r>
      <w:r w:rsidR="00301AF2">
        <w:rPr>
          <w:bCs/>
        </w:rPr>
        <w:t>p</w:t>
      </w:r>
      <w:r w:rsidR="00530964" w:rsidRPr="00530964">
        <w:rPr>
          <w:bCs/>
        </w:rPr>
        <w:t>rovided</w:t>
      </w:r>
      <w:r w:rsidR="00980307">
        <w:rPr>
          <w:bCs/>
        </w:rPr>
        <w:t xml:space="preserve"> </w:t>
      </w:r>
      <w:r w:rsidRPr="00C45E37">
        <w:rPr>
          <w:bCs/>
        </w:rPr>
        <w:t>examples of specialist referrals</w:t>
      </w:r>
      <w:r w:rsidR="00980307">
        <w:rPr>
          <w:bCs/>
        </w:rPr>
        <w:t>, for complex health care, behaviours, nutrition and restrictive practices,</w:t>
      </w:r>
      <w:r w:rsidRPr="00C45E37">
        <w:rPr>
          <w:bCs/>
        </w:rPr>
        <w:t xml:space="preserve"> </w:t>
      </w:r>
      <w:r w:rsidR="00980307">
        <w:rPr>
          <w:bCs/>
        </w:rPr>
        <w:t xml:space="preserve">undertaken to support </w:t>
      </w:r>
      <w:r w:rsidRPr="00C45E37">
        <w:rPr>
          <w:bCs/>
        </w:rPr>
        <w:t>consumer</w:t>
      </w:r>
      <w:r w:rsidR="00980307">
        <w:rPr>
          <w:bCs/>
        </w:rPr>
        <w:t>s</w:t>
      </w:r>
      <w:r w:rsidRPr="00C45E37">
        <w:rPr>
          <w:bCs/>
        </w:rPr>
        <w:t xml:space="preserve">. </w:t>
      </w:r>
      <w:r w:rsidR="00980307">
        <w:rPr>
          <w:bCs/>
        </w:rPr>
        <w:t>Care documentation</w:t>
      </w:r>
      <w:r w:rsidR="00C06FA2">
        <w:rPr>
          <w:bCs/>
          <w:szCs w:val="22"/>
        </w:rPr>
        <w:t xml:space="preserve"> </w:t>
      </w:r>
      <w:r w:rsidR="00821745" w:rsidRPr="00C06FA2">
        <w:rPr>
          <w:bCs/>
          <w:szCs w:val="22"/>
        </w:rPr>
        <w:t xml:space="preserve">demonstrated </w:t>
      </w:r>
      <w:r w:rsidR="0092457D" w:rsidRPr="00C06FA2">
        <w:rPr>
          <w:bCs/>
          <w:szCs w:val="22"/>
        </w:rPr>
        <w:t>timely and appropriate referrals to individuals and other organisations.</w:t>
      </w:r>
    </w:p>
    <w:p w14:paraId="775500C9" w14:textId="1B9F8F44" w:rsidR="00783B1A" w:rsidRPr="00C45E37" w:rsidRDefault="00F30C90" w:rsidP="00C45E37">
      <w:pPr>
        <w:pStyle w:val="NormalArial"/>
        <w:rPr>
          <w:bCs/>
        </w:rPr>
      </w:pPr>
      <w:r w:rsidRPr="00F30C90">
        <w:rPr>
          <w:bCs/>
        </w:rPr>
        <w:t xml:space="preserve">Consumers and </w:t>
      </w:r>
      <w:r w:rsidRPr="00C06FA2">
        <w:rPr>
          <w:bCs/>
        </w:rPr>
        <w:t>representatives</w:t>
      </w:r>
      <w:r w:rsidR="00A5277C" w:rsidRPr="00C06FA2">
        <w:rPr>
          <w:bCs/>
        </w:rPr>
        <w:t xml:space="preserve"> felt</w:t>
      </w:r>
      <w:r w:rsidRPr="00C06FA2">
        <w:rPr>
          <w:bCs/>
        </w:rPr>
        <w:t xml:space="preserve"> the service</w:t>
      </w:r>
      <w:r w:rsidRPr="00F30C90">
        <w:rPr>
          <w:bCs/>
        </w:rPr>
        <w:t xml:space="preserve"> managed the potential impact of COVID-19</w:t>
      </w:r>
      <w:r w:rsidRPr="00F30C90">
        <w:rPr>
          <w:rFonts w:eastAsia="Times New Roman"/>
          <w:color w:val="000000"/>
          <w:szCs w:val="22"/>
          <w:lang w:eastAsia="en-AU"/>
        </w:rPr>
        <w:t xml:space="preserve"> </w:t>
      </w:r>
      <w:r w:rsidRPr="00F30C90">
        <w:rPr>
          <w:bCs/>
        </w:rPr>
        <w:t>and potential risks of transmission within the service to the best of their ability</w:t>
      </w:r>
      <w:r>
        <w:rPr>
          <w:bCs/>
        </w:rPr>
        <w:t xml:space="preserve">. </w:t>
      </w:r>
      <w:r w:rsidRPr="00F30C90">
        <w:rPr>
          <w:bCs/>
        </w:rPr>
        <w:t>The service ha</w:t>
      </w:r>
      <w:r>
        <w:rPr>
          <w:bCs/>
        </w:rPr>
        <w:t>d</w:t>
      </w:r>
      <w:r w:rsidRPr="00F30C90">
        <w:rPr>
          <w:bCs/>
        </w:rPr>
        <w:t xml:space="preserve"> documented policies and procedures to support the minimisation of infection</w:t>
      </w:r>
      <w:r w:rsidR="00816912">
        <w:rPr>
          <w:bCs/>
        </w:rPr>
        <w:t>-</w:t>
      </w:r>
      <w:r w:rsidRPr="00F30C90">
        <w:rPr>
          <w:bCs/>
        </w:rPr>
        <w:t>related risks through the implementation of infection prevention and control principles and the promotion of antimicrobial stewardship.</w:t>
      </w:r>
      <w:r w:rsidRPr="00F30C90">
        <w:rPr>
          <w:rFonts w:eastAsia="Times New Roman"/>
          <w:color w:val="000000"/>
          <w:szCs w:val="22"/>
          <w:lang w:eastAsia="en-AU"/>
        </w:rPr>
        <w:t xml:space="preserve"> </w:t>
      </w:r>
      <w:r w:rsidRPr="00F30C90">
        <w:rPr>
          <w:bCs/>
        </w:rPr>
        <w:t>Staff describe</w:t>
      </w:r>
      <w:r>
        <w:rPr>
          <w:bCs/>
        </w:rPr>
        <w:t>d</w:t>
      </w:r>
      <w:r w:rsidRPr="00F30C90">
        <w:rPr>
          <w:bCs/>
        </w:rPr>
        <w:t xml:space="preserve"> ways in which they reduce</w:t>
      </w:r>
      <w:r>
        <w:rPr>
          <w:bCs/>
        </w:rPr>
        <w:t>d</w:t>
      </w:r>
      <w:r w:rsidRPr="00F30C90">
        <w:rPr>
          <w:bCs/>
        </w:rPr>
        <w:t xml:space="preserve"> the use of antibiotics through non-pharmacological strategies such as increasing fluid intake and maintaining personal hygiene. </w:t>
      </w:r>
    </w:p>
    <w:p w14:paraId="44ECF78C" w14:textId="77777777" w:rsidR="002B0C90" w:rsidRPr="00262C0B" w:rsidRDefault="002B0C90" w:rsidP="0036130C">
      <w:pPr>
        <w:pStyle w:val="NormalArial"/>
      </w:pPr>
      <w:r>
        <w:br w:type="page"/>
      </w:r>
    </w:p>
    <w:p w14:paraId="44ECF78D"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104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2126"/>
      </w:tblGrid>
      <w:tr w:rsidR="00FC045E" w:rsidRPr="00996FAF" w14:paraId="44ECF790" w14:textId="77777777" w:rsidTr="007152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44ECF78E"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6" w:type="dxa"/>
          </w:tcPr>
          <w:p w14:paraId="44ECF78F"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4ECF794"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9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44ECF792"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6" w:type="dxa"/>
            <w:shd w:val="clear" w:color="auto" w:fill="auto"/>
            <w:vAlign w:val="top"/>
          </w:tcPr>
          <w:p w14:paraId="44ECF793" w14:textId="3441426B" w:rsidR="00FC045E" w:rsidRPr="00996FAF" w:rsidRDefault="007E2D1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7B55B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4ECF798" w14:textId="77777777" w:rsidTr="00715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95"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44ECF796"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6" w:type="dxa"/>
            <w:shd w:val="clear" w:color="auto" w:fill="auto"/>
            <w:vAlign w:val="top"/>
          </w:tcPr>
          <w:p w14:paraId="44ECF797" w14:textId="2F2F1A8D" w:rsidR="00FC045E" w:rsidRPr="00996FAF" w:rsidRDefault="007E2D14"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7B55B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4ECF79F"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99"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44ECF79A"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44ECF79B"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44ECF79C"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44ECF79D"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6" w:type="dxa"/>
            <w:shd w:val="clear" w:color="auto" w:fill="auto"/>
            <w:vAlign w:val="top"/>
          </w:tcPr>
          <w:p w14:paraId="44ECF79E" w14:textId="393B9778" w:rsidR="00FC045E" w:rsidRPr="00996FAF" w:rsidRDefault="007E2D1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7B55B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4ECF7A3" w14:textId="77777777" w:rsidTr="00715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A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44ECF7A1"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6" w:type="dxa"/>
            <w:shd w:val="clear" w:color="auto" w:fill="auto"/>
            <w:vAlign w:val="top"/>
          </w:tcPr>
          <w:p w14:paraId="44ECF7A2" w14:textId="1EFCF1F7" w:rsidR="00FC045E" w:rsidRPr="00996FAF" w:rsidRDefault="007E2D14"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7B55B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4ECF7A7"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A4"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44ECF7A5"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6" w:type="dxa"/>
            <w:shd w:val="clear" w:color="auto" w:fill="auto"/>
            <w:vAlign w:val="top"/>
          </w:tcPr>
          <w:p w14:paraId="44ECF7A6" w14:textId="42388FDF" w:rsidR="00FC045E" w:rsidRPr="00996FAF" w:rsidRDefault="007E2D14"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7B55B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4ECF7AB" w14:textId="77777777" w:rsidTr="00715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A8"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44ECF7A9"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6" w:type="dxa"/>
            <w:shd w:val="clear" w:color="auto" w:fill="auto"/>
            <w:vAlign w:val="top"/>
          </w:tcPr>
          <w:p w14:paraId="44ECF7AA" w14:textId="3019F3D1" w:rsidR="00FC045E" w:rsidRPr="00996FAF" w:rsidRDefault="007E2D14"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7B55B0">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4ECF7AF"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AC"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44ECF7AD"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6" w:type="dxa"/>
            <w:shd w:val="clear" w:color="auto" w:fill="auto"/>
            <w:vAlign w:val="top"/>
          </w:tcPr>
          <w:p w14:paraId="44ECF7AE" w14:textId="477495DF" w:rsidR="00FC045E" w:rsidRPr="00996FAF" w:rsidRDefault="007E2D1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7B55B0">
                  <w:rPr>
                    <w:rFonts w:ascii="Arial" w:hAnsi="Arial" w:cs="Arial"/>
                    <w:color w:val="auto"/>
                  </w:rPr>
                  <w:t>Compliant</w:t>
                </w:r>
              </w:sdtContent>
            </w:sdt>
            <w:r w:rsidR="00FC045E" w:rsidRPr="00996FAF" w:rsidDel="00640D2A">
              <w:rPr>
                <w:rFonts w:ascii="Arial" w:hAnsi="Arial" w:cs="Arial"/>
                <w:color w:val="0000FF"/>
              </w:rPr>
              <w:t xml:space="preserve"> </w:t>
            </w:r>
          </w:p>
        </w:tc>
      </w:tr>
    </w:tbl>
    <w:p w14:paraId="44ECF7B0" w14:textId="77777777" w:rsidR="00D87E7C" w:rsidRDefault="00D87E7C" w:rsidP="00715260">
      <w:pPr>
        <w:pStyle w:val="Heading20"/>
        <w:spacing w:before="240"/>
      </w:pPr>
      <w:r w:rsidRPr="00996FAF">
        <w:t>Findings</w:t>
      </w:r>
    </w:p>
    <w:p w14:paraId="6CC6B099" w14:textId="1B09FD68" w:rsidR="00FA1F03" w:rsidRPr="00FA1F03" w:rsidRDefault="00FA1F03" w:rsidP="00FA1F03">
      <w:pPr>
        <w:pStyle w:val="NormalArial"/>
      </w:pPr>
      <w:r w:rsidRPr="00FA1F03">
        <w:t>Consumers stated they receive</w:t>
      </w:r>
      <w:r>
        <w:t>d</w:t>
      </w:r>
      <w:r w:rsidRPr="00FA1F03">
        <w:t xml:space="preserve"> safe and effective services </w:t>
      </w:r>
      <w:r>
        <w:t xml:space="preserve">which </w:t>
      </w:r>
      <w:r w:rsidRPr="00FA1F03">
        <w:t>maintain</w:t>
      </w:r>
      <w:r>
        <w:t>ed</w:t>
      </w:r>
      <w:r w:rsidRPr="00FA1F03">
        <w:t xml:space="preserve"> their independence, well-being, and quality of life. Staff demonstrated knowledge of consumers’ needs and preferred activities. Care planning documentation capture</w:t>
      </w:r>
      <w:r>
        <w:t>d</w:t>
      </w:r>
      <w:r w:rsidRPr="00FA1F03">
        <w:t xml:space="preserve"> the consumers’ choices, lifestyle likes and dislikes, social affiliations, </w:t>
      </w:r>
      <w:r w:rsidR="00F42311">
        <w:t xml:space="preserve">and </w:t>
      </w:r>
      <w:r w:rsidRPr="00FA1F03">
        <w:t>spiritual/religious needs, and provide</w:t>
      </w:r>
      <w:r>
        <w:t>d</w:t>
      </w:r>
      <w:r w:rsidRPr="00FA1F03">
        <w:t xml:space="preserve"> information about </w:t>
      </w:r>
      <w:r w:rsidR="00B34245">
        <w:t xml:space="preserve">the </w:t>
      </w:r>
      <w:r w:rsidRPr="00FA1F03">
        <w:t>support consumers require</w:t>
      </w:r>
      <w:r w:rsidR="00F216C2">
        <w:t>d</w:t>
      </w:r>
      <w:r w:rsidRPr="00FA1F03">
        <w:t xml:space="preserve"> to do the things they want to do. </w:t>
      </w:r>
    </w:p>
    <w:p w14:paraId="7294AB72" w14:textId="2234755A" w:rsidR="00FA1F03" w:rsidRPr="00FA1F03" w:rsidRDefault="00FA1F03" w:rsidP="00FA1F03">
      <w:pPr>
        <w:pStyle w:val="NormalArial"/>
      </w:pPr>
      <w:r w:rsidRPr="00FA1F03">
        <w:t xml:space="preserve">Consumers described </w:t>
      </w:r>
      <w:r w:rsidR="00B34245">
        <w:t xml:space="preserve">the </w:t>
      </w:r>
      <w:r w:rsidRPr="00FA1F03">
        <w:t xml:space="preserve">support and services available to them to promote their emotional, spiritual, and psychological well-being. Care documentation </w:t>
      </w:r>
      <w:r w:rsidR="00035ECB">
        <w:t xml:space="preserve">reviewed </w:t>
      </w:r>
      <w:r w:rsidRPr="00FA1F03">
        <w:t>outline</w:t>
      </w:r>
      <w:r w:rsidR="00C73FBF">
        <w:t>d</w:t>
      </w:r>
      <w:r w:rsidRPr="00FA1F03">
        <w:t xml:space="preserve"> consumers’ emotional and spiritual needs with strategies in place to </w:t>
      </w:r>
      <w:r w:rsidR="00980307">
        <w:t>promote and support</w:t>
      </w:r>
      <w:r w:rsidRPr="00FA1F03">
        <w:t xml:space="preserve"> these needs being met. Policies and procedures were available to guide staff practice in supporting consumer</w:t>
      </w:r>
      <w:r w:rsidR="007C2C77">
        <w:t>s'</w:t>
      </w:r>
      <w:r w:rsidRPr="00FA1F03">
        <w:t xml:space="preserve"> emotional, spiritual, and psychological well-being.</w:t>
      </w:r>
    </w:p>
    <w:p w14:paraId="1417FD71" w14:textId="229BD7DF" w:rsidR="00C73FBF" w:rsidRPr="00C73FBF" w:rsidRDefault="00C73FBF" w:rsidP="00C73FBF">
      <w:pPr>
        <w:pStyle w:val="NormalArial"/>
      </w:pPr>
      <w:r w:rsidRPr="00C73FBF">
        <w:t xml:space="preserve">Consumers said they </w:t>
      </w:r>
      <w:r>
        <w:t>were</w:t>
      </w:r>
      <w:r w:rsidRPr="00C73FBF">
        <w:t xml:space="preserve"> supported to participate in their community within and outside the service environment as they choose. Staff described the supports in place for individual consumers </w:t>
      </w:r>
      <w:r>
        <w:t>which</w:t>
      </w:r>
      <w:r w:rsidRPr="00C73FBF">
        <w:t xml:space="preserve"> enable</w:t>
      </w:r>
      <w:r>
        <w:t>d</w:t>
      </w:r>
      <w:r w:rsidRPr="00C73FBF">
        <w:t xml:space="preserve"> them to participate in the wider community and maintain personal relationships. </w:t>
      </w:r>
      <w:r w:rsidR="00980307">
        <w:t>Consumers were observed engaging in a range of individual and hosted group activities.</w:t>
      </w:r>
    </w:p>
    <w:p w14:paraId="2AF49B49" w14:textId="2419374E" w:rsidR="005D286E" w:rsidRPr="005D286E" w:rsidRDefault="005D286E" w:rsidP="005D286E">
      <w:pPr>
        <w:pStyle w:val="NormalArial"/>
      </w:pPr>
      <w:r w:rsidRPr="005D286E">
        <w:t>Consumers said services and support</w:t>
      </w:r>
      <w:r w:rsidR="00832519">
        <w:t>s</w:t>
      </w:r>
      <w:r w:rsidRPr="005D286E">
        <w:t xml:space="preserve"> </w:t>
      </w:r>
      <w:r w:rsidR="0029087B">
        <w:t xml:space="preserve">were </w:t>
      </w:r>
      <w:r w:rsidRPr="005D286E">
        <w:t>consistent with their needs and preferences. Staff advised consumer care needs and condition</w:t>
      </w:r>
      <w:r w:rsidR="0087486A">
        <w:t>s</w:t>
      </w:r>
      <w:r w:rsidRPr="005D286E">
        <w:t xml:space="preserve"> </w:t>
      </w:r>
      <w:r w:rsidR="0029087B">
        <w:t>were</w:t>
      </w:r>
      <w:r w:rsidRPr="005D286E">
        <w:t xml:space="preserve"> shared internally at handover and </w:t>
      </w:r>
      <w:r w:rsidRPr="005D286E">
        <w:lastRenderedPageBreak/>
        <w:t xml:space="preserve">preferences </w:t>
      </w:r>
      <w:r w:rsidR="0029087B">
        <w:t>were</w:t>
      </w:r>
      <w:r w:rsidRPr="005D286E">
        <w:t xml:space="preserve"> obtained by speaking with the </w:t>
      </w:r>
      <w:r w:rsidR="0029087B">
        <w:t>consumers</w:t>
      </w:r>
      <w:r w:rsidRPr="005D286E">
        <w:t xml:space="preserve">. Care documentation </w:t>
      </w:r>
      <w:r w:rsidR="00710829">
        <w:t xml:space="preserve">reviewed </w:t>
      </w:r>
      <w:r w:rsidRPr="005D286E">
        <w:t>outline</w:t>
      </w:r>
      <w:r w:rsidR="0029087B">
        <w:t>d</w:t>
      </w:r>
      <w:r w:rsidRPr="005D286E">
        <w:t xml:space="preserve"> conditions</w:t>
      </w:r>
      <w:r w:rsidR="00980307">
        <w:t xml:space="preserve">, the </w:t>
      </w:r>
      <w:r w:rsidRPr="005D286E">
        <w:t xml:space="preserve">needs of consumers and their preferences. </w:t>
      </w:r>
    </w:p>
    <w:p w14:paraId="36FF56A4" w14:textId="3372D67E" w:rsidR="00BF7477" w:rsidRPr="00BF7477" w:rsidRDefault="00BF7477" w:rsidP="00BF7477">
      <w:pPr>
        <w:pStyle w:val="NormalArial"/>
      </w:pPr>
      <w:r w:rsidRPr="00BF7477">
        <w:t>Consumers said the service ha</w:t>
      </w:r>
      <w:r w:rsidR="00710829">
        <w:t>d</w:t>
      </w:r>
      <w:r w:rsidRPr="00BF7477">
        <w:t xml:space="preserve"> referred them to external providers to support their needs. Staff describe</w:t>
      </w:r>
      <w:r>
        <w:t>d</w:t>
      </w:r>
      <w:r w:rsidRPr="00BF7477">
        <w:t xml:space="preserve"> how consumers </w:t>
      </w:r>
      <w:r>
        <w:t>were</w:t>
      </w:r>
      <w:r w:rsidRPr="00BF7477">
        <w:t xml:space="preserve"> referred to other providers of care and services and gave examples</w:t>
      </w:r>
      <w:r w:rsidR="00980307">
        <w:t xml:space="preserve"> of referrals to </w:t>
      </w:r>
      <w:r w:rsidR="00B64107" w:rsidRPr="00B34245">
        <w:t xml:space="preserve">dieticians and </w:t>
      </w:r>
      <w:r w:rsidR="00324C9D" w:rsidRPr="00B34245">
        <w:t>volunteers</w:t>
      </w:r>
      <w:r w:rsidRPr="00B34245">
        <w:t>. Care documentation showed the service collaborated with external providers</w:t>
      </w:r>
      <w:r w:rsidRPr="00BF7477">
        <w:t>.</w:t>
      </w:r>
    </w:p>
    <w:p w14:paraId="0A6A83F7" w14:textId="4FD1E820" w:rsidR="00BF7477" w:rsidRPr="00BF7477" w:rsidRDefault="00BF7477" w:rsidP="00BF7477">
      <w:pPr>
        <w:pStyle w:val="NormalArial"/>
      </w:pPr>
      <w:r w:rsidRPr="00BF7477">
        <w:t xml:space="preserve">Consumers said the meals provided </w:t>
      </w:r>
      <w:r w:rsidR="00413BB8">
        <w:t>were</w:t>
      </w:r>
      <w:r w:rsidRPr="00BF7477">
        <w:t xml:space="preserve"> varied and of suitable quality and quantity. </w:t>
      </w:r>
      <w:r>
        <w:t>P</w:t>
      </w:r>
      <w:r w:rsidRPr="00BF7477">
        <w:t xml:space="preserve">rocesses </w:t>
      </w:r>
      <w:r w:rsidRPr="00B34245">
        <w:t xml:space="preserve">were </w:t>
      </w:r>
      <w:r w:rsidR="004B3BE3" w:rsidRPr="00B34245">
        <w:t xml:space="preserve">observed </w:t>
      </w:r>
      <w:r w:rsidRPr="00B34245">
        <w:t>where</w:t>
      </w:r>
      <w:r w:rsidRPr="00BF7477">
        <w:t xml:space="preserve"> consumers c</w:t>
      </w:r>
      <w:r>
        <w:t>ould</w:t>
      </w:r>
      <w:r w:rsidRPr="00BF7477">
        <w:t xml:space="preserve"> choose their meal preferences </w:t>
      </w:r>
      <w:r w:rsidR="007961A8">
        <w:t>each day</w:t>
      </w:r>
      <w:r w:rsidRPr="00BF7477">
        <w:t xml:space="preserve"> and the different levels of textured diets and allergies </w:t>
      </w:r>
      <w:r>
        <w:t>were identified</w:t>
      </w:r>
      <w:r w:rsidR="00D72B71">
        <w:t xml:space="preserve"> and documented</w:t>
      </w:r>
      <w:r w:rsidRPr="00BF7477">
        <w:t>. Staff describe</w:t>
      </w:r>
      <w:r>
        <w:t>d</w:t>
      </w:r>
      <w:r w:rsidRPr="00BF7477">
        <w:t xml:space="preserve"> how they me</w:t>
      </w:r>
      <w:r w:rsidR="00CE2D47">
        <w:t>t</w:t>
      </w:r>
      <w:r w:rsidRPr="00BF7477">
        <w:t xml:space="preserve"> individual consumer dietary needs and preferences and how any changes </w:t>
      </w:r>
      <w:r w:rsidR="00CE2D47">
        <w:t>were</w:t>
      </w:r>
      <w:r w:rsidRPr="00BF7477">
        <w:t xml:space="preserve"> communicated. </w:t>
      </w:r>
    </w:p>
    <w:p w14:paraId="44ECF7B1" w14:textId="748A8CA9" w:rsidR="00117022" w:rsidRDefault="00880667" w:rsidP="0036130C">
      <w:pPr>
        <w:pStyle w:val="NormalArial"/>
      </w:pPr>
      <w:r w:rsidRPr="00880667">
        <w:t>Consumers said they fe</w:t>
      </w:r>
      <w:r>
        <w:t>lt</w:t>
      </w:r>
      <w:r w:rsidRPr="00880667">
        <w:t xml:space="preserve"> safe using the equipment provided</w:t>
      </w:r>
      <w:r>
        <w:t xml:space="preserve"> and it was </w:t>
      </w:r>
      <w:r w:rsidRPr="00880667">
        <w:t>suitable for their needs, clean</w:t>
      </w:r>
      <w:r w:rsidR="007961A8">
        <w:t>,</w:t>
      </w:r>
      <w:r w:rsidRPr="00880667">
        <w:t xml:space="preserve"> and well</w:t>
      </w:r>
      <w:r w:rsidR="007961A8">
        <w:t>-</w:t>
      </w:r>
      <w:r w:rsidRPr="00880667">
        <w:t xml:space="preserve">maintained. </w:t>
      </w:r>
      <w:r>
        <w:t>S</w:t>
      </w:r>
      <w:r w:rsidRPr="00880667">
        <w:t xml:space="preserve">taff </w:t>
      </w:r>
      <w:r w:rsidR="007D4AB4">
        <w:t xml:space="preserve">demonstrated an </w:t>
      </w:r>
      <w:r w:rsidRPr="00880667">
        <w:t>awareness of how to report any maintenance issues</w:t>
      </w:r>
      <w:r w:rsidR="00FA284C">
        <w:t xml:space="preserve"> and</w:t>
      </w:r>
      <w:r w:rsidRPr="00880667">
        <w:t xml:space="preserve">, how anything reported </w:t>
      </w:r>
      <w:r>
        <w:t>was</w:t>
      </w:r>
      <w:r w:rsidRPr="00880667">
        <w:t xml:space="preserve"> attended to promptly. </w:t>
      </w:r>
      <w:r>
        <w:t>R</w:t>
      </w:r>
      <w:r w:rsidRPr="00880667">
        <w:t>eviewed maintenance documentation demonstrate</w:t>
      </w:r>
      <w:r>
        <w:t>d</w:t>
      </w:r>
      <w:r w:rsidRPr="00880667">
        <w:t xml:space="preserve"> preventative and corrective maintenance</w:t>
      </w:r>
      <w:r>
        <w:t xml:space="preserve"> was completed.</w:t>
      </w:r>
    </w:p>
    <w:p w14:paraId="44ECF7B2" w14:textId="77777777" w:rsidR="002B0C90" w:rsidRPr="00262C0B" w:rsidRDefault="002B0C90" w:rsidP="0036130C">
      <w:pPr>
        <w:pStyle w:val="NormalArial"/>
      </w:pPr>
      <w:r>
        <w:br w:type="page"/>
      </w:r>
    </w:p>
    <w:p w14:paraId="44ECF7B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104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2126"/>
      </w:tblGrid>
      <w:tr w:rsidR="00FC045E" w:rsidRPr="00996FAF" w14:paraId="44ECF7B6" w14:textId="77777777" w:rsidTr="007152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44ECF7B4"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6" w:type="dxa"/>
            <w:tcBorders>
              <w:bottom w:val="single" w:sz="4" w:space="0" w:color="BFBFBF" w:themeColor="background1" w:themeShade="BF"/>
            </w:tcBorders>
          </w:tcPr>
          <w:p w14:paraId="44ECF7B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4ECF7BA"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B7"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44ECF7B8"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6" w:type="dxa"/>
            <w:shd w:val="clear" w:color="auto" w:fill="auto"/>
            <w:vAlign w:val="top"/>
          </w:tcPr>
          <w:p w14:paraId="44ECF7B9" w14:textId="7B47EADF" w:rsidR="00FC045E" w:rsidRPr="00996FAF" w:rsidRDefault="007E2D1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8E780D">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4ECF7C0" w14:textId="77777777" w:rsidTr="00715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BB"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44ECF7BC"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4ECF7BD"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44ECF7BE"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6" w:type="dxa"/>
            <w:shd w:val="clear" w:color="auto" w:fill="auto"/>
            <w:vAlign w:val="top"/>
          </w:tcPr>
          <w:p w14:paraId="44ECF7BF" w14:textId="59099D58" w:rsidR="00FC045E" w:rsidRPr="00996FAF" w:rsidRDefault="007E2D14"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8E780D">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4ECF7C4"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C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44ECF7C2"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6" w:type="dxa"/>
            <w:shd w:val="clear" w:color="auto" w:fill="auto"/>
            <w:vAlign w:val="top"/>
          </w:tcPr>
          <w:p w14:paraId="44ECF7C3" w14:textId="798B5168" w:rsidR="00FC045E" w:rsidRPr="00996FAF" w:rsidRDefault="007E2D14"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8E780D">
                  <w:rPr>
                    <w:rFonts w:ascii="Arial" w:hAnsi="Arial" w:cs="Arial"/>
                    <w:color w:val="auto"/>
                  </w:rPr>
                  <w:t>Compliant</w:t>
                </w:r>
              </w:sdtContent>
            </w:sdt>
            <w:r w:rsidR="00FC045E" w:rsidRPr="00996FAF" w:rsidDel="00640D2A">
              <w:rPr>
                <w:rFonts w:ascii="Arial" w:hAnsi="Arial" w:cs="Arial"/>
                <w:color w:val="0000FF"/>
              </w:rPr>
              <w:t xml:space="preserve"> </w:t>
            </w:r>
          </w:p>
        </w:tc>
      </w:tr>
    </w:tbl>
    <w:p w14:paraId="44ECF7C5" w14:textId="77777777" w:rsidR="002B0C90" w:rsidRDefault="002B0C90" w:rsidP="002B0C90">
      <w:pPr>
        <w:pStyle w:val="Heading20"/>
      </w:pPr>
      <w:r>
        <w:t>Findings</w:t>
      </w:r>
    </w:p>
    <w:p w14:paraId="47ABAAE0" w14:textId="05F29F4D" w:rsidR="008E780D" w:rsidRDefault="008E780D" w:rsidP="008E780D">
      <w:pPr>
        <w:pStyle w:val="NormalArial"/>
      </w:pPr>
      <w:r>
        <w:t>C</w:t>
      </w:r>
      <w:r w:rsidRPr="008E780D">
        <w:t>onsumers consider</w:t>
      </w:r>
      <w:r>
        <w:t>ed</w:t>
      </w:r>
      <w:r w:rsidRPr="008E780D">
        <w:t xml:space="preserve"> they belong</w:t>
      </w:r>
      <w:r w:rsidR="000758C8">
        <w:t xml:space="preserve">, </w:t>
      </w:r>
      <w:r w:rsidRPr="008E780D">
        <w:t>fe</w:t>
      </w:r>
      <w:r>
        <w:t>lt</w:t>
      </w:r>
      <w:r w:rsidRPr="008E780D">
        <w:t xml:space="preserve"> welcomed and comfortable at the service. Staff described how they support</w:t>
      </w:r>
      <w:r>
        <w:t>ed</w:t>
      </w:r>
      <w:r w:rsidRPr="008E780D">
        <w:t xml:space="preserve"> consumers to personalise their rooms with furniture, artwork, and bedding to promote a sense of belonging and independence. </w:t>
      </w:r>
      <w:r>
        <w:t>S</w:t>
      </w:r>
      <w:r w:rsidRPr="008E780D">
        <w:t xml:space="preserve">ignage </w:t>
      </w:r>
      <w:r>
        <w:t xml:space="preserve">was observed </w:t>
      </w:r>
      <w:r w:rsidRPr="008E780D">
        <w:t xml:space="preserve">to direct consumers and visitors to different areas of the service. </w:t>
      </w:r>
    </w:p>
    <w:p w14:paraId="55CE5320" w14:textId="56391FE2" w:rsidR="008E780D" w:rsidRDefault="008E780D" w:rsidP="008E780D">
      <w:pPr>
        <w:pStyle w:val="NormalArial"/>
      </w:pPr>
      <w:r w:rsidRPr="008E780D">
        <w:t>Consumers said they c</w:t>
      </w:r>
      <w:r>
        <w:t>ould</w:t>
      </w:r>
      <w:r w:rsidRPr="008E780D">
        <w:t xml:space="preserve"> move freely both indoors and outdoors. </w:t>
      </w:r>
      <w:r w:rsidR="00BA5735">
        <w:t>The service had a</w:t>
      </w:r>
      <w:r>
        <w:t xml:space="preserve">n </w:t>
      </w:r>
      <w:r w:rsidRPr="008E780D">
        <w:t xml:space="preserve">on-site maintenance team </w:t>
      </w:r>
      <w:r w:rsidR="00151AA9">
        <w:t xml:space="preserve">who </w:t>
      </w:r>
      <w:r w:rsidRPr="008E780D">
        <w:t>ensure</w:t>
      </w:r>
      <w:r>
        <w:t>d</w:t>
      </w:r>
      <w:r w:rsidRPr="008E780D">
        <w:t xml:space="preserve"> the environment </w:t>
      </w:r>
      <w:r w:rsidR="00413BB8">
        <w:t>was</w:t>
      </w:r>
      <w:r w:rsidRPr="008E780D">
        <w:t xml:space="preserve"> safe and well</w:t>
      </w:r>
      <w:r w:rsidR="008D7C32">
        <w:t>-</w:t>
      </w:r>
      <w:r w:rsidRPr="008E780D">
        <w:t xml:space="preserve">maintained. </w:t>
      </w:r>
      <w:r w:rsidR="007373E5">
        <w:t xml:space="preserve">Staff described </w:t>
      </w:r>
      <w:r w:rsidR="00CA0B2B">
        <w:t>the p</w:t>
      </w:r>
      <w:r w:rsidRPr="008E780D">
        <w:t>rocesses and systems in place for identifying and recording hazards, maintenance issues</w:t>
      </w:r>
      <w:r w:rsidR="008D7C32">
        <w:t>,</w:t>
      </w:r>
      <w:r w:rsidRPr="008E780D">
        <w:t xml:space="preserve"> and cleaning,</w:t>
      </w:r>
      <w:r>
        <w:t xml:space="preserve"> </w:t>
      </w:r>
      <w:r w:rsidR="00CA0B2B">
        <w:t xml:space="preserve">and advised </w:t>
      </w:r>
      <w:r w:rsidRPr="008E780D">
        <w:t xml:space="preserve">those requests </w:t>
      </w:r>
      <w:r>
        <w:t>were</w:t>
      </w:r>
      <w:r w:rsidRPr="008E780D">
        <w:t xml:space="preserve"> completed </w:t>
      </w:r>
      <w:r w:rsidR="008D7C32">
        <w:t>promptly</w:t>
      </w:r>
      <w:r w:rsidRPr="008E780D">
        <w:t xml:space="preserve">. </w:t>
      </w:r>
    </w:p>
    <w:p w14:paraId="044E1210" w14:textId="46B9D82C" w:rsidR="008E780D" w:rsidRPr="008E780D" w:rsidRDefault="008E780D" w:rsidP="008E780D">
      <w:pPr>
        <w:pStyle w:val="NormalArial"/>
      </w:pPr>
      <w:r>
        <w:t>C</w:t>
      </w:r>
      <w:r w:rsidRPr="008E780D">
        <w:t xml:space="preserve">onsumers said </w:t>
      </w:r>
      <w:r w:rsidR="000758C8">
        <w:t>the</w:t>
      </w:r>
      <w:r w:rsidRPr="008E780D">
        <w:t xml:space="preserve"> furniture, fittings, and equipment </w:t>
      </w:r>
      <w:r>
        <w:t>were</w:t>
      </w:r>
      <w:r w:rsidRPr="008E780D">
        <w:t xml:space="preserve"> safe, clean, well</w:t>
      </w:r>
      <w:r w:rsidR="008D7C32">
        <w:t>-</w:t>
      </w:r>
      <w:r w:rsidRPr="008E780D">
        <w:t>maintained, and suitable for them</w:t>
      </w:r>
      <w:r>
        <w:t>.</w:t>
      </w:r>
      <w:r w:rsidRPr="008E780D">
        <w:t xml:space="preserve"> Staff demonstrated awareness of </w:t>
      </w:r>
      <w:r w:rsidR="000605BB" w:rsidRPr="008E780D">
        <w:t xml:space="preserve">the preventative maintenance schedule and </w:t>
      </w:r>
      <w:r w:rsidRPr="008E780D">
        <w:t xml:space="preserve">how to report any maintenance issues. </w:t>
      </w:r>
      <w:r w:rsidR="000758C8">
        <w:t>M</w:t>
      </w:r>
      <w:r w:rsidRPr="008E780D">
        <w:t xml:space="preserve">aintenance documentation </w:t>
      </w:r>
      <w:r w:rsidR="000758C8">
        <w:t>confirmed</w:t>
      </w:r>
      <w:r w:rsidRPr="008E780D">
        <w:t xml:space="preserve"> regular maintenance of the service environment and equipment</w:t>
      </w:r>
      <w:r w:rsidR="000758C8">
        <w:t xml:space="preserve"> is undertaken</w:t>
      </w:r>
      <w:r w:rsidRPr="008E780D">
        <w:t xml:space="preserve">. </w:t>
      </w:r>
    </w:p>
    <w:p w14:paraId="44ECF7C7" w14:textId="77777777" w:rsidR="002B0C90" w:rsidRPr="00262C0B" w:rsidRDefault="002B0C90" w:rsidP="0036130C">
      <w:pPr>
        <w:pStyle w:val="NormalArial"/>
      </w:pPr>
      <w:r>
        <w:br w:type="page"/>
      </w:r>
    </w:p>
    <w:p w14:paraId="44ECF7C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104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427"/>
        <w:gridCol w:w="2268"/>
      </w:tblGrid>
      <w:tr w:rsidR="00FC045E" w:rsidRPr="00996FAF" w14:paraId="44ECF7CB" w14:textId="77777777" w:rsidTr="007152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7" w:type="dxa"/>
            <w:gridSpan w:val="2"/>
            <w:tcBorders>
              <w:right w:val="none" w:sz="0" w:space="0" w:color="auto"/>
            </w:tcBorders>
          </w:tcPr>
          <w:p w14:paraId="44ECF7C9"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268" w:type="dxa"/>
          </w:tcPr>
          <w:p w14:paraId="44ECF7C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4ECF7CF"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CC"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a)</w:t>
            </w:r>
          </w:p>
        </w:tc>
        <w:tc>
          <w:tcPr>
            <w:tcW w:w="6427" w:type="dxa"/>
            <w:shd w:val="clear" w:color="auto" w:fill="auto"/>
            <w:vAlign w:val="top"/>
          </w:tcPr>
          <w:p w14:paraId="44ECF7CD"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268" w:type="dxa"/>
            <w:shd w:val="clear" w:color="auto" w:fill="auto"/>
            <w:vAlign w:val="top"/>
          </w:tcPr>
          <w:p w14:paraId="44ECF7CE" w14:textId="559F2AED" w:rsidR="00FC045E" w:rsidRPr="00996FAF" w:rsidRDefault="007E2D1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E77EE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4ECF7D3" w14:textId="77777777" w:rsidTr="00715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D0"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b)</w:t>
            </w:r>
          </w:p>
        </w:tc>
        <w:tc>
          <w:tcPr>
            <w:tcW w:w="6427" w:type="dxa"/>
            <w:shd w:val="clear" w:color="auto" w:fill="auto"/>
            <w:vAlign w:val="top"/>
          </w:tcPr>
          <w:p w14:paraId="44ECF7D1"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268" w:type="dxa"/>
            <w:shd w:val="clear" w:color="auto" w:fill="auto"/>
            <w:vAlign w:val="top"/>
          </w:tcPr>
          <w:p w14:paraId="44ECF7D2" w14:textId="3ADB33C0" w:rsidR="00FC045E" w:rsidRPr="00996FAF" w:rsidRDefault="007E2D14"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E77EE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4ECF7D7"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D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c)</w:t>
            </w:r>
          </w:p>
        </w:tc>
        <w:tc>
          <w:tcPr>
            <w:tcW w:w="6427" w:type="dxa"/>
            <w:shd w:val="clear" w:color="auto" w:fill="auto"/>
            <w:vAlign w:val="top"/>
          </w:tcPr>
          <w:p w14:paraId="44ECF7D5"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268" w:type="dxa"/>
            <w:shd w:val="clear" w:color="auto" w:fill="auto"/>
            <w:vAlign w:val="top"/>
          </w:tcPr>
          <w:p w14:paraId="44ECF7D6" w14:textId="3BFABEEB" w:rsidR="00FC045E" w:rsidRPr="00996FAF" w:rsidRDefault="007E2D1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E77EE1">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4ECF7DB" w14:textId="77777777" w:rsidTr="0071526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D8"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427" w:type="dxa"/>
            <w:shd w:val="clear" w:color="auto" w:fill="auto"/>
            <w:vAlign w:val="top"/>
          </w:tcPr>
          <w:p w14:paraId="44ECF7D9"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268" w:type="dxa"/>
            <w:shd w:val="clear" w:color="auto" w:fill="auto"/>
            <w:vAlign w:val="top"/>
          </w:tcPr>
          <w:p w14:paraId="44ECF7DA" w14:textId="178C54E7" w:rsidR="00FC045E" w:rsidRPr="00996FAF" w:rsidRDefault="007E2D14"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E77EE1">
                  <w:rPr>
                    <w:rFonts w:ascii="Arial" w:hAnsi="Arial" w:cs="Arial"/>
                    <w:color w:val="auto"/>
                  </w:rPr>
                  <w:t>Compliant</w:t>
                </w:r>
              </w:sdtContent>
            </w:sdt>
            <w:r w:rsidR="00FC045E" w:rsidRPr="00996FAF" w:rsidDel="00640D2A">
              <w:rPr>
                <w:rFonts w:ascii="Arial" w:hAnsi="Arial" w:cs="Arial"/>
                <w:color w:val="0000FF"/>
              </w:rPr>
              <w:t xml:space="preserve"> </w:t>
            </w:r>
          </w:p>
        </w:tc>
      </w:tr>
    </w:tbl>
    <w:p w14:paraId="44ECF7DC" w14:textId="77777777" w:rsidR="00D87E7C" w:rsidRDefault="00D87E7C" w:rsidP="00D87E7C">
      <w:pPr>
        <w:pStyle w:val="Heading20"/>
      </w:pPr>
      <w:r w:rsidRPr="00996FAF">
        <w:t>Findings</w:t>
      </w:r>
    </w:p>
    <w:p w14:paraId="45B227C9" w14:textId="63F74C1E" w:rsidR="00E77EE1" w:rsidRPr="00E77EE1" w:rsidRDefault="00E77EE1" w:rsidP="00E77EE1">
      <w:pPr>
        <w:pStyle w:val="NormalArial"/>
      </w:pPr>
      <w:r w:rsidRPr="00E77EE1">
        <w:t xml:space="preserve">Consumers advised they were aware of the feedback and complaints mechanisms available and felt comfortable </w:t>
      </w:r>
      <w:r w:rsidR="00165A04">
        <w:t>providing</w:t>
      </w:r>
      <w:r w:rsidRPr="00E77EE1">
        <w:t xml:space="preserve"> feedback or mak</w:t>
      </w:r>
      <w:r w:rsidR="00165A04">
        <w:t>ing</w:t>
      </w:r>
      <w:r w:rsidRPr="00E77EE1">
        <w:t xml:space="preserve"> a complaint </w:t>
      </w:r>
      <w:r>
        <w:t>as</w:t>
      </w:r>
      <w:r w:rsidRPr="00E77EE1">
        <w:t xml:space="preserve"> necessary. Staff describe</w:t>
      </w:r>
      <w:r>
        <w:t>d</w:t>
      </w:r>
      <w:r w:rsidRPr="00E77EE1">
        <w:t xml:space="preserve"> the feedback and complaint mechanisms and how they support</w:t>
      </w:r>
      <w:r>
        <w:t>ed</w:t>
      </w:r>
      <w:r w:rsidRPr="00E77EE1">
        <w:t xml:space="preserve"> consumers and representatives to make complaints. </w:t>
      </w:r>
      <w:r>
        <w:t>I</w:t>
      </w:r>
      <w:r w:rsidRPr="00E77EE1">
        <w:t xml:space="preserve">nformation </w:t>
      </w:r>
      <w:r w:rsidR="00E2568D">
        <w:t>about</w:t>
      </w:r>
      <w:r w:rsidRPr="00E77EE1">
        <w:t xml:space="preserve"> providing feedback</w:t>
      </w:r>
      <w:r w:rsidR="000758C8">
        <w:t xml:space="preserve">, </w:t>
      </w:r>
      <w:r w:rsidRPr="00E77EE1">
        <w:t xml:space="preserve">feedback forms and lodgement boxes </w:t>
      </w:r>
      <w:r w:rsidR="00A9138E">
        <w:t xml:space="preserve">were observed </w:t>
      </w:r>
      <w:r w:rsidR="00E41D8D">
        <w:t xml:space="preserve">throughout </w:t>
      </w:r>
      <w:r w:rsidRPr="00E77EE1">
        <w:t>the service.</w:t>
      </w:r>
    </w:p>
    <w:p w14:paraId="03D378C8" w14:textId="7688DA2D" w:rsidR="00E77EE1" w:rsidRPr="00E77EE1" w:rsidRDefault="00E77EE1" w:rsidP="00E77EE1">
      <w:pPr>
        <w:pStyle w:val="NormalArial"/>
      </w:pPr>
      <w:r w:rsidRPr="00E77EE1">
        <w:t xml:space="preserve">Consumers </w:t>
      </w:r>
      <w:r w:rsidR="0082327D">
        <w:t xml:space="preserve">demonstrated knowledge of </w:t>
      </w:r>
      <w:r w:rsidRPr="00E77EE1">
        <w:t>various methods for raising and resolving complaints. Staff described how they provide</w:t>
      </w:r>
      <w:r>
        <w:t>d</w:t>
      </w:r>
      <w:r w:rsidRPr="00E77EE1">
        <w:t xml:space="preserve"> information to consumers and representatives </w:t>
      </w:r>
      <w:r w:rsidR="00997296">
        <w:t>about</w:t>
      </w:r>
      <w:r w:rsidRPr="00E77EE1">
        <w:t xml:space="preserve"> advocacy and external complaints services</w:t>
      </w:r>
      <w:r w:rsidR="00153AAA">
        <w:t>,</w:t>
      </w:r>
      <w:r w:rsidRPr="00E77EE1">
        <w:t xml:space="preserve"> such as through the </w:t>
      </w:r>
      <w:r>
        <w:t>entry</w:t>
      </w:r>
      <w:r w:rsidRPr="00E77EE1">
        <w:t xml:space="preserve"> process. </w:t>
      </w:r>
      <w:r>
        <w:t>D</w:t>
      </w:r>
      <w:r w:rsidRPr="00E77EE1">
        <w:t>ocumented policies on consumer feedback and use of interpreter services include</w:t>
      </w:r>
      <w:r>
        <w:t>d</w:t>
      </w:r>
      <w:r w:rsidRPr="00E77EE1">
        <w:t xml:space="preserve"> information </w:t>
      </w:r>
      <w:r w:rsidR="00997296">
        <w:t>about</w:t>
      </w:r>
      <w:r w:rsidRPr="00E77EE1">
        <w:t xml:space="preserve"> advocacy supports and external complaints mechanism</w:t>
      </w:r>
      <w:r w:rsidR="000758C8">
        <w:t>s</w:t>
      </w:r>
      <w:r w:rsidRPr="00E77EE1">
        <w:t xml:space="preserve"> to be provided to consumers. </w:t>
      </w:r>
    </w:p>
    <w:p w14:paraId="44ECF7DD" w14:textId="1CF75660" w:rsidR="00117022" w:rsidRDefault="0048132C" w:rsidP="0036130C">
      <w:pPr>
        <w:pStyle w:val="NormalArial"/>
      </w:pPr>
      <w:r w:rsidRPr="0048132C">
        <w:t xml:space="preserve">Consumers </w:t>
      </w:r>
      <w:r>
        <w:t>said</w:t>
      </w:r>
      <w:r w:rsidRPr="0048132C">
        <w:t xml:space="preserve"> appropriate action was taken by the </w:t>
      </w:r>
      <w:r w:rsidR="00153AAA">
        <w:t>service</w:t>
      </w:r>
      <w:r>
        <w:t xml:space="preserve"> in response to feedback and complaints</w:t>
      </w:r>
      <w:r w:rsidRPr="0048132C">
        <w:t>. Staff detail</w:t>
      </w:r>
      <w:r>
        <w:t>ed</w:t>
      </w:r>
      <w:r w:rsidRPr="0048132C">
        <w:t xml:space="preserve"> processes taken in response to complaints received at the service</w:t>
      </w:r>
      <w:r>
        <w:t>. D</w:t>
      </w:r>
      <w:r w:rsidRPr="0048132C">
        <w:t>ocumented policies on consumer feedback and open disclosure guide</w:t>
      </w:r>
      <w:r>
        <w:t>d</w:t>
      </w:r>
      <w:r w:rsidRPr="0048132C">
        <w:t xml:space="preserve"> staff practice </w:t>
      </w:r>
      <w:r w:rsidR="008611AE">
        <w:t>concerning</w:t>
      </w:r>
      <w:r w:rsidRPr="0048132C">
        <w:t xml:space="preserve"> acti</w:t>
      </w:r>
      <w:r w:rsidR="001E6DC4">
        <w:t>ons</w:t>
      </w:r>
      <w:r w:rsidRPr="0048132C">
        <w:t xml:space="preserve"> following a complaint being raised and </w:t>
      </w:r>
      <w:r w:rsidR="003A3A76">
        <w:t xml:space="preserve">the use of an </w:t>
      </w:r>
      <w:r w:rsidRPr="0048132C">
        <w:t>open disclosure process.</w:t>
      </w:r>
    </w:p>
    <w:p w14:paraId="0E7D8248" w14:textId="4A0895CD" w:rsidR="00470CF0" w:rsidRDefault="00470CF0" w:rsidP="0036130C">
      <w:pPr>
        <w:pStyle w:val="NormalArial"/>
      </w:pPr>
      <w:r w:rsidRPr="00470CF0">
        <w:t xml:space="preserve">Consumers said the feedback and complaints provided at </w:t>
      </w:r>
      <w:r w:rsidR="003A3A76">
        <w:t>consumer</w:t>
      </w:r>
      <w:r w:rsidRPr="00470CF0">
        <w:t xml:space="preserve"> meetings and through other mechanisms w</w:t>
      </w:r>
      <w:r w:rsidR="00CE7E8F">
        <w:t>ere</w:t>
      </w:r>
      <w:r w:rsidRPr="00470CF0">
        <w:t xml:space="preserve"> used to improve the quality of care and services. Management detail</w:t>
      </w:r>
      <w:r>
        <w:t>ed</w:t>
      </w:r>
      <w:r w:rsidRPr="00470CF0">
        <w:t xml:space="preserve"> processes by which the feedback provided </w:t>
      </w:r>
      <w:r>
        <w:t>was</w:t>
      </w:r>
      <w:r w:rsidRPr="00470CF0">
        <w:t xml:space="preserve"> used to improve services and </w:t>
      </w:r>
      <w:r w:rsidR="003C3DF1">
        <w:t>gave</w:t>
      </w:r>
      <w:r w:rsidRPr="00470CF0">
        <w:t xml:space="preserve"> examples</w:t>
      </w:r>
      <w:r w:rsidR="000636C0">
        <w:t xml:space="preserve">, including </w:t>
      </w:r>
      <w:r w:rsidR="00D76AA2">
        <w:t>improving the consumer</w:t>
      </w:r>
      <w:r w:rsidR="003B3FA6">
        <w:t>'</w:t>
      </w:r>
      <w:r w:rsidR="00D76AA2">
        <w:t>s dining experience</w:t>
      </w:r>
      <w:r w:rsidRPr="00470CF0">
        <w:t xml:space="preserve">. </w:t>
      </w:r>
      <w:r>
        <w:t>D</w:t>
      </w:r>
      <w:r w:rsidRPr="00470CF0">
        <w:t>ocumented policies</w:t>
      </w:r>
      <w:r>
        <w:t xml:space="preserve"> were in place</w:t>
      </w:r>
      <w:r w:rsidRPr="00470CF0">
        <w:t xml:space="preserve"> </w:t>
      </w:r>
      <w:r>
        <w:t>for</w:t>
      </w:r>
      <w:r w:rsidRPr="00470CF0">
        <w:t xml:space="preserve"> using feedback and complaints information to identify areas for continuous improvement</w:t>
      </w:r>
      <w:r>
        <w:t>.</w:t>
      </w:r>
    </w:p>
    <w:p w14:paraId="44ECF7DE" w14:textId="51C85BFB" w:rsidR="002B0C90" w:rsidRPr="00712752" w:rsidRDefault="002B0C90" w:rsidP="0036130C">
      <w:pPr>
        <w:pStyle w:val="NormalArial"/>
      </w:pPr>
      <w:r w:rsidRPr="00712752">
        <w:br w:type="page"/>
      </w:r>
    </w:p>
    <w:p w14:paraId="44ECF7D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4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2126"/>
      </w:tblGrid>
      <w:tr w:rsidR="00FC045E" w:rsidRPr="00996FAF" w14:paraId="44ECF7E2" w14:textId="77777777" w:rsidTr="007152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44ECF7E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6" w:type="dxa"/>
          </w:tcPr>
          <w:p w14:paraId="44ECF7E1"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4ECF7E6"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E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44ECF7E4"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6" w:type="dxa"/>
            <w:shd w:val="clear" w:color="auto" w:fill="auto"/>
            <w:vAlign w:val="top"/>
          </w:tcPr>
          <w:p w14:paraId="44ECF7E5" w14:textId="2EE4094E" w:rsidR="00FC045E" w:rsidRPr="00996FAF" w:rsidRDefault="007E2D1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9C207A">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44ECF7EA" w14:textId="77777777" w:rsidTr="00715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E7"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44ECF7E8"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6" w:type="dxa"/>
            <w:shd w:val="clear" w:color="auto" w:fill="auto"/>
            <w:vAlign w:val="top"/>
          </w:tcPr>
          <w:p w14:paraId="44ECF7E9" w14:textId="754FFAE3" w:rsidR="00FC045E" w:rsidRPr="00996FAF" w:rsidRDefault="007E2D14"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9C207A">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44ECF7EE"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EB"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44ECF7EC"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6" w:type="dxa"/>
            <w:shd w:val="clear" w:color="auto" w:fill="auto"/>
            <w:vAlign w:val="top"/>
          </w:tcPr>
          <w:p w14:paraId="44ECF7ED" w14:textId="1FBAD7B4" w:rsidR="00FC045E" w:rsidRPr="00996FAF" w:rsidRDefault="007E2D1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9C207A">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44ECF7F2" w14:textId="77777777" w:rsidTr="00715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EF"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44ECF7F0"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6" w:type="dxa"/>
            <w:shd w:val="clear" w:color="auto" w:fill="auto"/>
            <w:vAlign w:val="top"/>
          </w:tcPr>
          <w:p w14:paraId="44ECF7F1" w14:textId="2105F061" w:rsidR="00FC045E" w:rsidRPr="00996FAF" w:rsidRDefault="007E2D14"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9C207A">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44ECF7F6" w14:textId="77777777" w:rsidTr="0071526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ECF7F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44ECF7F4" w14:textId="3D6A4729"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w:t>
            </w:r>
            <w:r w:rsidR="005E6707">
              <w:rPr>
                <w:rFonts w:ascii="Arial" w:hAnsi="Arial" w:cs="Arial"/>
              </w:rPr>
              <w:t>,</w:t>
            </w:r>
            <w:r w:rsidRPr="00996FAF">
              <w:rPr>
                <w:rFonts w:ascii="Arial" w:hAnsi="Arial" w:cs="Arial"/>
              </w:rPr>
              <w:t xml:space="preserve"> and review of the performance of each member of the workforce is undertaken.</w:t>
            </w:r>
          </w:p>
        </w:tc>
        <w:tc>
          <w:tcPr>
            <w:tcW w:w="2126" w:type="dxa"/>
            <w:shd w:val="clear" w:color="auto" w:fill="auto"/>
            <w:vAlign w:val="top"/>
          </w:tcPr>
          <w:p w14:paraId="44ECF7F5" w14:textId="64129D7F" w:rsidR="00FC045E" w:rsidRPr="00996FAF" w:rsidRDefault="007E2D14"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9C207A">
                  <w:rPr>
                    <w:rFonts w:ascii="Arial" w:hAnsi="Arial" w:cs="Arial"/>
                    <w:color w:val="auto"/>
                  </w:rPr>
                  <w:t>Compliant</w:t>
                </w:r>
              </w:sdtContent>
            </w:sdt>
            <w:r w:rsidR="00FC045E" w:rsidRPr="00996FAF" w:rsidDel="007F3947">
              <w:rPr>
                <w:rFonts w:ascii="Arial" w:hAnsi="Arial" w:cs="Arial"/>
                <w:color w:val="0000FF"/>
              </w:rPr>
              <w:t xml:space="preserve"> </w:t>
            </w:r>
          </w:p>
        </w:tc>
      </w:tr>
    </w:tbl>
    <w:p w14:paraId="44ECF7F7" w14:textId="77777777" w:rsidR="002B0C90" w:rsidRDefault="002B0C90" w:rsidP="002B0C90">
      <w:pPr>
        <w:pStyle w:val="Heading20"/>
      </w:pPr>
      <w:r>
        <w:t>Findings</w:t>
      </w:r>
    </w:p>
    <w:p w14:paraId="730EAB0C" w14:textId="3CF64BA3" w:rsidR="009C207A" w:rsidRPr="009C207A" w:rsidRDefault="009C207A" w:rsidP="009C207A">
      <w:pPr>
        <w:pStyle w:val="NormalArial"/>
      </w:pPr>
      <w:r w:rsidRPr="009C207A">
        <w:t xml:space="preserve">Consumers and </w:t>
      </w:r>
      <w:r w:rsidRPr="00B30DF6">
        <w:t xml:space="preserve">representatives </w:t>
      </w:r>
      <w:r w:rsidR="001F084E">
        <w:t>confirmed</w:t>
      </w:r>
      <w:r w:rsidR="008A1DD0" w:rsidRPr="00B30DF6">
        <w:t xml:space="preserve"> </w:t>
      </w:r>
      <w:r w:rsidRPr="00B30DF6">
        <w:t xml:space="preserve">the consumer’s current needs </w:t>
      </w:r>
      <w:r w:rsidR="00413BB8" w:rsidRPr="00B30DF6">
        <w:t>were</w:t>
      </w:r>
      <w:r w:rsidRPr="00B30DF6">
        <w:t xml:space="preserve"> being met. </w:t>
      </w:r>
      <w:r w:rsidR="008C5666" w:rsidRPr="00B30DF6">
        <w:t>S</w:t>
      </w:r>
      <w:r w:rsidRPr="00B30DF6">
        <w:t>taff w</w:t>
      </w:r>
      <w:r w:rsidR="005E6707" w:rsidRPr="00B30DF6">
        <w:t>as</w:t>
      </w:r>
      <w:r w:rsidRPr="00B30DF6">
        <w:t xml:space="preserve"> </w:t>
      </w:r>
      <w:r w:rsidR="008C5666" w:rsidRPr="00B30DF6">
        <w:t xml:space="preserve">observed to be </w:t>
      </w:r>
      <w:r w:rsidRPr="00B30DF6">
        <w:t>available when consumers</w:t>
      </w:r>
      <w:r w:rsidRPr="009C207A">
        <w:t xml:space="preserve"> need</w:t>
      </w:r>
      <w:r>
        <w:t>ed</w:t>
      </w:r>
      <w:r w:rsidRPr="009C207A">
        <w:t xml:space="preserve"> them. Staff said agency staff </w:t>
      </w:r>
      <w:r>
        <w:t>were</w:t>
      </w:r>
      <w:r w:rsidRPr="009C207A">
        <w:t xml:space="preserve"> used to fill shifts if needed. Rostering documen</w:t>
      </w:r>
      <w:r w:rsidR="005E6707">
        <w:t>ta</w:t>
      </w:r>
      <w:r w:rsidRPr="009C207A">
        <w:t>t</w:t>
      </w:r>
      <w:r w:rsidR="008C5666">
        <w:t>ion</w:t>
      </w:r>
      <w:r w:rsidRPr="009C207A">
        <w:t xml:space="preserve"> showed </w:t>
      </w:r>
      <w:r w:rsidR="003C3DF1">
        <w:t xml:space="preserve">some </w:t>
      </w:r>
      <w:r w:rsidRPr="009C207A">
        <w:t>unfilled shifts</w:t>
      </w:r>
      <w:r w:rsidR="003C3DF1">
        <w:t>,</w:t>
      </w:r>
      <w:r w:rsidRPr="009C207A">
        <w:t xml:space="preserve"> however, options </w:t>
      </w:r>
      <w:r w:rsidR="003C3DF1">
        <w:t xml:space="preserve">such as redeploying staff were used to </w:t>
      </w:r>
      <w:r w:rsidRPr="009C207A">
        <w:t xml:space="preserve">ensure consumer care needs </w:t>
      </w:r>
      <w:r w:rsidR="003C3DF1">
        <w:t>were</w:t>
      </w:r>
      <w:r w:rsidRPr="009C207A">
        <w:t xml:space="preserve"> met</w:t>
      </w:r>
      <w:r>
        <w:t>.</w:t>
      </w:r>
    </w:p>
    <w:p w14:paraId="68CC9608" w14:textId="0B848BEC" w:rsidR="00AB24D7" w:rsidRDefault="00AB24D7" w:rsidP="00AB24D7">
      <w:pPr>
        <w:pStyle w:val="NormalArial"/>
      </w:pPr>
      <w:r>
        <w:t>C</w:t>
      </w:r>
      <w:r w:rsidRPr="00AB24D7">
        <w:t xml:space="preserve">onsumers and representatives said staff </w:t>
      </w:r>
      <w:r>
        <w:t>were</w:t>
      </w:r>
      <w:r w:rsidRPr="00AB24D7">
        <w:t xml:space="preserve"> kind, caring</w:t>
      </w:r>
      <w:r w:rsidR="00792075">
        <w:t>,</w:t>
      </w:r>
      <w:r w:rsidRPr="00AB24D7">
        <w:t xml:space="preserve"> and gentle when deliver</w:t>
      </w:r>
      <w:r>
        <w:t>ing</w:t>
      </w:r>
      <w:r w:rsidRPr="00AB24D7">
        <w:t xml:space="preserve"> care and services. Interactions observed appeared kind, caring</w:t>
      </w:r>
      <w:r w:rsidR="001F084E">
        <w:t>,</w:t>
      </w:r>
      <w:r w:rsidRPr="00AB24D7">
        <w:t xml:space="preserve"> and respectful of each consumer’s identity, culture, and diversity. </w:t>
      </w:r>
      <w:r>
        <w:t>S</w:t>
      </w:r>
      <w:r w:rsidRPr="00AB24D7">
        <w:t xml:space="preserve">taff </w:t>
      </w:r>
      <w:r w:rsidR="00BD2513">
        <w:t xml:space="preserve">described colleagues as </w:t>
      </w:r>
      <w:r w:rsidRPr="00AB24D7">
        <w:t>kind</w:t>
      </w:r>
      <w:r w:rsidR="003C3DF1">
        <w:t xml:space="preserve">, </w:t>
      </w:r>
      <w:r w:rsidRPr="00AB24D7">
        <w:t xml:space="preserve">caring and </w:t>
      </w:r>
      <w:r w:rsidR="007A3AA3">
        <w:t xml:space="preserve">said </w:t>
      </w:r>
      <w:r w:rsidRPr="00AB24D7">
        <w:t xml:space="preserve">the behaviours expected of staff </w:t>
      </w:r>
      <w:r w:rsidR="003C3DF1">
        <w:t xml:space="preserve">were documented </w:t>
      </w:r>
      <w:r w:rsidRPr="00AB24D7">
        <w:t xml:space="preserve">in the code of conduct and in the </w:t>
      </w:r>
      <w:r w:rsidR="003C3DF1">
        <w:t>employee pocket guide</w:t>
      </w:r>
      <w:r w:rsidRPr="00AB24D7">
        <w:t xml:space="preserve">. </w:t>
      </w:r>
    </w:p>
    <w:p w14:paraId="6107D196" w14:textId="13B33A1D" w:rsidR="00AB24D7" w:rsidRDefault="00AB24D7" w:rsidP="00AB24D7">
      <w:pPr>
        <w:pStyle w:val="NormalArial"/>
      </w:pPr>
      <w:r w:rsidRPr="00AB24D7">
        <w:t>Consumers and representatives fe</w:t>
      </w:r>
      <w:r>
        <w:t>lt</w:t>
      </w:r>
      <w:r w:rsidRPr="00AB24D7">
        <w:t xml:space="preserve"> confident staff </w:t>
      </w:r>
      <w:r w:rsidR="00413BB8">
        <w:t>were</w:t>
      </w:r>
      <w:r w:rsidRPr="00AB24D7">
        <w:t xml:space="preserve"> sufficiently skilled to meet their care needs. </w:t>
      </w:r>
      <w:r w:rsidR="002A571C">
        <w:t xml:space="preserve">Management </w:t>
      </w:r>
      <w:r w:rsidRPr="00AB24D7">
        <w:t xml:space="preserve">detailed processes for ensuring the workforce </w:t>
      </w:r>
      <w:r w:rsidR="00413BB8">
        <w:t>was</w:t>
      </w:r>
      <w:r w:rsidRPr="00AB24D7">
        <w:t xml:space="preserve"> competent and ha</w:t>
      </w:r>
      <w:r>
        <w:t>d</w:t>
      </w:r>
      <w:r w:rsidRPr="00AB24D7">
        <w:t xml:space="preserve"> the qualifications </w:t>
      </w:r>
      <w:r w:rsidR="001437F3">
        <w:t>and</w:t>
      </w:r>
      <w:r w:rsidRPr="00AB24D7">
        <w:t xml:space="preserve"> knowledge to effectively perform their roles</w:t>
      </w:r>
      <w:r w:rsidR="003C3DF1">
        <w:t xml:space="preserve"> with staff confirming annual mandatory competencies were completed.</w:t>
      </w:r>
      <w:r w:rsidRPr="00AB24D7">
        <w:t xml:space="preserve"> </w:t>
      </w:r>
      <w:r w:rsidR="003C3DF1">
        <w:t xml:space="preserve">Position descriptions </w:t>
      </w:r>
      <w:r w:rsidR="00AB5E88">
        <w:t>describ</w:t>
      </w:r>
      <w:r w:rsidR="003C3DF1">
        <w:t>ed</w:t>
      </w:r>
      <w:r w:rsidR="00AB5E88">
        <w:t xml:space="preserve"> the </w:t>
      </w:r>
      <w:r w:rsidRPr="00AB24D7">
        <w:t xml:space="preserve">key qualifications and knowledge requirements of each role. </w:t>
      </w:r>
    </w:p>
    <w:p w14:paraId="6C02FBE9" w14:textId="2A269C71" w:rsidR="00457D6C" w:rsidRPr="00457D6C" w:rsidRDefault="00457D6C" w:rsidP="00457D6C">
      <w:pPr>
        <w:pStyle w:val="NormalArial"/>
      </w:pPr>
      <w:r w:rsidRPr="00457D6C">
        <w:t xml:space="preserve">Consumers said </w:t>
      </w:r>
      <w:r w:rsidR="008064EC">
        <w:t xml:space="preserve">the </w:t>
      </w:r>
      <w:r w:rsidRPr="00457D6C">
        <w:t>staff kn</w:t>
      </w:r>
      <w:r>
        <w:t>ew</w:t>
      </w:r>
      <w:r w:rsidRPr="00457D6C">
        <w:t xml:space="preserve"> what they </w:t>
      </w:r>
      <w:r>
        <w:t xml:space="preserve">were </w:t>
      </w:r>
      <w:r w:rsidRPr="00457D6C">
        <w:t xml:space="preserve">doing. </w:t>
      </w:r>
      <w:r w:rsidR="008D059E">
        <w:t xml:space="preserve">Staff described the orientation process and training requirements, both mandatory and those specific to their role. </w:t>
      </w:r>
      <w:r w:rsidRPr="00457D6C">
        <w:t xml:space="preserve">Documents </w:t>
      </w:r>
      <w:r>
        <w:t xml:space="preserve">reviewed </w:t>
      </w:r>
      <w:r w:rsidRPr="00457D6C">
        <w:t>demonstrated staff training ensure</w:t>
      </w:r>
      <w:r>
        <w:t>d</w:t>
      </w:r>
      <w:r w:rsidRPr="00457D6C">
        <w:t xml:space="preserve"> they ha</w:t>
      </w:r>
      <w:r>
        <w:t>d</w:t>
      </w:r>
      <w:r w:rsidRPr="00457D6C">
        <w:t xml:space="preserve"> the knowledge to deliver the outcomes required by these standards. Documents reviewed demonstrated high completion rates of required training completed by staff.</w:t>
      </w:r>
    </w:p>
    <w:p w14:paraId="44ECF7F9" w14:textId="76F8A5A3" w:rsidR="002B0C90" w:rsidRPr="00262C0B" w:rsidRDefault="00E10F41" w:rsidP="0036130C">
      <w:pPr>
        <w:pStyle w:val="NormalArial"/>
      </w:pPr>
      <w:r>
        <w:t xml:space="preserve">The service </w:t>
      </w:r>
      <w:r w:rsidR="005940F0">
        <w:t>confirmed s</w:t>
      </w:r>
      <w:r w:rsidR="00457D6C" w:rsidRPr="00457D6C">
        <w:t xml:space="preserve">taff performance reviews were undertaken periodically throughout the six-month probation </w:t>
      </w:r>
      <w:r w:rsidR="00F531B8">
        <w:t>after employment</w:t>
      </w:r>
      <w:r w:rsidR="003F6A62">
        <w:t xml:space="preserve">, </w:t>
      </w:r>
      <w:r w:rsidR="00457D6C" w:rsidRPr="00457D6C">
        <w:t xml:space="preserve">then performance appraisals </w:t>
      </w:r>
      <w:r w:rsidR="005940F0">
        <w:t xml:space="preserve">were </w:t>
      </w:r>
      <w:r w:rsidR="00457D6C" w:rsidRPr="00457D6C">
        <w:t>completed annually on the individual staff anniversary dates. Staff said they undert</w:t>
      </w:r>
      <w:r w:rsidR="00955B69">
        <w:t>ook</w:t>
      </w:r>
      <w:r w:rsidR="00457D6C" w:rsidRPr="00457D6C">
        <w:t xml:space="preserve"> performance appraisals and staff files evidence</w:t>
      </w:r>
      <w:r w:rsidR="00CF290D">
        <w:t>d</w:t>
      </w:r>
      <w:r w:rsidR="00457D6C" w:rsidRPr="00457D6C">
        <w:t xml:space="preserve"> probation period performance reviews and annual appraisals being completed with staff. </w:t>
      </w:r>
      <w:r w:rsidR="00955B69" w:rsidRPr="00955B69">
        <w:t xml:space="preserve">Appraisal dates </w:t>
      </w:r>
      <w:r w:rsidR="00955B69">
        <w:t>were</w:t>
      </w:r>
      <w:r w:rsidR="00955B69" w:rsidRPr="00955B69">
        <w:t xml:space="preserve"> tracked through the rostering platform system and monitored by the service.</w:t>
      </w:r>
      <w:r w:rsidR="002B0C90">
        <w:br w:type="page"/>
      </w:r>
    </w:p>
    <w:p w14:paraId="44ECF7F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4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2126"/>
      </w:tblGrid>
      <w:tr w:rsidR="00FC045E" w:rsidRPr="00996FAF" w14:paraId="44ECF7FD" w14:textId="77777777" w:rsidTr="007152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44ECF7F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126" w:type="dxa"/>
          </w:tcPr>
          <w:p w14:paraId="44ECF7F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4ECF801" w14:textId="77777777" w:rsidTr="0071526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4ECF7F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44ECF7FF"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126" w:type="dxa"/>
            <w:shd w:val="clear" w:color="auto" w:fill="auto"/>
            <w:vAlign w:val="top"/>
          </w:tcPr>
          <w:p w14:paraId="44ECF800" w14:textId="730171A2" w:rsidR="00FC045E" w:rsidRPr="00996FAF" w:rsidRDefault="007E2D1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955B69">
                  <w:rPr>
                    <w:rFonts w:ascii="Arial" w:hAnsi="Arial" w:cs="Arial"/>
                    <w:color w:val="auto"/>
                  </w:rPr>
                  <w:t>Compliant</w:t>
                </w:r>
              </w:sdtContent>
            </w:sdt>
          </w:p>
        </w:tc>
      </w:tr>
      <w:tr w:rsidR="00FC045E" w:rsidRPr="00996FAF" w14:paraId="44ECF805" w14:textId="77777777" w:rsidTr="00715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4ECF802"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44ECF803"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126" w:type="dxa"/>
            <w:shd w:val="clear" w:color="auto" w:fill="auto"/>
            <w:vAlign w:val="top"/>
          </w:tcPr>
          <w:p w14:paraId="44ECF804" w14:textId="2762A07F" w:rsidR="00FC045E" w:rsidRPr="00996FAF" w:rsidRDefault="007E2D14"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955B69">
                  <w:rPr>
                    <w:rFonts w:ascii="Arial" w:hAnsi="Arial" w:cs="Arial"/>
                    <w:color w:val="auto"/>
                  </w:rPr>
                  <w:t>Compliant</w:t>
                </w:r>
              </w:sdtContent>
            </w:sdt>
          </w:p>
        </w:tc>
      </w:tr>
      <w:tr w:rsidR="00FC045E" w:rsidRPr="00996FAF" w14:paraId="44ECF80F" w14:textId="77777777" w:rsidTr="0071526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4ECF806"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44ECF807"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44ECF808"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44ECF809"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44ECF80A"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44ECF80B"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44ECF80C"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44ECF80D"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126" w:type="dxa"/>
            <w:shd w:val="clear" w:color="auto" w:fill="auto"/>
            <w:vAlign w:val="top"/>
          </w:tcPr>
          <w:p w14:paraId="44ECF80E" w14:textId="4A66EBE7" w:rsidR="00FC045E" w:rsidRPr="00996FAF" w:rsidRDefault="007E2D1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955B69">
                  <w:rPr>
                    <w:rFonts w:ascii="Arial" w:hAnsi="Arial" w:cs="Arial"/>
                    <w:color w:val="auto"/>
                  </w:rPr>
                  <w:t>Compliant</w:t>
                </w:r>
              </w:sdtContent>
            </w:sdt>
          </w:p>
        </w:tc>
      </w:tr>
      <w:tr w:rsidR="00FC045E" w:rsidRPr="00996FAF" w14:paraId="44ECF817" w14:textId="77777777" w:rsidTr="00715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4ECF810"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44ECF811"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44ECF812"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44ECF813"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44ECF814"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44ECF815"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126" w:type="dxa"/>
            <w:shd w:val="clear" w:color="auto" w:fill="auto"/>
            <w:vAlign w:val="top"/>
          </w:tcPr>
          <w:p w14:paraId="44ECF816" w14:textId="41C18943" w:rsidR="00FC045E" w:rsidRPr="00996FAF" w:rsidRDefault="007E2D14"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955B69">
                  <w:rPr>
                    <w:rFonts w:ascii="Arial" w:hAnsi="Arial" w:cs="Arial"/>
                    <w:color w:val="auto"/>
                  </w:rPr>
                  <w:t>Compliant</w:t>
                </w:r>
              </w:sdtContent>
            </w:sdt>
          </w:p>
        </w:tc>
      </w:tr>
      <w:tr w:rsidR="00FC045E" w:rsidRPr="00996FAF" w14:paraId="44ECF81E" w14:textId="77777777" w:rsidTr="0071526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4ECF818"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44ECF81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44ECF81A"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44ECF81B"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44ECF81C"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126" w:type="dxa"/>
            <w:shd w:val="clear" w:color="auto" w:fill="auto"/>
            <w:vAlign w:val="top"/>
          </w:tcPr>
          <w:p w14:paraId="44ECF81D" w14:textId="11BDC23D" w:rsidR="00FC045E" w:rsidRPr="00996FAF" w:rsidRDefault="007E2D14"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955B69">
                  <w:rPr>
                    <w:rFonts w:ascii="Arial" w:hAnsi="Arial" w:cs="Arial"/>
                    <w:color w:val="auto"/>
                  </w:rPr>
                  <w:t>Compliant</w:t>
                </w:r>
              </w:sdtContent>
            </w:sdt>
          </w:p>
        </w:tc>
      </w:tr>
    </w:tbl>
    <w:p w14:paraId="44ECF81F" w14:textId="77777777" w:rsidR="00D87E7C" w:rsidRDefault="00D87E7C" w:rsidP="00D87E7C">
      <w:pPr>
        <w:pStyle w:val="Heading20"/>
      </w:pPr>
      <w:r w:rsidRPr="00996FAF">
        <w:t>Findings</w:t>
      </w:r>
    </w:p>
    <w:p w14:paraId="200E58B3" w14:textId="7A07C486" w:rsidR="00955B69" w:rsidRPr="00955B69" w:rsidRDefault="00955B69" w:rsidP="00955B69">
      <w:pPr>
        <w:pStyle w:val="NormalArial"/>
      </w:pPr>
      <w:r w:rsidRPr="00955B69">
        <w:t xml:space="preserve">Consumers </w:t>
      </w:r>
      <w:r>
        <w:t>felt</w:t>
      </w:r>
      <w:r w:rsidRPr="00955B69">
        <w:t xml:space="preserve"> they </w:t>
      </w:r>
      <w:r>
        <w:t>were</w:t>
      </w:r>
      <w:r w:rsidRPr="00955B69">
        <w:t xml:space="preserve"> involved in the development and delivery of care provided.</w:t>
      </w:r>
      <w:r>
        <w:t xml:space="preserve"> </w:t>
      </w:r>
      <w:r w:rsidRPr="00955B69">
        <w:t xml:space="preserve">Management detailed the process by which consumers </w:t>
      </w:r>
      <w:r>
        <w:t>were</w:t>
      </w:r>
      <w:r w:rsidRPr="00955B69">
        <w:t xml:space="preserve"> engaged to partner in the development, delivery</w:t>
      </w:r>
      <w:r w:rsidR="00CC3328">
        <w:t>,</w:t>
      </w:r>
      <w:r w:rsidRPr="00955B69">
        <w:t xml:space="preserve"> and evaluation of the care and services provided. The organisation </w:t>
      </w:r>
      <w:r w:rsidR="003C3DF1">
        <w:t>used</w:t>
      </w:r>
      <w:r w:rsidRPr="003755D7">
        <w:t xml:space="preserve"> customer experience surveys, feedback mechanisms</w:t>
      </w:r>
      <w:r w:rsidR="009B1DBB" w:rsidRPr="003755D7">
        <w:t>,</w:t>
      </w:r>
      <w:r w:rsidRPr="003755D7">
        <w:t xml:space="preserve"> and resident meetings</w:t>
      </w:r>
      <w:r w:rsidR="003C3DF1">
        <w:t xml:space="preserve"> to engage consumers</w:t>
      </w:r>
      <w:r w:rsidRPr="003755D7">
        <w:t>.</w:t>
      </w:r>
    </w:p>
    <w:p w14:paraId="12D17713" w14:textId="6A16DB54" w:rsidR="00955B69" w:rsidRDefault="00955B69" w:rsidP="00955B69">
      <w:pPr>
        <w:pStyle w:val="NormalArial"/>
      </w:pPr>
      <w:r>
        <w:t>C</w:t>
      </w:r>
      <w:r w:rsidRPr="00955B69">
        <w:t>onsumers and representatives felt the organisation promote</w:t>
      </w:r>
      <w:r w:rsidR="00F93B09">
        <w:t>d</w:t>
      </w:r>
      <w:r w:rsidRPr="00955B69">
        <w:t xml:space="preserve"> a culture of safe, inclusive, and quality care and </w:t>
      </w:r>
      <w:r>
        <w:t>was</w:t>
      </w:r>
      <w:r w:rsidRPr="00955B69">
        <w:t xml:space="preserve"> accountable for its delivery. </w:t>
      </w:r>
      <w:r w:rsidR="009E6697">
        <w:t>T</w:t>
      </w:r>
      <w:r w:rsidRPr="00955B69">
        <w:t>he governing body</w:t>
      </w:r>
      <w:r w:rsidR="00F67357">
        <w:t>’s</w:t>
      </w:r>
      <w:r w:rsidRPr="00955B69">
        <w:t xml:space="preserve"> promot</w:t>
      </w:r>
      <w:r w:rsidR="00F67357">
        <w:t xml:space="preserve">ion of </w:t>
      </w:r>
      <w:r w:rsidRPr="00955B69">
        <w:t>a culture of safe, inclusive, and quality care and services</w:t>
      </w:r>
      <w:r w:rsidR="007F5D4D">
        <w:t xml:space="preserve"> was </w:t>
      </w:r>
      <w:r w:rsidRPr="00955B69">
        <w:t xml:space="preserve">evident in committee reports and consumer engagement information. Regular reports </w:t>
      </w:r>
      <w:r>
        <w:t>were</w:t>
      </w:r>
      <w:r w:rsidRPr="00955B69">
        <w:t xml:space="preserve"> submitted by the service to the governing body </w:t>
      </w:r>
      <w:r w:rsidRPr="00955B69">
        <w:lastRenderedPageBreak/>
        <w:t>through committees</w:t>
      </w:r>
      <w:r w:rsidR="00946951">
        <w:t xml:space="preserve"> and </w:t>
      </w:r>
      <w:r w:rsidRPr="00955B69">
        <w:t>include</w:t>
      </w:r>
      <w:r>
        <w:t>d</w:t>
      </w:r>
      <w:r w:rsidRPr="00955B69">
        <w:t xml:space="preserve"> information about clinical and quality indicators, critical incidents, SIRS reports, feedback and complaints</w:t>
      </w:r>
      <w:r w:rsidR="00960BE7">
        <w:t>,</w:t>
      </w:r>
      <w:r w:rsidRPr="00955B69">
        <w:t xml:space="preserve"> and continuous improvement.</w:t>
      </w:r>
    </w:p>
    <w:p w14:paraId="7C822D7B" w14:textId="6EA202B1" w:rsidR="00955B69" w:rsidRDefault="0034072F" w:rsidP="00955B69">
      <w:pPr>
        <w:pStyle w:val="NormalArial"/>
      </w:pPr>
      <w:r>
        <w:t>D</w:t>
      </w:r>
      <w:r w:rsidRPr="0034072F">
        <w:t xml:space="preserve">ocumentation </w:t>
      </w:r>
      <w:r>
        <w:t xml:space="preserve">showed </w:t>
      </w:r>
      <w:r w:rsidRPr="0034072F">
        <w:t>effective organisation</w:t>
      </w:r>
      <w:r w:rsidR="00250E54">
        <w:t>-</w:t>
      </w:r>
      <w:r w:rsidRPr="0034072F">
        <w:t xml:space="preserve">wide governance systems </w:t>
      </w:r>
      <w:r w:rsidR="007B259E">
        <w:t xml:space="preserve">relating to </w:t>
      </w:r>
      <w:r w:rsidRPr="0034072F">
        <w:t xml:space="preserve">areas including but not limited to, continuous improvement, workforce governance, and feedback and complaints. Consumers and representatives </w:t>
      </w:r>
      <w:r w:rsidR="003877C3">
        <w:t xml:space="preserve">stated </w:t>
      </w:r>
      <w:r w:rsidRPr="0034072F">
        <w:t>they felt the service encourage</w:t>
      </w:r>
      <w:r>
        <w:t>d</w:t>
      </w:r>
      <w:r w:rsidRPr="0034072F">
        <w:t xml:space="preserve"> feedback and complaints and use</w:t>
      </w:r>
      <w:r>
        <w:t>d</w:t>
      </w:r>
      <w:r w:rsidRPr="0034072F">
        <w:t xml:space="preserve"> th</w:t>
      </w:r>
      <w:r>
        <w:t>e</w:t>
      </w:r>
      <w:r w:rsidRPr="0034072F">
        <w:t xml:space="preserve"> information for continuous improvement. Staff describe</w:t>
      </w:r>
      <w:r>
        <w:t>d</w:t>
      </w:r>
      <w:r w:rsidRPr="0034072F">
        <w:t xml:space="preserve"> key principles of the organisation</w:t>
      </w:r>
      <w:r w:rsidR="00C23AEA">
        <w:t>-</w:t>
      </w:r>
      <w:r w:rsidRPr="0034072F">
        <w:t xml:space="preserve">wide governance systems such as feedback and complaints, and regulatory compliance. </w:t>
      </w:r>
      <w:r>
        <w:t>P</w:t>
      </w:r>
      <w:r w:rsidRPr="0034072F">
        <w:t>olicies and procedures detail</w:t>
      </w:r>
      <w:r>
        <w:t>ed</w:t>
      </w:r>
      <w:r w:rsidRPr="0034072F">
        <w:t xml:space="preserve"> processes around each governance system to guide staff practice.</w:t>
      </w:r>
    </w:p>
    <w:p w14:paraId="2E469C15" w14:textId="1BA97990" w:rsidR="0034072F" w:rsidRDefault="0034072F" w:rsidP="00955B69">
      <w:pPr>
        <w:pStyle w:val="NormalArial"/>
      </w:pPr>
      <w:r>
        <w:t>R</w:t>
      </w:r>
      <w:r w:rsidRPr="0034072F">
        <w:t>isk management systems</w:t>
      </w:r>
      <w:r>
        <w:t xml:space="preserve"> were</w:t>
      </w:r>
      <w:r w:rsidRPr="0034072F">
        <w:t xml:space="preserve"> implemented to monitor and assess high</w:t>
      </w:r>
      <w:r w:rsidR="006E5FFD">
        <w:t>-</w:t>
      </w:r>
      <w:r w:rsidRPr="0034072F">
        <w:t>impact or high</w:t>
      </w:r>
      <w:r w:rsidR="006E5FFD">
        <w:t>-</w:t>
      </w:r>
      <w:r w:rsidRPr="0034072F">
        <w:t xml:space="preserve">prevalence risks associated with </w:t>
      </w:r>
      <w:r w:rsidR="006E5FFD">
        <w:t xml:space="preserve">the </w:t>
      </w:r>
      <w:r w:rsidRPr="0034072F">
        <w:t xml:space="preserve">care of consumers. Risks </w:t>
      </w:r>
      <w:r>
        <w:t>were</w:t>
      </w:r>
      <w:r w:rsidRPr="0034072F">
        <w:t xml:space="preserve"> reported, escalated, and reviewed by management at the service level and the organisation’s executive management including the Board. Feedback </w:t>
      </w:r>
      <w:r>
        <w:t>was</w:t>
      </w:r>
      <w:r w:rsidRPr="0034072F">
        <w:t xml:space="preserve"> communicated through service and organisation meetings leading to improvements to care and services for consumers. Staff explain</w:t>
      </w:r>
      <w:r>
        <w:t>ed</w:t>
      </w:r>
      <w:r w:rsidRPr="0034072F">
        <w:t xml:space="preserve"> the processes of risk management, including key areas of risk identified and mitigated, and </w:t>
      </w:r>
      <w:r w:rsidR="00D236A8">
        <w:t xml:space="preserve">the </w:t>
      </w:r>
      <w:r w:rsidRPr="0034072F">
        <w:t xml:space="preserve">use of the incident management system. </w:t>
      </w:r>
    </w:p>
    <w:p w14:paraId="2386B7ED" w14:textId="36E10A44" w:rsidR="0034072F" w:rsidRPr="0034072F" w:rsidRDefault="0034072F" w:rsidP="0034072F">
      <w:pPr>
        <w:pStyle w:val="NormalArial"/>
      </w:pPr>
      <w:r>
        <w:t xml:space="preserve">A </w:t>
      </w:r>
      <w:r w:rsidRPr="0034072F">
        <w:t xml:space="preserve">documented clinical governance framework </w:t>
      </w:r>
      <w:r>
        <w:t>was</w:t>
      </w:r>
      <w:r w:rsidRPr="0034072F">
        <w:t xml:space="preserve"> implemented at the service and management and staff appl</w:t>
      </w:r>
      <w:r w:rsidR="006C2A45">
        <w:t>ied</w:t>
      </w:r>
      <w:r w:rsidRPr="0034072F">
        <w:t xml:space="preserve"> the principles of the framework when providing clinical care. Staff described processes</w:t>
      </w:r>
      <w:r w:rsidR="00D236A8">
        <w:t xml:space="preserve"> </w:t>
      </w:r>
      <w:r w:rsidR="00666A87">
        <w:t xml:space="preserve">included in </w:t>
      </w:r>
      <w:r w:rsidRPr="0034072F">
        <w:t>the clinical governance framework</w:t>
      </w:r>
      <w:r w:rsidR="006F6847">
        <w:t>,</w:t>
      </w:r>
      <w:r w:rsidRPr="0034072F">
        <w:t xml:space="preserve"> such as minimising restrictive practices, implementing antimicrobial stewardship strategies</w:t>
      </w:r>
      <w:r w:rsidR="00D2233C">
        <w:t>,</w:t>
      </w:r>
      <w:r w:rsidRPr="0034072F">
        <w:t xml:space="preserve"> and providing open disclosure to consumers and representatives when </w:t>
      </w:r>
      <w:r w:rsidRPr="006F6847">
        <w:t xml:space="preserve">things </w:t>
      </w:r>
      <w:r w:rsidR="00010401" w:rsidRPr="006F6847">
        <w:t xml:space="preserve">went </w:t>
      </w:r>
      <w:r w:rsidRPr="006F6847">
        <w:t xml:space="preserve">wrong. </w:t>
      </w:r>
      <w:r w:rsidR="00010401" w:rsidRPr="006F6847">
        <w:t>D</w:t>
      </w:r>
      <w:r w:rsidRPr="006F6847">
        <w:t>ocumentation</w:t>
      </w:r>
      <w:r w:rsidR="00010401" w:rsidRPr="006F6847">
        <w:t xml:space="preserve"> reviewed</w:t>
      </w:r>
      <w:r w:rsidR="003266D4" w:rsidRPr="006F6847">
        <w:t>,</w:t>
      </w:r>
      <w:r w:rsidRPr="006F6847">
        <w:t xml:space="preserve"> such as committee meeting minutes</w:t>
      </w:r>
      <w:r w:rsidR="003266D4" w:rsidRPr="006F6847">
        <w:t>,</w:t>
      </w:r>
      <w:r w:rsidRPr="006F6847">
        <w:t xml:space="preserve"> discussed the key areas</w:t>
      </w:r>
      <w:r w:rsidRPr="0034072F">
        <w:t xml:space="preserve"> and strategies for implementing this framework.</w:t>
      </w:r>
    </w:p>
    <w:sectPr w:rsidR="0034072F" w:rsidRPr="0034072F"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ECF826" w14:textId="77777777" w:rsidR="00D3157C" w:rsidRDefault="00D3157C" w:rsidP="00D71F88">
      <w:pPr>
        <w:spacing w:after="0"/>
      </w:pPr>
      <w:r>
        <w:separator/>
      </w:r>
    </w:p>
  </w:endnote>
  <w:endnote w:type="continuationSeparator" w:id="0">
    <w:p w14:paraId="44ECF827" w14:textId="77777777" w:rsidR="00D3157C" w:rsidRDefault="00D3157C"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CF82A" w14:textId="77777777" w:rsidR="0017145F" w:rsidRDefault="001714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CF82B"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17145F">
      <w:rPr>
        <w:rStyle w:val="FooterBold"/>
        <w:rFonts w:ascii="Arial" w:hAnsi="Arial"/>
        <w:b w:val="0"/>
      </w:rPr>
      <w:t>Regis Frankston</w:t>
    </w:r>
    <w:r w:rsidRPr="00DF37F2">
      <w:rPr>
        <w:rStyle w:val="FooterBold"/>
        <w:rFonts w:ascii="Arial" w:hAnsi="Arial"/>
        <w:b w:val="0"/>
      </w:rPr>
      <w:tab/>
      <w:t xml:space="preserve">RPT-ACC-0122 v3.0 </w:t>
    </w:r>
  </w:p>
  <w:p w14:paraId="44ECF82C"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17145F">
      <w:rPr>
        <w:rStyle w:val="FooterBold"/>
        <w:rFonts w:ascii="Arial" w:hAnsi="Arial"/>
        <w:b w:val="0"/>
      </w:rPr>
      <w:t>3708</w:t>
    </w:r>
    <w:r w:rsidRPr="00DF37F2">
      <w:rPr>
        <w:rStyle w:val="FooterBold"/>
        <w:rFonts w:ascii="Arial" w:hAnsi="Arial"/>
        <w:b w:val="0"/>
      </w:rPr>
      <w:tab/>
      <w:t xml:space="preserve">OFFICIAL: Sensitive </w:t>
    </w:r>
  </w:p>
  <w:p w14:paraId="44ECF82D"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CF82F"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CF824" w14:textId="77777777" w:rsidR="00D3157C" w:rsidRDefault="00D3157C" w:rsidP="00D71F88">
      <w:pPr>
        <w:spacing w:after="0"/>
      </w:pPr>
      <w:r>
        <w:separator/>
      </w:r>
    </w:p>
  </w:footnote>
  <w:footnote w:type="continuationSeparator" w:id="0">
    <w:p w14:paraId="44ECF825" w14:textId="77777777" w:rsidR="00D3157C" w:rsidRDefault="00D3157C" w:rsidP="00D71F88">
      <w:pPr>
        <w:spacing w:after="0"/>
      </w:pPr>
      <w:r>
        <w:continuationSeparator/>
      </w:r>
    </w:p>
  </w:footnote>
  <w:footnote w:id="1">
    <w:p w14:paraId="44ECF834" w14:textId="4B7B9B95"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section </w:t>
      </w:r>
      <w:r w:rsidRPr="00F60828">
        <w:rPr>
          <w:rFonts w:ascii="Arial" w:hAnsi="Arial" w:cs="Arial"/>
          <w:color w:val="auto"/>
          <w:sz w:val="20"/>
          <w:szCs w:val="20"/>
        </w:rPr>
        <w:t>40A</w:t>
      </w:r>
      <w:r w:rsidR="00F60828">
        <w:rPr>
          <w:rFonts w:ascii="Arial" w:hAnsi="Arial" w:cs="Arial"/>
          <w:color w:val="0000FF"/>
          <w:sz w:val="20"/>
          <w:szCs w:val="20"/>
        </w:rPr>
        <w:t xml:space="preserve"> </w:t>
      </w:r>
      <w:r w:rsidRPr="00443CA4">
        <w:rPr>
          <w:rFonts w:ascii="Arial" w:hAnsi="Arial" w:cs="Arial"/>
          <w:sz w:val="20"/>
          <w:szCs w:val="20"/>
        </w:rPr>
        <w:t>of the Aged Care Quality and Safety Commission Rules 2018.</w:t>
      </w:r>
    </w:p>
    <w:p w14:paraId="44ECF83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CF828" w14:textId="77777777" w:rsidR="0017145F" w:rsidRDefault="001714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CF829"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44ECF830" wp14:editId="44ECF831">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CF82E" w14:textId="77777777" w:rsidR="00FA0A5B" w:rsidRDefault="00FA0A5B">
    <w:pPr>
      <w:pStyle w:val="Header"/>
    </w:pPr>
    <w:r>
      <w:rPr>
        <w:noProof/>
      </w:rPr>
      <w:drawing>
        <wp:anchor distT="0" distB="0" distL="114300" distR="114300" simplePos="0" relativeHeight="251661312" behindDoc="0" locked="0" layoutInCell="1" allowOverlap="1" wp14:anchorId="44ECF832" wp14:editId="44ECF833">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BE94CD9"/>
    <w:multiLevelType w:val="hybridMultilevel"/>
    <w:tmpl w:val="ECEEF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362D51B"/>
    <w:multiLevelType w:val="hybridMultilevel"/>
    <w:tmpl w:val="FFFFFFFF"/>
    <w:lvl w:ilvl="0" w:tplc="9570661E">
      <w:start w:val="1"/>
      <w:numFmt w:val="bullet"/>
      <w:lvlText w:val=""/>
      <w:lvlJc w:val="left"/>
      <w:pPr>
        <w:ind w:left="720" w:hanging="360"/>
      </w:pPr>
      <w:rPr>
        <w:rFonts w:ascii="Symbol" w:hAnsi="Symbol" w:hint="default"/>
      </w:rPr>
    </w:lvl>
    <w:lvl w:ilvl="1" w:tplc="FC4238FA">
      <w:start w:val="1"/>
      <w:numFmt w:val="bullet"/>
      <w:lvlText w:val="o"/>
      <w:lvlJc w:val="left"/>
      <w:pPr>
        <w:ind w:left="1440" w:hanging="360"/>
      </w:pPr>
      <w:rPr>
        <w:rFonts w:ascii="Courier New" w:hAnsi="Courier New" w:hint="default"/>
      </w:rPr>
    </w:lvl>
    <w:lvl w:ilvl="2" w:tplc="5A5A8F18">
      <w:start w:val="1"/>
      <w:numFmt w:val="bullet"/>
      <w:lvlText w:val=""/>
      <w:lvlJc w:val="left"/>
      <w:pPr>
        <w:ind w:left="2160" w:hanging="360"/>
      </w:pPr>
      <w:rPr>
        <w:rFonts w:ascii="Wingdings" w:hAnsi="Wingdings" w:hint="default"/>
      </w:rPr>
    </w:lvl>
    <w:lvl w:ilvl="3" w:tplc="1A3CEF8E">
      <w:start w:val="1"/>
      <w:numFmt w:val="bullet"/>
      <w:lvlText w:val=""/>
      <w:lvlJc w:val="left"/>
      <w:pPr>
        <w:ind w:left="2880" w:hanging="360"/>
      </w:pPr>
      <w:rPr>
        <w:rFonts w:ascii="Symbol" w:hAnsi="Symbol" w:hint="default"/>
      </w:rPr>
    </w:lvl>
    <w:lvl w:ilvl="4" w:tplc="DFE616DE">
      <w:start w:val="1"/>
      <w:numFmt w:val="bullet"/>
      <w:lvlText w:val="o"/>
      <w:lvlJc w:val="left"/>
      <w:pPr>
        <w:ind w:left="3600" w:hanging="360"/>
      </w:pPr>
      <w:rPr>
        <w:rFonts w:ascii="Courier New" w:hAnsi="Courier New" w:hint="default"/>
      </w:rPr>
    </w:lvl>
    <w:lvl w:ilvl="5" w:tplc="B978C38E">
      <w:start w:val="1"/>
      <w:numFmt w:val="bullet"/>
      <w:lvlText w:val=""/>
      <w:lvlJc w:val="left"/>
      <w:pPr>
        <w:ind w:left="4320" w:hanging="360"/>
      </w:pPr>
      <w:rPr>
        <w:rFonts w:ascii="Wingdings" w:hAnsi="Wingdings" w:hint="default"/>
      </w:rPr>
    </w:lvl>
    <w:lvl w:ilvl="6" w:tplc="AB46147C">
      <w:start w:val="1"/>
      <w:numFmt w:val="bullet"/>
      <w:lvlText w:val=""/>
      <w:lvlJc w:val="left"/>
      <w:pPr>
        <w:ind w:left="5040" w:hanging="360"/>
      </w:pPr>
      <w:rPr>
        <w:rFonts w:ascii="Symbol" w:hAnsi="Symbol" w:hint="default"/>
      </w:rPr>
    </w:lvl>
    <w:lvl w:ilvl="7" w:tplc="2F9AB5AC">
      <w:start w:val="1"/>
      <w:numFmt w:val="bullet"/>
      <w:lvlText w:val="o"/>
      <w:lvlJc w:val="left"/>
      <w:pPr>
        <w:ind w:left="5760" w:hanging="360"/>
      </w:pPr>
      <w:rPr>
        <w:rFonts w:ascii="Courier New" w:hAnsi="Courier New" w:hint="default"/>
      </w:rPr>
    </w:lvl>
    <w:lvl w:ilvl="8" w:tplc="10CA9276">
      <w:start w:val="1"/>
      <w:numFmt w:val="bullet"/>
      <w:lvlText w:val=""/>
      <w:lvlJc w:val="left"/>
      <w:pPr>
        <w:ind w:left="6480" w:hanging="360"/>
      </w:pPr>
      <w:rPr>
        <w:rFonts w:ascii="Wingdings" w:hAnsi="Wingdings" w:hint="default"/>
      </w:rPr>
    </w:lvl>
  </w:abstractNum>
  <w:abstractNum w:abstractNumId="10"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C8A38EA"/>
    <w:multiLevelType w:val="hybridMultilevel"/>
    <w:tmpl w:val="6D20F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5EBD20D"/>
    <w:multiLevelType w:val="hybridMultilevel"/>
    <w:tmpl w:val="FFFFFFFF"/>
    <w:lvl w:ilvl="0" w:tplc="E3F836D6">
      <w:start w:val="1"/>
      <w:numFmt w:val="bullet"/>
      <w:lvlText w:val=""/>
      <w:lvlJc w:val="left"/>
      <w:pPr>
        <w:ind w:left="720" w:hanging="360"/>
      </w:pPr>
      <w:rPr>
        <w:rFonts w:ascii="Symbol" w:hAnsi="Symbol" w:hint="default"/>
      </w:rPr>
    </w:lvl>
    <w:lvl w:ilvl="1" w:tplc="3460B394">
      <w:start w:val="1"/>
      <w:numFmt w:val="bullet"/>
      <w:lvlText w:val="o"/>
      <w:lvlJc w:val="left"/>
      <w:pPr>
        <w:ind w:left="1440" w:hanging="360"/>
      </w:pPr>
      <w:rPr>
        <w:rFonts w:ascii="Courier New" w:hAnsi="Courier New" w:hint="default"/>
      </w:rPr>
    </w:lvl>
    <w:lvl w:ilvl="2" w:tplc="EBB64368">
      <w:start w:val="1"/>
      <w:numFmt w:val="bullet"/>
      <w:lvlText w:val=""/>
      <w:lvlJc w:val="left"/>
      <w:pPr>
        <w:ind w:left="2160" w:hanging="360"/>
      </w:pPr>
      <w:rPr>
        <w:rFonts w:ascii="Wingdings" w:hAnsi="Wingdings" w:hint="default"/>
      </w:rPr>
    </w:lvl>
    <w:lvl w:ilvl="3" w:tplc="68420C8E">
      <w:start w:val="1"/>
      <w:numFmt w:val="bullet"/>
      <w:lvlText w:val=""/>
      <w:lvlJc w:val="left"/>
      <w:pPr>
        <w:ind w:left="2880" w:hanging="360"/>
      </w:pPr>
      <w:rPr>
        <w:rFonts w:ascii="Symbol" w:hAnsi="Symbol" w:hint="default"/>
      </w:rPr>
    </w:lvl>
    <w:lvl w:ilvl="4" w:tplc="F2261ADE">
      <w:start w:val="1"/>
      <w:numFmt w:val="bullet"/>
      <w:lvlText w:val="o"/>
      <w:lvlJc w:val="left"/>
      <w:pPr>
        <w:ind w:left="3600" w:hanging="360"/>
      </w:pPr>
      <w:rPr>
        <w:rFonts w:ascii="Courier New" w:hAnsi="Courier New" w:hint="default"/>
      </w:rPr>
    </w:lvl>
    <w:lvl w:ilvl="5" w:tplc="F6BC1BEA">
      <w:start w:val="1"/>
      <w:numFmt w:val="bullet"/>
      <w:lvlText w:val=""/>
      <w:lvlJc w:val="left"/>
      <w:pPr>
        <w:ind w:left="4320" w:hanging="360"/>
      </w:pPr>
      <w:rPr>
        <w:rFonts w:ascii="Wingdings" w:hAnsi="Wingdings" w:hint="default"/>
      </w:rPr>
    </w:lvl>
    <w:lvl w:ilvl="6" w:tplc="4E463C9C">
      <w:start w:val="1"/>
      <w:numFmt w:val="bullet"/>
      <w:lvlText w:val=""/>
      <w:lvlJc w:val="left"/>
      <w:pPr>
        <w:ind w:left="5040" w:hanging="360"/>
      </w:pPr>
      <w:rPr>
        <w:rFonts w:ascii="Symbol" w:hAnsi="Symbol" w:hint="default"/>
      </w:rPr>
    </w:lvl>
    <w:lvl w:ilvl="7" w:tplc="9EE06D06">
      <w:start w:val="1"/>
      <w:numFmt w:val="bullet"/>
      <w:lvlText w:val="o"/>
      <w:lvlJc w:val="left"/>
      <w:pPr>
        <w:ind w:left="5760" w:hanging="360"/>
      </w:pPr>
      <w:rPr>
        <w:rFonts w:ascii="Courier New" w:hAnsi="Courier New" w:hint="default"/>
      </w:rPr>
    </w:lvl>
    <w:lvl w:ilvl="8" w:tplc="1CF2EBD0">
      <w:start w:val="1"/>
      <w:numFmt w:val="bullet"/>
      <w:lvlText w:val=""/>
      <w:lvlJc w:val="left"/>
      <w:pPr>
        <w:ind w:left="6480" w:hanging="360"/>
      </w:pPr>
      <w:rPr>
        <w:rFonts w:ascii="Wingdings" w:hAnsi="Wingdings" w:hint="default"/>
      </w:rPr>
    </w:lvl>
  </w:abstractNum>
  <w:abstractNum w:abstractNumId="1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4"/>
  </w:num>
  <w:num w:numId="2">
    <w:abstractNumId w:val="3"/>
  </w:num>
  <w:num w:numId="3">
    <w:abstractNumId w:val="1"/>
  </w:num>
  <w:num w:numId="4">
    <w:abstractNumId w:val="7"/>
  </w:num>
  <w:num w:numId="5">
    <w:abstractNumId w:val="6"/>
  </w:num>
  <w:num w:numId="6">
    <w:abstractNumId w:val="0"/>
  </w:num>
  <w:num w:numId="7">
    <w:abstractNumId w:val="10"/>
  </w:num>
  <w:num w:numId="8">
    <w:abstractNumId w:val="4"/>
  </w:num>
  <w:num w:numId="9">
    <w:abstractNumId w:val="8"/>
  </w:num>
  <w:num w:numId="10">
    <w:abstractNumId w:val="2"/>
  </w:num>
  <w:num w:numId="11">
    <w:abstractNumId w:val="12"/>
  </w:num>
  <w:num w:numId="12">
    <w:abstractNumId w:val="9"/>
  </w:num>
  <w:num w:numId="13">
    <w:abstractNumId w:val="13"/>
  </w:num>
  <w:num w:numId="14">
    <w:abstractNumId w:val="11"/>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hideSpellingErrors/>
  <w:hideGrammaticalErrors/>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zY2MTA0tjQxtjBV0lEKTi0uzszPAykwrAUA+pKClywAAAA="/>
  </w:docVars>
  <w:rsids>
    <w:rsidRoot w:val="00D71F88"/>
    <w:rsid w:val="000078F8"/>
    <w:rsid w:val="00010401"/>
    <w:rsid w:val="000154F0"/>
    <w:rsid w:val="000323AE"/>
    <w:rsid w:val="00032AF3"/>
    <w:rsid w:val="00035ECB"/>
    <w:rsid w:val="00036E7F"/>
    <w:rsid w:val="000605BB"/>
    <w:rsid w:val="00062ABA"/>
    <w:rsid w:val="000636C0"/>
    <w:rsid w:val="0006622E"/>
    <w:rsid w:val="000758C8"/>
    <w:rsid w:val="000911CE"/>
    <w:rsid w:val="000B4BC5"/>
    <w:rsid w:val="000D1190"/>
    <w:rsid w:val="001051FD"/>
    <w:rsid w:val="00117022"/>
    <w:rsid w:val="00127C68"/>
    <w:rsid w:val="00135F72"/>
    <w:rsid w:val="001437F3"/>
    <w:rsid w:val="00143F8B"/>
    <w:rsid w:val="001504FB"/>
    <w:rsid w:val="00151AA9"/>
    <w:rsid w:val="00153AAA"/>
    <w:rsid w:val="00154CF3"/>
    <w:rsid w:val="00160891"/>
    <w:rsid w:val="00165A04"/>
    <w:rsid w:val="00166978"/>
    <w:rsid w:val="001710F7"/>
    <w:rsid w:val="0017145F"/>
    <w:rsid w:val="00184312"/>
    <w:rsid w:val="00187B0B"/>
    <w:rsid w:val="001A48F2"/>
    <w:rsid w:val="001A5684"/>
    <w:rsid w:val="001A651E"/>
    <w:rsid w:val="001B5DD6"/>
    <w:rsid w:val="001B675B"/>
    <w:rsid w:val="001E6DC4"/>
    <w:rsid w:val="001F084E"/>
    <w:rsid w:val="0022130A"/>
    <w:rsid w:val="002236FA"/>
    <w:rsid w:val="00241A45"/>
    <w:rsid w:val="00247CC6"/>
    <w:rsid w:val="00250E54"/>
    <w:rsid w:val="002573A1"/>
    <w:rsid w:val="00261E1C"/>
    <w:rsid w:val="00262C0B"/>
    <w:rsid w:val="00281E5C"/>
    <w:rsid w:val="0029087B"/>
    <w:rsid w:val="002A571C"/>
    <w:rsid w:val="002B0884"/>
    <w:rsid w:val="002B0C90"/>
    <w:rsid w:val="002B52DC"/>
    <w:rsid w:val="002D6EA2"/>
    <w:rsid w:val="002F2C7C"/>
    <w:rsid w:val="002F49A8"/>
    <w:rsid w:val="00301AF2"/>
    <w:rsid w:val="00310BB7"/>
    <w:rsid w:val="00324C9D"/>
    <w:rsid w:val="003266D4"/>
    <w:rsid w:val="00334B7D"/>
    <w:rsid w:val="003406DF"/>
    <w:rsid w:val="0034072F"/>
    <w:rsid w:val="00346B6B"/>
    <w:rsid w:val="00357359"/>
    <w:rsid w:val="003574D0"/>
    <w:rsid w:val="0036130C"/>
    <w:rsid w:val="003715D0"/>
    <w:rsid w:val="00373D6F"/>
    <w:rsid w:val="003755D7"/>
    <w:rsid w:val="003877C3"/>
    <w:rsid w:val="003A3A76"/>
    <w:rsid w:val="003B1763"/>
    <w:rsid w:val="003B25E5"/>
    <w:rsid w:val="003B3FA6"/>
    <w:rsid w:val="003C3DF1"/>
    <w:rsid w:val="003C795C"/>
    <w:rsid w:val="003E66A1"/>
    <w:rsid w:val="003F3C67"/>
    <w:rsid w:val="003F4EB6"/>
    <w:rsid w:val="003F6A62"/>
    <w:rsid w:val="00413BB8"/>
    <w:rsid w:val="0042644B"/>
    <w:rsid w:val="00430CD9"/>
    <w:rsid w:val="00446AF5"/>
    <w:rsid w:val="00457D6C"/>
    <w:rsid w:val="00470CF0"/>
    <w:rsid w:val="0048132C"/>
    <w:rsid w:val="004A13BF"/>
    <w:rsid w:val="004B0D22"/>
    <w:rsid w:val="004B242D"/>
    <w:rsid w:val="004B3BE3"/>
    <w:rsid w:val="004C6CA3"/>
    <w:rsid w:val="004D6350"/>
    <w:rsid w:val="004F7F3D"/>
    <w:rsid w:val="00507F49"/>
    <w:rsid w:val="00511423"/>
    <w:rsid w:val="00517159"/>
    <w:rsid w:val="00530964"/>
    <w:rsid w:val="00550022"/>
    <w:rsid w:val="00553286"/>
    <w:rsid w:val="0057303D"/>
    <w:rsid w:val="00575C22"/>
    <w:rsid w:val="005940F0"/>
    <w:rsid w:val="005A60CC"/>
    <w:rsid w:val="005B2D84"/>
    <w:rsid w:val="005D23EC"/>
    <w:rsid w:val="005D286E"/>
    <w:rsid w:val="005D30F4"/>
    <w:rsid w:val="005E6707"/>
    <w:rsid w:val="005F523B"/>
    <w:rsid w:val="00602258"/>
    <w:rsid w:val="0061226B"/>
    <w:rsid w:val="00641383"/>
    <w:rsid w:val="006572E2"/>
    <w:rsid w:val="00666A87"/>
    <w:rsid w:val="00670FB4"/>
    <w:rsid w:val="00673151"/>
    <w:rsid w:val="00685448"/>
    <w:rsid w:val="006C2A45"/>
    <w:rsid w:val="006E5FFD"/>
    <w:rsid w:val="006F6847"/>
    <w:rsid w:val="007027C7"/>
    <w:rsid w:val="00710829"/>
    <w:rsid w:val="00711851"/>
    <w:rsid w:val="00712752"/>
    <w:rsid w:val="00715260"/>
    <w:rsid w:val="00733317"/>
    <w:rsid w:val="007373E5"/>
    <w:rsid w:val="00747275"/>
    <w:rsid w:val="0075021E"/>
    <w:rsid w:val="007673BC"/>
    <w:rsid w:val="007721D9"/>
    <w:rsid w:val="00776713"/>
    <w:rsid w:val="00783B1A"/>
    <w:rsid w:val="00792075"/>
    <w:rsid w:val="007961A8"/>
    <w:rsid w:val="007A3AA3"/>
    <w:rsid w:val="007A6A19"/>
    <w:rsid w:val="007B259E"/>
    <w:rsid w:val="007B55B0"/>
    <w:rsid w:val="007B58A2"/>
    <w:rsid w:val="007B7C22"/>
    <w:rsid w:val="007C03E3"/>
    <w:rsid w:val="007C2C77"/>
    <w:rsid w:val="007C6A2A"/>
    <w:rsid w:val="007D4AB4"/>
    <w:rsid w:val="007E029C"/>
    <w:rsid w:val="007F5D4D"/>
    <w:rsid w:val="008064EC"/>
    <w:rsid w:val="00814E14"/>
    <w:rsid w:val="00816912"/>
    <w:rsid w:val="008174C2"/>
    <w:rsid w:val="00821491"/>
    <w:rsid w:val="00821745"/>
    <w:rsid w:val="0082327D"/>
    <w:rsid w:val="00831C28"/>
    <w:rsid w:val="00832519"/>
    <w:rsid w:val="00837B9A"/>
    <w:rsid w:val="00842407"/>
    <w:rsid w:val="008611AE"/>
    <w:rsid w:val="0087486A"/>
    <w:rsid w:val="0087700C"/>
    <w:rsid w:val="00880661"/>
    <w:rsid w:val="00880667"/>
    <w:rsid w:val="008A175A"/>
    <w:rsid w:val="008A1DD0"/>
    <w:rsid w:val="008A5CEA"/>
    <w:rsid w:val="008C5666"/>
    <w:rsid w:val="008D059E"/>
    <w:rsid w:val="008D7C32"/>
    <w:rsid w:val="008E1431"/>
    <w:rsid w:val="008E4161"/>
    <w:rsid w:val="008E777B"/>
    <w:rsid w:val="008E780D"/>
    <w:rsid w:val="008F3489"/>
    <w:rsid w:val="008F463F"/>
    <w:rsid w:val="008F61E9"/>
    <w:rsid w:val="0092457D"/>
    <w:rsid w:val="00946951"/>
    <w:rsid w:val="009544B8"/>
    <w:rsid w:val="00955B69"/>
    <w:rsid w:val="00960BE7"/>
    <w:rsid w:val="009621C7"/>
    <w:rsid w:val="0096546C"/>
    <w:rsid w:val="00980307"/>
    <w:rsid w:val="009833E6"/>
    <w:rsid w:val="00996FAF"/>
    <w:rsid w:val="00997296"/>
    <w:rsid w:val="009B1DBB"/>
    <w:rsid w:val="009B216E"/>
    <w:rsid w:val="009B600D"/>
    <w:rsid w:val="009C207A"/>
    <w:rsid w:val="009D2B75"/>
    <w:rsid w:val="009E2032"/>
    <w:rsid w:val="009E6697"/>
    <w:rsid w:val="00A12A53"/>
    <w:rsid w:val="00A21758"/>
    <w:rsid w:val="00A21FCD"/>
    <w:rsid w:val="00A242CE"/>
    <w:rsid w:val="00A420A5"/>
    <w:rsid w:val="00A45FC1"/>
    <w:rsid w:val="00A5277C"/>
    <w:rsid w:val="00A82C81"/>
    <w:rsid w:val="00A82DF6"/>
    <w:rsid w:val="00A9138E"/>
    <w:rsid w:val="00A94E5B"/>
    <w:rsid w:val="00AB12C2"/>
    <w:rsid w:val="00AB24D7"/>
    <w:rsid w:val="00AB2724"/>
    <w:rsid w:val="00AB5E88"/>
    <w:rsid w:val="00AD2192"/>
    <w:rsid w:val="00AF4D76"/>
    <w:rsid w:val="00B30DF6"/>
    <w:rsid w:val="00B31E03"/>
    <w:rsid w:val="00B34245"/>
    <w:rsid w:val="00B53F7A"/>
    <w:rsid w:val="00B57A91"/>
    <w:rsid w:val="00B64107"/>
    <w:rsid w:val="00BA5735"/>
    <w:rsid w:val="00BC1627"/>
    <w:rsid w:val="00BD2513"/>
    <w:rsid w:val="00BF2C51"/>
    <w:rsid w:val="00BF7477"/>
    <w:rsid w:val="00C06FA2"/>
    <w:rsid w:val="00C10C51"/>
    <w:rsid w:val="00C12FE6"/>
    <w:rsid w:val="00C23AEA"/>
    <w:rsid w:val="00C272D4"/>
    <w:rsid w:val="00C45E37"/>
    <w:rsid w:val="00C7261F"/>
    <w:rsid w:val="00C73FBF"/>
    <w:rsid w:val="00C75DAE"/>
    <w:rsid w:val="00C94172"/>
    <w:rsid w:val="00CA0B2B"/>
    <w:rsid w:val="00CA37CB"/>
    <w:rsid w:val="00CB6ADD"/>
    <w:rsid w:val="00CC3328"/>
    <w:rsid w:val="00CD05D5"/>
    <w:rsid w:val="00CE2D47"/>
    <w:rsid w:val="00CE5D1E"/>
    <w:rsid w:val="00CE668F"/>
    <w:rsid w:val="00CE7E8F"/>
    <w:rsid w:val="00CF290D"/>
    <w:rsid w:val="00D03C38"/>
    <w:rsid w:val="00D10717"/>
    <w:rsid w:val="00D14D5B"/>
    <w:rsid w:val="00D2233C"/>
    <w:rsid w:val="00D236A8"/>
    <w:rsid w:val="00D2559D"/>
    <w:rsid w:val="00D3157C"/>
    <w:rsid w:val="00D43A0A"/>
    <w:rsid w:val="00D44E71"/>
    <w:rsid w:val="00D63D08"/>
    <w:rsid w:val="00D71F88"/>
    <w:rsid w:val="00D72B71"/>
    <w:rsid w:val="00D76AA2"/>
    <w:rsid w:val="00D87E7C"/>
    <w:rsid w:val="00D930BB"/>
    <w:rsid w:val="00DC19DD"/>
    <w:rsid w:val="00DC2243"/>
    <w:rsid w:val="00DC24D0"/>
    <w:rsid w:val="00DC2A80"/>
    <w:rsid w:val="00DD77F6"/>
    <w:rsid w:val="00DE2726"/>
    <w:rsid w:val="00DF37F2"/>
    <w:rsid w:val="00E10F41"/>
    <w:rsid w:val="00E1350E"/>
    <w:rsid w:val="00E21BF5"/>
    <w:rsid w:val="00E2364A"/>
    <w:rsid w:val="00E2568D"/>
    <w:rsid w:val="00E33863"/>
    <w:rsid w:val="00E41D8D"/>
    <w:rsid w:val="00E52807"/>
    <w:rsid w:val="00E60F01"/>
    <w:rsid w:val="00E77EE1"/>
    <w:rsid w:val="00E829AD"/>
    <w:rsid w:val="00E8347C"/>
    <w:rsid w:val="00E957F3"/>
    <w:rsid w:val="00EB4771"/>
    <w:rsid w:val="00EB5DBB"/>
    <w:rsid w:val="00EB63F6"/>
    <w:rsid w:val="00EC7F7F"/>
    <w:rsid w:val="00ED3E8C"/>
    <w:rsid w:val="00EF709A"/>
    <w:rsid w:val="00F01EF5"/>
    <w:rsid w:val="00F02229"/>
    <w:rsid w:val="00F045F4"/>
    <w:rsid w:val="00F14EC0"/>
    <w:rsid w:val="00F20A37"/>
    <w:rsid w:val="00F216C2"/>
    <w:rsid w:val="00F30C90"/>
    <w:rsid w:val="00F42311"/>
    <w:rsid w:val="00F435C8"/>
    <w:rsid w:val="00F531B8"/>
    <w:rsid w:val="00F5634A"/>
    <w:rsid w:val="00F570CD"/>
    <w:rsid w:val="00F60828"/>
    <w:rsid w:val="00F67357"/>
    <w:rsid w:val="00F93B09"/>
    <w:rsid w:val="00F97DA3"/>
    <w:rsid w:val="00FA072A"/>
    <w:rsid w:val="00FA0A5B"/>
    <w:rsid w:val="00FA1F03"/>
    <w:rsid w:val="00FA284C"/>
    <w:rsid w:val="00FB16CD"/>
    <w:rsid w:val="00FB6A5C"/>
    <w:rsid w:val="00FC045E"/>
    <w:rsid w:val="00FC3907"/>
    <w:rsid w:val="00FC4739"/>
    <w:rsid w:val="00FC7953"/>
    <w:rsid w:val="00FE054F"/>
    <w:rsid w:val="00FF09A9"/>
    <w:rsid w:val="00FF4F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4ECF6DE"/>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5A60CC"/>
    <w:rPr>
      <w:sz w:val="16"/>
      <w:szCs w:val="16"/>
    </w:rPr>
  </w:style>
  <w:style w:type="paragraph" w:styleId="CommentSubject">
    <w:name w:val="annotation subject"/>
    <w:basedOn w:val="CommentText"/>
    <w:next w:val="CommentText"/>
    <w:link w:val="CommentSubjectChar"/>
    <w:uiPriority w:val="99"/>
    <w:semiHidden/>
    <w:unhideWhenUsed/>
    <w:rsid w:val="005A60CC"/>
    <w:rPr>
      <w:b/>
      <w:bCs/>
      <w:sz w:val="20"/>
      <w:szCs w:val="20"/>
    </w:rPr>
  </w:style>
  <w:style w:type="character" w:customStyle="1" w:styleId="CommentSubjectChar">
    <w:name w:val="Comment Subject Char"/>
    <w:basedOn w:val="CommentTextChar"/>
    <w:link w:val="CommentSubject"/>
    <w:uiPriority w:val="99"/>
    <w:semiHidden/>
    <w:rsid w:val="005A60CC"/>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F58F7"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F58F7"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F58F7"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F58F7"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F58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F58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F58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F58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F58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F58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F58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F58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F58F7"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F58F7"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F58F7"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F58F7"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F58F7"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F58F7"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F58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F58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F58F7"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F58F7"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F58F7"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F58F7"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F58F7"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F58F7"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F58F7"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1B2A4C"/>
    <w:rsid w:val="00295E0C"/>
    <w:rsid w:val="003E5DF1"/>
    <w:rsid w:val="00BF58F7"/>
    <w:rsid w:val="00FB20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3708</RACS_x0020_ID>
    <Approved_x0020_Provider xmlns="a8338b6e-77a6-4851-82b6-98166143ffdd" xsi:nil="true"/>
    <Management_x0020_Company_x0020_ID xmlns="a8338b6e-77a6-4851-82b6-98166143ffdd" xsi:nil="true"/>
    <Home xmlns="a8338b6e-77a6-4851-82b6-98166143ffdd">Regis Frankston</Home>
    <Signed xmlns="a8338b6e-77a6-4851-82b6-98166143ffdd" xsi:nil="true"/>
    <Uploaded xmlns="a8338b6e-77a6-4851-82b6-98166143ffdd">true</Uploaded>
    <Management_x0020_Company xmlns="a8338b6e-77a6-4851-82b6-98166143ffdd" xsi:nil="true"/>
    <Doc_x0020_Date xmlns="a8338b6e-77a6-4851-82b6-98166143ffdd">2022-12-12T05:11:19+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3708_15-11-2022.docx</Location>
    <Home_x0020_ID xmlns="a8338b6e-77a6-4851-82b6-98166143ffdd">309D338C-7CF4-DC11-AD41-005056922186</Home_x0020_ID>
    <State xmlns="a8338b6e-77a6-4851-82b6-98166143ffdd">VIC</State>
    <Doc_x0020_Sent_Received_x0020_Date xmlns="a8338b6e-77a6-4851-82b6-98166143ffdd">2022-12-12T00:00:00+00:00</Doc_x0020_Sent_Received_x0020_Date>
    <Activity_x0020_ID xmlns="a8338b6e-77a6-4851-82b6-98166143ffdd">7204651A-427A-EB11-8AC9-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http://schemas.openxmlformats.org/package/2006/metadata/core-properties"/>
    <ds:schemaRef ds:uri="http://purl.org/dc/dcmitype/"/>
    <ds:schemaRef ds:uri="http://www.w3.org/XML/1998/namespace"/>
    <ds:schemaRef ds:uri="http://purl.org/dc/terms/"/>
    <ds:schemaRef ds:uri="http://schemas.microsoft.com/office/2006/documentManagement/types"/>
    <ds:schemaRef ds:uri="http://purl.org/dc/elements/1.1/"/>
    <ds:schemaRef ds:uri="a8338b6e-77a6-4851-82b6-98166143ffdd"/>
    <ds:schemaRef ds:uri="http://schemas.microsoft.com/office/2006/metadata/properties"/>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0EBB03A5-0EEC-4873-909F-1519C1C54C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212</Words>
  <Characters>24011</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2-12-14T00:49:00Z</dcterms:created>
  <dcterms:modified xsi:type="dcterms:W3CDTF">2022-12-14T00:4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